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D2D8A" w14:textId="34A022B8" w:rsidR="006E124D" w:rsidRPr="006E124D" w:rsidRDefault="006E124D" w:rsidP="006E124D">
      <w:pPr>
        <w:spacing w:after="0" w:line="240" w:lineRule="auto"/>
        <w:jc w:val="center"/>
        <w:rPr>
          <w:rFonts w:ascii="Times New Roman" w:eastAsia="Times New Roman" w:hAnsi="Times New Roman" w:cs="Times New Roman"/>
          <w:color w:val="44546A" w:themeColor="text2"/>
          <w:sz w:val="32"/>
          <w:szCs w:val="32"/>
          <w:u w:val="single"/>
        </w:rPr>
      </w:pPr>
      <w:r w:rsidRPr="006E124D">
        <w:rPr>
          <w:rFonts w:ascii="Calibri" w:eastAsia="Times New Roman" w:hAnsi="Calibri" w:cs="Calibri"/>
          <w:b/>
          <w:bCs/>
          <w:color w:val="44546A" w:themeColor="text2"/>
          <w:sz w:val="32"/>
          <w:szCs w:val="32"/>
          <w:u w:val="single"/>
        </w:rPr>
        <w:t>C</w:t>
      </w:r>
      <w:r w:rsidR="000C1E76">
        <w:rPr>
          <w:rFonts w:ascii="Calibri" w:eastAsia="Times New Roman" w:hAnsi="Calibri" w:cs="Calibri"/>
          <w:b/>
          <w:bCs/>
          <w:color w:val="44546A" w:themeColor="text2"/>
          <w:sz w:val="32"/>
          <w:szCs w:val="32"/>
          <w:u w:val="single"/>
        </w:rPr>
        <w:t>M</w:t>
      </w:r>
      <w:r w:rsidRPr="006E124D">
        <w:rPr>
          <w:rFonts w:ascii="Calibri" w:eastAsia="Times New Roman" w:hAnsi="Calibri" w:cs="Calibri"/>
          <w:b/>
          <w:bCs/>
          <w:color w:val="44546A" w:themeColor="text2"/>
          <w:sz w:val="32"/>
          <w:szCs w:val="32"/>
          <w:u w:val="single"/>
        </w:rPr>
        <w:t>S</w:t>
      </w:r>
      <w:r w:rsidR="000C1E76">
        <w:rPr>
          <w:rFonts w:ascii="Calibri" w:eastAsia="Times New Roman" w:hAnsi="Calibri" w:cs="Calibri"/>
          <w:b/>
          <w:bCs/>
          <w:color w:val="44546A" w:themeColor="text2"/>
          <w:sz w:val="32"/>
          <w:szCs w:val="32"/>
          <w:u w:val="single"/>
        </w:rPr>
        <w:t>C</w:t>
      </w:r>
      <w:r w:rsidRPr="006E124D">
        <w:rPr>
          <w:rFonts w:ascii="Calibri" w:eastAsia="Times New Roman" w:hAnsi="Calibri" w:cs="Calibri"/>
          <w:b/>
          <w:bCs/>
          <w:color w:val="44546A" w:themeColor="text2"/>
          <w:sz w:val="32"/>
          <w:szCs w:val="32"/>
          <w:u w:val="single"/>
        </w:rPr>
        <w:t>/STAT 119 Final Project: Prediction of Stroke in Sub-Saharan Africa/United States</w:t>
      </w:r>
    </w:p>
    <w:p w14:paraId="669902C3" w14:textId="77777777" w:rsidR="006E124D" w:rsidRPr="006E124D" w:rsidRDefault="006E124D" w:rsidP="006E124D">
      <w:pPr>
        <w:spacing w:after="0" w:line="240" w:lineRule="auto"/>
        <w:jc w:val="center"/>
        <w:rPr>
          <w:rFonts w:ascii="Times New Roman" w:eastAsia="Times New Roman" w:hAnsi="Times New Roman" w:cs="Times New Roman"/>
          <w:sz w:val="24"/>
          <w:szCs w:val="24"/>
        </w:rPr>
      </w:pPr>
      <w:r w:rsidRPr="006E124D">
        <w:rPr>
          <w:rFonts w:ascii="Calibri" w:eastAsia="Times New Roman" w:hAnsi="Calibri" w:cs="Calibri"/>
          <w:b/>
          <w:bCs/>
          <w:color w:val="000000"/>
        </w:rPr>
        <w:t>Group 16: Bruce Wen, Deirdre Edward, Isabelle Russo, Lynnette Jiang</w:t>
      </w:r>
    </w:p>
    <w:p w14:paraId="3ECE51CF" w14:textId="7D6B6CAC" w:rsidR="006E124D" w:rsidRPr="00C42B31" w:rsidRDefault="006E124D" w:rsidP="00DB60D2">
      <w:pPr>
        <w:spacing w:after="0" w:line="240" w:lineRule="auto"/>
        <w:textAlignment w:val="baseline"/>
        <w:rPr>
          <w:rFonts w:ascii="Calibri" w:eastAsia="Times New Roman" w:hAnsi="Calibri" w:cs="Calibri"/>
          <w:b/>
          <w:bCs/>
          <w:color w:val="44546A" w:themeColor="text2"/>
          <w:sz w:val="32"/>
          <w:szCs w:val="32"/>
          <w:u w:val="single"/>
        </w:rPr>
      </w:pPr>
      <w:r w:rsidRPr="00C42B31">
        <w:rPr>
          <w:rFonts w:ascii="Calibri" w:eastAsia="Times New Roman" w:hAnsi="Calibri" w:cs="Calibri"/>
          <w:b/>
          <w:bCs/>
          <w:color w:val="44546A" w:themeColor="text2"/>
          <w:sz w:val="32"/>
          <w:szCs w:val="32"/>
          <w:u w:val="single"/>
        </w:rPr>
        <w:t>Introduction</w:t>
      </w:r>
    </w:p>
    <w:p w14:paraId="0C2547B2" w14:textId="6B6B7F23" w:rsidR="006E124D" w:rsidRPr="006E124D" w:rsidRDefault="006E124D" w:rsidP="008070E5">
      <w:pPr>
        <w:tabs>
          <w:tab w:val="left" w:pos="3690"/>
        </w:tabs>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shd w:val="clear" w:color="auto" w:fill="FFFFFF"/>
        </w:rPr>
        <w:t>While stroke incidence is decreasing in high-income countries, it is on the rise in low and middle-income countries.[2] Sub-Saharan Africa has the “highest incidence, prevalence, and fatality” from stroke as compared to other regions. However, few have studied risk factors particular to the region.</w:t>
      </w:r>
      <w:r w:rsidR="00CF0D99">
        <w:rPr>
          <w:rFonts w:ascii="Calibri" w:eastAsia="Times New Roman" w:hAnsi="Calibri" w:cs="Calibri"/>
          <w:color w:val="000000"/>
          <w:shd w:val="clear" w:color="auto" w:fill="FFFFFF"/>
        </w:rPr>
        <w:t xml:space="preserve"> </w:t>
      </w:r>
      <w:r w:rsidRPr="006E124D">
        <w:rPr>
          <w:rFonts w:ascii="Calibri" w:eastAsia="Times New Roman" w:hAnsi="Calibri" w:cs="Calibri"/>
          <w:color w:val="000000"/>
          <w:shd w:val="clear" w:color="auto" w:fill="FFFFFF"/>
        </w:rPr>
        <w:t>[3]</w:t>
      </w:r>
    </w:p>
    <w:p w14:paraId="0D3C34CF" w14:textId="12911574" w:rsidR="006E124D" w:rsidRPr="006E124D" w:rsidRDefault="00B1422E" w:rsidP="006E124D">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W</w:t>
      </w:r>
      <w:r w:rsidR="006E124D" w:rsidRPr="006E124D">
        <w:rPr>
          <w:rFonts w:ascii="Calibri" w:eastAsia="Times New Roman" w:hAnsi="Calibri" w:cs="Calibri"/>
          <w:color w:val="000000"/>
        </w:rPr>
        <w:t xml:space="preserve">e have obtained the relevant stroke and risk factors data for </w:t>
      </w:r>
      <w:r w:rsidR="006E124D" w:rsidRPr="006E124D">
        <w:rPr>
          <w:rFonts w:ascii="Calibri" w:eastAsia="Times New Roman" w:hAnsi="Calibri" w:cs="Calibri"/>
          <w:color w:val="44546A" w:themeColor="text2"/>
        </w:rPr>
        <w:t>2800+</w:t>
      </w:r>
      <w:r w:rsidR="006E124D" w:rsidRPr="006E124D">
        <w:rPr>
          <w:rFonts w:ascii="Calibri" w:eastAsia="Times New Roman" w:hAnsi="Calibri" w:cs="Calibri"/>
          <w:color w:val="000000"/>
        </w:rPr>
        <w:t xml:space="preserve"> patients in Nigeria and Ghana based on data collected from Stroke Investigative Research and Education Network (</w:t>
      </w:r>
      <w:r w:rsidR="006E124D" w:rsidRPr="006E124D">
        <w:rPr>
          <w:rFonts w:ascii="Calibri" w:eastAsia="Times New Roman" w:hAnsi="Calibri" w:cs="Calibri"/>
          <w:color w:val="44546A" w:themeColor="text2"/>
        </w:rPr>
        <w:t>SIREN</w:t>
      </w:r>
      <w:r w:rsidR="006E124D" w:rsidRPr="006E124D">
        <w:rPr>
          <w:rFonts w:ascii="Calibri" w:eastAsia="Times New Roman" w:hAnsi="Calibri" w:cs="Calibri"/>
          <w:color w:val="000000"/>
        </w:rPr>
        <w:t xml:space="preserve">). </w:t>
      </w:r>
      <w:r w:rsidR="00B50BF3">
        <w:rPr>
          <w:rFonts w:ascii="Calibri" w:eastAsia="Times New Roman" w:hAnsi="Calibri" w:cs="Calibri"/>
          <w:color w:val="000000"/>
        </w:rPr>
        <w:t>This is</w:t>
      </w:r>
      <w:r w:rsidR="005A6C42">
        <w:rPr>
          <w:rFonts w:ascii="Calibri" w:eastAsia="Times New Roman" w:hAnsi="Calibri" w:cs="Calibri"/>
          <w:color w:val="000000"/>
        </w:rPr>
        <w:t xml:space="preserve"> a non-public, research dataset based on</w:t>
      </w:r>
      <w:r w:rsidR="00B50BF3">
        <w:rPr>
          <w:rFonts w:ascii="Calibri" w:eastAsia="Times New Roman" w:hAnsi="Calibri" w:cs="Calibri"/>
          <w:color w:val="000000"/>
        </w:rPr>
        <w:t xml:space="preserve"> Deirdre Edward’s research </w:t>
      </w:r>
      <w:r w:rsidR="00B50BF3" w:rsidRPr="00294E21">
        <w:t xml:space="preserve">with Dr. </w:t>
      </w:r>
      <w:r w:rsidR="002B6367" w:rsidRPr="00294E21">
        <w:t xml:space="preserve">Steffen </w:t>
      </w:r>
      <w:proofErr w:type="spellStart"/>
      <w:r w:rsidR="002B6367" w:rsidRPr="00294E21">
        <w:t>Sammet</w:t>
      </w:r>
      <w:proofErr w:type="spellEnd"/>
      <w:r w:rsidR="002B6367" w:rsidRPr="00294E21">
        <w:t xml:space="preserve"> from U</w:t>
      </w:r>
      <w:r w:rsidR="009B61E5" w:rsidRPr="00294E21">
        <w:t>Chicago Medicine.</w:t>
      </w:r>
      <w:r w:rsidR="00294E21">
        <w:t xml:space="preserve"> </w:t>
      </w:r>
      <w:r w:rsidR="006E124D" w:rsidRPr="006E124D">
        <w:t>The size of this dataset is unprecedented for stroke patients from Africa. Contrasting our findings with an American dataset, we isolated factors that</w:t>
      </w:r>
      <w:r w:rsidR="006E124D" w:rsidRPr="006E124D">
        <w:rPr>
          <w:rFonts w:ascii="Calibri" w:eastAsia="Times New Roman" w:hAnsi="Calibri" w:cs="Calibri"/>
          <w:color w:val="000000"/>
        </w:rPr>
        <w:t xml:space="preserve"> were important in the African context. These were: hypertension, height, diabetes mellitus, stress, obesity, and heart problems.</w:t>
      </w:r>
      <w:r w:rsidR="006E124D" w:rsidRPr="006E124D">
        <w:rPr>
          <w:rFonts w:ascii="Calibri" w:eastAsia="Times New Roman" w:hAnsi="Calibri" w:cs="Calibri"/>
          <w:color w:val="000000"/>
          <w:shd w:val="clear" w:color="auto" w:fill="FFFFFF"/>
        </w:rPr>
        <w:t xml:space="preserve"> In this project, we seek to identify the most important risk factors in Ghana and Nigeria in order to construct algorithms that can predict stroke incidence in the region.</w:t>
      </w:r>
    </w:p>
    <w:p w14:paraId="59C2A511" w14:textId="231BBCB9" w:rsidR="006E124D" w:rsidRPr="006E124D" w:rsidRDefault="006E124D"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In low-to-medium-income countries (LMICs), stroke has important social and economic consequences. The increasing burden of stroke calls for better methods of tracking current trends, particularly in LMICs.</w:t>
      </w:r>
      <w:r w:rsidR="00BD71A2">
        <w:rPr>
          <w:rFonts w:ascii="Calibri" w:eastAsia="Times New Roman" w:hAnsi="Calibri" w:cs="Calibri"/>
          <w:color w:val="000000"/>
        </w:rPr>
        <w:t xml:space="preserve"> </w:t>
      </w:r>
      <w:r w:rsidRPr="006E124D">
        <w:rPr>
          <w:rFonts w:ascii="Calibri" w:eastAsia="Times New Roman" w:hAnsi="Calibri" w:cs="Calibri"/>
          <w:color w:val="000000"/>
        </w:rPr>
        <w:t>[4]</w:t>
      </w:r>
    </w:p>
    <w:p w14:paraId="29416C1E" w14:textId="19BEFB25" w:rsidR="00C42B31" w:rsidRDefault="006E124D" w:rsidP="00CF6679">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 xml:space="preserve">The </w:t>
      </w:r>
      <w:r w:rsidRPr="006E124D">
        <w:rPr>
          <w:rFonts w:ascii="Calibri" w:eastAsia="Times New Roman" w:hAnsi="Calibri" w:cs="Calibri"/>
          <w:b/>
          <w:bCs/>
          <w:color w:val="44546A" w:themeColor="text2"/>
        </w:rPr>
        <w:t>aims</w:t>
      </w:r>
      <w:r w:rsidRPr="006E124D">
        <w:rPr>
          <w:rFonts w:ascii="Calibri" w:eastAsia="Times New Roman" w:hAnsi="Calibri" w:cs="Calibri"/>
          <w:color w:val="44546A" w:themeColor="text2"/>
        </w:rPr>
        <w:t xml:space="preserve"> </w:t>
      </w:r>
      <w:r w:rsidRPr="006E124D">
        <w:rPr>
          <w:rFonts w:ascii="Calibri" w:eastAsia="Times New Roman" w:hAnsi="Calibri" w:cs="Calibri"/>
          <w:color w:val="000000"/>
        </w:rPr>
        <w:t xml:space="preserve">of this project are to </w:t>
      </w:r>
      <w:r w:rsidRPr="006E124D">
        <w:rPr>
          <w:rFonts w:ascii="Calibri" w:eastAsia="Times New Roman" w:hAnsi="Calibri" w:cs="Calibri"/>
          <w:i/>
          <w:iCs/>
          <w:color w:val="44546A" w:themeColor="text2"/>
        </w:rPr>
        <w:t>1)</w:t>
      </w:r>
      <w:r w:rsidRPr="006E124D">
        <w:rPr>
          <w:rFonts w:ascii="Calibri" w:eastAsia="Times New Roman" w:hAnsi="Calibri" w:cs="Calibri"/>
          <w:i/>
          <w:iCs/>
          <w:color w:val="000000"/>
        </w:rPr>
        <w:t xml:space="preserve"> </w:t>
      </w:r>
      <w:r w:rsidR="00583E8C" w:rsidRPr="005411E4">
        <w:rPr>
          <w:rFonts w:ascii="Calibri" w:eastAsia="Times New Roman" w:hAnsi="Calibri" w:cs="Calibri"/>
          <w:i/>
          <w:iCs/>
          <w:color w:val="000000"/>
        </w:rPr>
        <w:t>I</w:t>
      </w:r>
      <w:r w:rsidRPr="006E124D">
        <w:rPr>
          <w:rFonts w:ascii="Calibri" w:eastAsia="Times New Roman" w:hAnsi="Calibri" w:cs="Calibri"/>
          <w:i/>
          <w:iCs/>
          <w:color w:val="000000"/>
        </w:rPr>
        <w:t xml:space="preserve">mplement and evaluate different machine learning classification algorithms to predict stroke accurately, </w:t>
      </w:r>
      <w:r w:rsidRPr="006E124D">
        <w:rPr>
          <w:rFonts w:ascii="Calibri" w:eastAsia="Times New Roman" w:hAnsi="Calibri" w:cs="Calibri"/>
          <w:i/>
          <w:iCs/>
          <w:color w:val="44546A" w:themeColor="text2"/>
        </w:rPr>
        <w:t>2)</w:t>
      </w:r>
      <w:r w:rsidRPr="006E124D">
        <w:rPr>
          <w:rFonts w:ascii="Calibri" w:eastAsia="Times New Roman" w:hAnsi="Calibri" w:cs="Calibri"/>
          <w:i/>
          <w:iCs/>
          <w:color w:val="000000"/>
        </w:rPr>
        <w:t xml:space="preserve"> </w:t>
      </w:r>
      <w:r w:rsidR="003842A2" w:rsidRPr="005411E4">
        <w:rPr>
          <w:rFonts w:ascii="Calibri" w:eastAsia="Times New Roman" w:hAnsi="Calibri" w:cs="Calibri"/>
          <w:i/>
          <w:iCs/>
          <w:color w:val="000000"/>
        </w:rPr>
        <w:t>S</w:t>
      </w:r>
      <w:r w:rsidRPr="006E124D">
        <w:rPr>
          <w:rFonts w:ascii="Calibri" w:eastAsia="Times New Roman" w:hAnsi="Calibri" w:cs="Calibri"/>
          <w:i/>
          <w:iCs/>
          <w:color w:val="000000"/>
        </w:rPr>
        <w:t xml:space="preserve">elect best algorithm through training/testing on SIREN dataset to predict stroke in Sub-Saharan Africa, </w:t>
      </w:r>
      <w:r w:rsidRPr="006E124D">
        <w:rPr>
          <w:rFonts w:ascii="Calibri" w:eastAsia="Times New Roman" w:hAnsi="Calibri" w:cs="Calibri"/>
          <w:i/>
          <w:iCs/>
          <w:color w:val="44546A" w:themeColor="text2"/>
        </w:rPr>
        <w:t>3)</w:t>
      </w:r>
      <w:r w:rsidRPr="006E124D">
        <w:rPr>
          <w:rFonts w:ascii="Calibri" w:eastAsia="Times New Roman" w:hAnsi="Calibri" w:cs="Calibri"/>
          <w:i/>
          <w:iCs/>
          <w:color w:val="000000"/>
        </w:rPr>
        <w:t xml:space="preserve"> Visualize, geographically, publicly available stroke data and significant risk factors in the United States, and </w:t>
      </w:r>
      <w:r w:rsidRPr="006E124D">
        <w:rPr>
          <w:rFonts w:ascii="Calibri" w:eastAsia="Times New Roman" w:hAnsi="Calibri" w:cs="Calibri"/>
          <w:i/>
          <w:iCs/>
          <w:color w:val="44546A" w:themeColor="text2"/>
        </w:rPr>
        <w:t>4)</w:t>
      </w:r>
      <w:r w:rsidRPr="006E124D">
        <w:rPr>
          <w:rFonts w:ascii="Calibri" w:eastAsia="Times New Roman" w:hAnsi="Calibri" w:cs="Calibri"/>
          <w:i/>
          <w:iCs/>
          <w:color w:val="000000"/>
        </w:rPr>
        <w:t xml:space="preserve"> Compare trained algorithms between datasets from the United States and Sub-Saharan Africa.</w:t>
      </w:r>
    </w:p>
    <w:p w14:paraId="515B89B0" w14:textId="2B8BEBAC" w:rsidR="006E124D" w:rsidRPr="006E124D" w:rsidRDefault="00D45271" w:rsidP="00C42B31">
      <w:pPr>
        <w:spacing w:after="0" w:line="240" w:lineRule="auto"/>
        <w:textAlignment w:val="baseline"/>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659264" behindDoc="0" locked="0" layoutInCell="1" allowOverlap="1" wp14:anchorId="7BE70C50" wp14:editId="2D502AAF">
                <wp:simplePos x="0" y="0"/>
                <wp:positionH relativeFrom="column">
                  <wp:posOffset>5480685</wp:posOffset>
                </wp:positionH>
                <wp:positionV relativeFrom="paragraph">
                  <wp:posOffset>121285</wp:posOffset>
                </wp:positionV>
                <wp:extent cx="1676400" cy="257175"/>
                <wp:effectExtent l="0" t="0" r="19050" b="28575"/>
                <wp:wrapNone/>
                <wp:docPr id="229" name="Text Box 229"/>
                <wp:cNvGraphicFramePr/>
                <a:graphic xmlns:a="http://schemas.openxmlformats.org/drawingml/2006/main">
                  <a:graphicData uri="http://schemas.microsoft.com/office/word/2010/wordprocessingShape">
                    <wps:wsp>
                      <wps:cNvSpPr txBox="1"/>
                      <wps:spPr>
                        <a:xfrm>
                          <a:off x="0" y="0"/>
                          <a:ext cx="1676400" cy="257175"/>
                        </a:xfrm>
                        <a:prstGeom prst="rect">
                          <a:avLst/>
                        </a:prstGeom>
                        <a:solidFill>
                          <a:schemeClr val="lt1"/>
                        </a:solidFill>
                        <a:ln w="6350">
                          <a:solidFill>
                            <a:schemeClr val="tx2"/>
                          </a:solidFill>
                        </a:ln>
                      </wps:spPr>
                      <wps:txbx>
                        <w:txbxContent>
                          <w:p w14:paraId="35859807" w14:textId="36E0C6A4" w:rsidR="00D45271" w:rsidRPr="00285E94" w:rsidRDefault="00D45271" w:rsidP="00D45271">
                            <w:pPr>
                              <w:rPr>
                                <w:color w:val="44546A" w:themeColor="text2"/>
                              </w:rPr>
                            </w:pPr>
                            <w:r>
                              <w:rPr>
                                <w:color w:val="44546A" w:themeColor="text2"/>
                              </w:rPr>
                              <w:t>Fig 1: Methodology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E70C50" id="_x0000_t202" coordsize="21600,21600" o:spt="202" path="m,l,21600r21600,l21600,xe">
                <v:stroke joinstyle="miter"/>
                <v:path gradientshapeok="t" o:connecttype="rect"/>
              </v:shapetype>
              <v:shape id="Text Box 229" o:spid="_x0000_s1026" type="#_x0000_t202" style="position:absolute;margin-left:431.55pt;margin-top:9.55pt;width:132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" fillcolor="white [3201]" strokecolor="#44546a [3215]" strokeweight=".5pt">
                <v:textbox>
                  <w:txbxContent>
                    <w:p w14:paraId="35859807" w14:textId="36E0C6A4" w:rsidR="00D45271" w:rsidRPr="00285E94" w:rsidRDefault="00D45271" w:rsidP="00D45271">
                      <w:pPr>
                        <w:rPr>
                          <w:color w:val="44546A" w:themeColor="text2"/>
                        </w:rPr>
                      </w:pPr>
                      <w:r>
                        <w:rPr>
                          <w:color w:val="44546A" w:themeColor="text2"/>
                        </w:rPr>
                        <w:t>Fig 1: Methodology Flow</w:t>
                      </w:r>
                    </w:p>
                  </w:txbxContent>
                </v:textbox>
              </v:shape>
            </w:pict>
          </mc:Fallback>
        </mc:AlternateContent>
      </w:r>
      <w:r w:rsidR="006E124D" w:rsidRPr="006E124D">
        <w:rPr>
          <w:rFonts w:ascii="Calibri" w:eastAsia="Times New Roman" w:hAnsi="Calibri" w:cs="Calibri"/>
          <w:b/>
          <w:bCs/>
          <w:color w:val="44546A" w:themeColor="text2"/>
          <w:sz w:val="32"/>
          <w:szCs w:val="32"/>
          <w:u w:val="single"/>
        </w:rPr>
        <w:t>Methodology</w:t>
      </w:r>
    </w:p>
    <w:p w14:paraId="3FBE0C44" w14:textId="71586DD1" w:rsidR="006E124D" w:rsidRPr="006E124D" w:rsidRDefault="006E124D"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noProof/>
          <w:color w:val="000000"/>
          <w:bdr w:val="none" w:sz="0" w:space="0" w:color="auto" w:frame="1"/>
        </w:rPr>
        <w:drawing>
          <wp:inline distT="0" distB="0" distL="0" distR="0" wp14:anchorId="5E62443C" wp14:editId="466653E4">
            <wp:extent cx="7377430" cy="1856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7430" cy="1856105"/>
                    </a:xfrm>
                    <a:prstGeom prst="rect">
                      <a:avLst/>
                    </a:prstGeom>
                    <a:noFill/>
                    <a:ln>
                      <a:noFill/>
                    </a:ln>
                  </pic:spPr>
                </pic:pic>
              </a:graphicData>
            </a:graphic>
          </wp:inline>
        </w:drawing>
      </w:r>
    </w:p>
    <w:p w14:paraId="78E969B0" w14:textId="48D60AC5" w:rsidR="006E124D" w:rsidRPr="006E124D" w:rsidRDefault="00D45271" w:rsidP="006E124D">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 xml:space="preserve">Fig. 1 </w:t>
      </w:r>
      <w:r w:rsidR="006E124D" w:rsidRPr="006E124D">
        <w:rPr>
          <w:rFonts w:ascii="Calibri" w:eastAsia="Times New Roman" w:hAnsi="Calibri" w:cs="Calibri"/>
          <w:color w:val="000000"/>
        </w:rPr>
        <w:t xml:space="preserve">highlights the workflow of the project. </w:t>
      </w:r>
      <w:r w:rsidR="006E124D" w:rsidRPr="006E124D">
        <w:rPr>
          <w:rFonts w:ascii="Calibri" w:eastAsia="Times New Roman" w:hAnsi="Calibri" w:cs="Calibri"/>
          <w:b/>
          <w:bCs/>
          <w:i/>
          <w:iCs/>
          <w:color w:val="44546A" w:themeColor="text2"/>
        </w:rPr>
        <w:t>3 datasets</w:t>
      </w:r>
      <w:r w:rsidR="006E124D" w:rsidRPr="006E124D">
        <w:rPr>
          <w:rFonts w:ascii="Calibri" w:eastAsia="Times New Roman" w:hAnsi="Calibri" w:cs="Calibri"/>
          <w:color w:val="44546A" w:themeColor="text2"/>
        </w:rPr>
        <w:t xml:space="preserve"> </w:t>
      </w:r>
      <w:r w:rsidR="006E124D" w:rsidRPr="006E124D">
        <w:rPr>
          <w:rFonts w:ascii="Calibri" w:eastAsia="Times New Roman" w:hAnsi="Calibri" w:cs="Calibri"/>
          <w:color w:val="000000"/>
        </w:rPr>
        <w:t>were utilized in this project.</w:t>
      </w:r>
    </w:p>
    <w:p w14:paraId="2D886EBD" w14:textId="07181152" w:rsidR="006E124D" w:rsidRPr="006E124D" w:rsidRDefault="006E124D"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 xml:space="preserve">The </w:t>
      </w:r>
      <w:r w:rsidRPr="006E124D">
        <w:rPr>
          <w:rFonts w:ascii="Calibri" w:eastAsia="Times New Roman" w:hAnsi="Calibri" w:cs="Calibri"/>
          <w:b/>
          <w:bCs/>
          <w:color w:val="000000"/>
        </w:rPr>
        <w:t xml:space="preserve">first </w:t>
      </w:r>
      <w:r w:rsidRPr="006E124D">
        <w:rPr>
          <w:rFonts w:ascii="Calibri" w:eastAsia="Times New Roman" w:hAnsi="Calibri" w:cs="Calibri"/>
          <w:color w:val="000000"/>
        </w:rPr>
        <w:t xml:space="preserve">is CDC Stroke Mortality Data from 2015-2017, which is obtained </w:t>
      </w:r>
      <w:hyperlink r:id="rId10" w:history="1">
        <w:r w:rsidR="00B262EA">
          <w:rPr>
            <w:rStyle w:val="Hyperlink"/>
          </w:rPr>
          <w:t>https://chronicdata.cdc.gov/Heart-Disease-Stroke-Prevention/Stroke-Mortality-Data-Among-US-Adults-35-by-State-/v246-z5tb</w:t>
        </w:r>
      </w:hyperlink>
      <w:r w:rsidRPr="006E124D">
        <w:rPr>
          <w:rFonts w:ascii="Calibri" w:eastAsia="Times New Roman" w:hAnsi="Calibri" w:cs="Calibri"/>
          <w:color w:val="000000"/>
        </w:rPr>
        <w:t>. This dataset</w:t>
      </w:r>
      <w:r w:rsidR="00B262EA">
        <w:rPr>
          <w:rFonts w:ascii="Calibri" w:eastAsia="Times New Roman" w:hAnsi="Calibri" w:cs="Calibri"/>
          <w:color w:val="000000"/>
        </w:rPr>
        <w:t xml:space="preserve">, </w:t>
      </w:r>
      <w:r w:rsidR="00FB3F6B" w:rsidRPr="00FB3F6B">
        <w:rPr>
          <w:rFonts w:ascii="Calibri" w:eastAsia="Times New Roman" w:hAnsi="Calibri" w:cs="Calibri"/>
          <w:i/>
          <w:iCs/>
          <w:color w:val="7030A0"/>
        </w:rPr>
        <w:t>Stroke_Mortality_Data_Among_US_Adults__35___by_State_Territory_and_County___2015-2017</w:t>
      </w:r>
      <w:r w:rsidR="00FB3F6B" w:rsidRPr="00FB3F6B">
        <w:rPr>
          <w:rFonts w:ascii="Calibri" w:eastAsia="Times New Roman" w:hAnsi="Calibri" w:cs="Calibri"/>
          <w:i/>
          <w:iCs/>
          <w:color w:val="7030A0"/>
        </w:rPr>
        <w:t>.csv</w:t>
      </w:r>
      <w:r w:rsidRPr="006E124D">
        <w:rPr>
          <w:rFonts w:ascii="Calibri" w:eastAsia="Times New Roman" w:hAnsi="Calibri" w:cs="Calibri"/>
          <w:i/>
          <w:iCs/>
          <w:color w:val="7030A0"/>
        </w:rPr>
        <w:t xml:space="preserve"> </w:t>
      </w:r>
      <w:r w:rsidRPr="006E124D">
        <w:rPr>
          <w:rFonts w:ascii="Calibri" w:eastAsia="Times New Roman" w:hAnsi="Calibri" w:cs="Calibri"/>
          <w:color w:val="000000"/>
        </w:rPr>
        <w:t xml:space="preserve">includes columns as “Geo-referenced Column” and stroke mortality counts. Data cleaning is done through filtering out State level data such that only county level data remains, since the state level data includes county level. Null values are removed by: </w:t>
      </w:r>
      <w:r w:rsidRPr="006E124D">
        <w:rPr>
          <w:rFonts w:ascii="Calibri" w:eastAsia="Times New Roman" w:hAnsi="Calibri" w:cs="Calibri"/>
          <w:i/>
          <w:iCs/>
          <w:color w:val="0B5394"/>
        </w:rPr>
        <w:t xml:space="preserve">df = </w:t>
      </w:r>
      <w:proofErr w:type="spellStart"/>
      <w:proofErr w:type="gramStart"/>
      <w:r w:rsidRPr="006E124D">
        <w:rPr>
          <w:rFonts w:ascii="Calibri" w:eastAsia="Times New Roman" w:hAnsi="Calibri" w:cs="Calibri"/>
          <w:i/>
          <w:iCs/>
          <w:color w:val="0B5394"/>
        </w:rPr>
        <w:t>df.loc</w:t>
      </w:r>
      <w:proofErr w:type="spellEnd"/>
      <w:r w:rsidRPr="006E124D">
        <w:rPr>
          <w:rFonts w:ascii="Calibri" w:eastAsia="Times New Roman" w:hAnsi="Calibri" w:cs="Calibri"/>
          <w:i/>
          <w:iCs/>
          <w:color w:val="0B5394"/>
        </w:rPr>
        <w:t>[</w:t>
      </w:r>
      <w:proofErr w:type="gramEnd"/>
      <w:r w:rsidRPr="006E124D">
        <w:rPr>
          <w:rFonts w:ascii="Calibri" w:eastAsia="Times New Roman" w:hAnsi="Calibri" w:cs="Calibri"/>
          <w:i/>
          <w:iCs/>
          <w:color w:val="0B5394"/>
        </w:rPr>
        <w:t xml:space="preserve"> df['</w:t>
      </w:r>
      <w:proofErr w:type="spellStart"/>
      <w:r w:rsidRPr="006E124D">
        <w:rPr>
          <w:rFonts w:ascii="Calibri" w:eastAsia="Times New Roman" w:hAnsi="Calibri" w:cs="Calibri"/>
          <w:i/>
          <w:iCs/>
          <w:color w:val="0B5394"/>
        </w:rPr>
        <w:t>Data_Value</w:t>
      </w:r>
      <w:proofErr w:type="spellEnd"/>
      <w:r w:rsidRPr="006E124D">
        <w:rPr>
          <w:rFonts w:ascii="Calibri" w:eastAsia="Times New Roman" w:hAnsi="Calibri" w:cs="Calibri"/>
          <w:i/>
          <w:iCs/>
          <w:color w:val="0B5394"/>
        </w:rPr>
        <w:t>'].</w:t>
      </w:r>
      <w:proofErr w:type="spellStart"/>
      <w:r w:rsidRPr="006E124D">
        <w:rPr>
          <w:rFonts w:ascii="Calibri" w:eastAsia="Times New Roman" w:hAnsi="Calibri" w:cs="Calibri"/>
          <w:i/>
          <w:iCs/>
          <w:color w:val="0B5394"/>
        </w:rPr>
        <w:t>notnull</w:t>
      </w:r>
      <w:proofErr w:type="spellEnd"/>
      <w:r w:rsidRPr="006E124D">
        <w:rPr>
          <w:rFonts w:ascii="Calibri" w:eastAsia="Times New Roman" w:hAnsi="Calibri" w:cs="Calibri"/>
          <w:i/>
          <w:iCs/>
          <w:color w:val="0B5394"/>
        </w:rPr>
        <w:t>()]</w:t>
      </w:r>
      <w:r w:rsidRPr="006E124D">
        <w:rPr>
          <w:rFonts w:ascii="Calibri" w:eastAsia="Times New Roman" w:hAnsi="Calibri" w:cs="Calibri"/>
          <w:color w:val="000000"/>
        </w:rPr>
        <w:t>.</w:t>
      </w:r>
      <w:r w:rsidR="005507BB">
        <w:rPr>
          <w:rFonts w:ascii="Calibri" w:eastAsia="Times New Roman" w:hAnsi="Calibri" w:cs="Calibri"/>
          <w:color w:val="000000"/>
        </w:rPr>
        <w:t xml:space="preserve"> The data are used to generate geo-scatter plots</w:t>
      </w:r>
      <w:r w:rsidRPr="006E124D">
        <w:rPr>
          <w:rFonts w:ascii="Calibri" w:eastAsia="Times New Roman" w:hAnsi="Calibri" w:cs="Calibri"/>
          <w:color w:val="000000"/>
        </w:rPr>
        <w:t xml:space="preserve"> in Figures (???) below.</w:t>
      </w:r>
    </w:p>
    <w:p w14:paraId="660D0E6B" w14:textId="090D1FA8" w:rsidR="006E124D" w:rsidRPr="006E124D" w:rsidRDefault="006E124D"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b/>
          <w:bCs/>
          <w:color w:val="000000"/>
        </w:rPr>
        <w:t>Second</w:t>
      </w:r>
      <w:r w:rsidRPr="006E124D">
        <w:rPr>
          <w:rFonts w:ascii="Calibri" w:eastAsia="Times New Roman" w:hAnsi="Calibri" w:cs="Calibri"/>
          <w:color w:val="000000"/>
        </w:rPr>
        <w:t xml:space="preserve">, the SIREN stroke dataset forms the bulk of this project’s analysis. The SIREN dataset is based on a study that involved patients from 15 sites in Nigeria and Ghana. It includes </w:t>
      </w:r>
      <w:r w:rsidRPr="006E124D">
        <w:rPr>
          <w:rFonts w:ascii="Calibri" w:eastAsia="Times New Roman" w:hAnsi="Calibri" w:cs="Calibri"/>
          <w:i/>
          <w:iCs/>
          <w:color w:val="538135" w:themeColor="accent6" w:themeShade="BF"/>
        </w:rPr>
        <w:t>1133 stroke patients and 1709 control cases, for a total of 2842 rows</w:t>
      </w:r>
      <w:r w:rsidRPr="006E124D">
        <w:rPr>
          <w:rFonts w:ascii="Calibri" w:eastAsia="Times New Roman" w:hAnsi="Calibri" w:cs="Calibri"/>
          <w:color w:val="000000"/>
        </w:rPr>
        <w:t xml:space="preserve">. There are </w:t>
      </w:r>
      <w:r w:rsidRPr="006E124D">
        <w:rPr>
          <w:rFonts w:ascii="Calibri" w:eastAsia="Times New Roman" w:hAnsi="Calibri" w:cs="Calibri"/>
          <w:i/>
          <w:iCs/>
          <w:color w:val="538135" w:themeColor="accent6" w:themeShade="BF"/>
        </w:rPr>
        <w:t>16 columns</w:t>
      </w:r>
      <w:r w:rsidRPr="006E124D">
        <w:rPr>
          <w:rFonts w:ascii="Calibri" w:eastAsia="Times New Roman" w:hAnsi="Calibri" w:cs="Calibri"/>
          <w:color w:val="538135" w:themeColor="accent6" w:themeShade="BF"/>
        </w:rPr>
        <w:t xml:space="preserve"> </w:t>
      </w:r>
      <w:r w:rsidRPr="006E124D">
        <w:rPr>
          <w:rFonts w:ascii="Calibri" w:eastAsia="Times New Roman" w:hAnsi="Calibri" w:cs="Calibri"/>
          <w:color w:val="000000"/>
        </w:rPr>
        <w:t xml:space="preserve">in the dataset detailing the risk factors: age, sex, height, BMI, tobacco usage, alcohol usage, vegetarian, stimulants usage, cocaine usage, hypertension, diabetes mellitus, past instance of stroke, obesity, heart disease, sickle cell, stress, and depression. The protocol of the SIREN multicenter study has been detailed previously by </w:t>
      </w:r>
      <w:proofErr w:type="spellStart"/>
      <w:r w:rsidRPr="006E124D">
        <w:rPr>
          <w:rFonts w:ascii="Calibri" w:eastAsia="Times New Roman" w:hAnsi="Calibri" w:cs="Calibri"/>
          <w:color w:val="000000"/>
        </w:rPr>
        <w:t>Akpalu</w:t>
      </w:r>
      <w:proofErr w:type="spellEnd"/>
      <w:r w:rsidRPr="006E124D">
        <w:rPr>
          <w:rFonts w:ascii="Calibri" w:eastAsia="Times New Roman" w:hAnsi="Calibri" w:cs="Calibri"/>
          <w:color w:val="000000"/>
        </w:rPr>
        <w:t xml:space="preserve"> et al. The relative balanced number of stroke to control cases allow for our machine learning algorithms to develop higher True Positive rates</w:t>
      </w:r>
      <w:r w:rsidR="00F80D63">
        <w:rPr>
          <w:rFonts w:ascii="Calibri" w:eastAsia="Times New Roman" w:hAnsi="Calibri" w:cs="Calibri"/>
          <w:color w:val="000000"/>
        </w:rPr>
        <w:t>.</w:t>
      </w:r>
    </w:p>
    <w:p w14:paraId="746648AC" w14:textId="25611203" w:rsidR="006E124D" w:rsidRPr="006E124D" w:rsidRDefault="006E124D"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b/>
          <w:bCs/>
          <w:color w:val="000000"/>
        </w:rPr>
        <w:t xml:space="preserve">Third, </w:t>
      </w:r>
      <w:r w:rsidRPr="006E124D">
        <w:rPr>
          <w:rFonts w:ascii="Calibri" w:eastAsia="Times New Roman" w:hAnsi="Calibri" w:cs="Calibri"/>
          <w:color w:val="000000"/>
        </w:rPr>
        <w:t xml:space="preserve">a sample of </w:t>
      </w:r>
      <w:r w:rsidR="00673837">
        <w:rPr>
          <w:rFonts w:ascii="Calibri" w:eastAsia="Times New Roman" w:hAnsi="Calibri" w:cs="Calibri"/>
          <w:color w:val="000000"/>
        </w:rPr>
        <w:t xml:space="preserve"> </w:t>
      </w:r>
      <w:r w:rsidRPr="006E124D">
        <w:rPr>
          <w:rFonts w:ascii="Calibri" w:eastAsia="Times New Roman" w:hAnsi="Calibri" w:cs="Calibri"/>
          <w:i/>
          <w:iCs/>
          <w:color w:val="538135" w:themeColor="accent6" w:themeShade="BF"/>
        </w:rPr>
        <w:t>~43,000</w:t>
      </w:r>
      <w:r w:rsidRPr="006E124D">
        <w:rPr>
          <w:rFonts w:ascii="Calibri" w:eastAsia="Times New Roman" w:hAnsi="Calibri" w:cs="Calibri"/>
          <w:color w:val="538135" w:themeColor="accent6" w:themeShade="BF"/>
        </w:rPr>
        <w:t xml:space="preserve"> </w:t>
      </w:r>
      <w:r w:rsidRPr="006E124D">
        <w:rPr>
          <w:rFonts w:ascii="Calibri" w:eastAsia="Times New Roman" w:hAnsi="Calibri" w:cs="Calibri"/>
          <w:color w:val="000000"/>
        </w:rPr>
        <w:t xml:space="preserve">USA patients with/without stroke is obtained from Kaggle </w:t>
      </w:r>
      <w:hyperlink r:id="rId11" w:history="1">
        <w:r w:rsidRPr="006E124D">
          <w:rPr>
            <w:rFonts w:ascii="Calibri" w:eastAsia="Times New Roman" w:hAnsi="Calibri" w:cs="Calibri"/>
            <w:color w:val="1155CC"/>
            <w:u w:val="single"/>
          </w:rPr>
          <w:t>https://www.kaggle.com/asaumya/healthcare-dataset-stroke-data</w:t>
        </w:r>
      </w:hyperlink>
      <w:r w:rsidRPr="006E124D">
        <w:rPr>
          <w:rFonts w:ascii="Calibri" w:eastAsia="Times New Roman" w:hAnsi="Calibri" w:cs="Calibri"/>
          <w:color w:val="000000"/>
        </w:rPr>
        <w:t xml:space="preserve">. </w:t>
      </w:r>
      <w:r w:rsidRPr="006E124D">
        <w:rPr>
          <w:rFonts w:ascii="Calibri" w:eastAsia="Times New Roman" w:hAnsi="Calibri" w:cs="Calibri"/>
          <w:i/>
          <w:iCs/>
          <w:color w:val="0B5394"/>
        </w:rPr>
        <w:t>train_2v.csv</w:t>
      </w:r>
      <w:r w:rsidRPr="006E124D">
        <w:rPr>
          <w:rFonts w:ascii="Calibri" w:eastAsia="Times New Roman" w:hAnsi="Calibri" w:cs="Calibri"/>
          <w:color w:val="000000"/>
        </w:rPr>
        <w:t xml:space="preserve"> contains stroke data and </w:t>
      </w:r>
      <w:r w:rsidRPr="006E124D">
        <w:rPr>
          <w:rFonts w:ascii="Calibri" w:eastAsia="Times New Roman" w:hAnsi="Calibri" w:cs="Calibri"/>
          <w:i/>
          <w:iCs/>
          <w:color w:val="538135" w:themeColor="accent6" w:themeShade="BF"/>
        </w:rPr>
        <w:t>10 predictor variables</w:t>
      </w:r>
      <w:r w:rsidRPr="006E124D">
        <w:rPr>
          <w:rFonts w:ascii="Calibri" w:eastAsia="Times New Roman" w:hAnsi="Calibri" w:cs="Calibri"/>
          <w:color w:val="000000"/>
        </w:rPr>
        <w:t>, namely, gender, age, hypertension, heart disease, marriage status, work type, residence type (urban/rural), average glucose level, BMI, smoking status. This was the most complete and detailed dataset our group was able to procure, but some limitations remain: the predictor variables do not entirely match with the SIREN dataset, and there are much fewer stroke cases than control cases. This limits our capability to evaluate the generalization of the predictions based on the SIREN dataset to the Kaggle dataset. Nevertheless, it is worthy of analysis in this project’s context.</w:t>
      </w:r>
    </w:p>
    <w:p w14:paraId="12FEF1C3" w14:textId="4B78D306" w:rsidR="006E124D" w:rsidRPr="006E124D" w:rsidRDefault="00CF6679" w:rsidP="006E124D">
      <w:pPr>
        <w:spacing w:after="0" w:line="240" w:lineRule="auto"/>
        <w:rPr>
          <w:rFonts w:ascii="Times New Roman" w:eastAsia="Times New Roman" w:hAnsi="Times New Roman" w:cs="Times New Roman"/>
          <w:sz w:val="24"/>
          <w:szCs w:val="24"/>
        </w:rPr>
      </w:pPr>
      <w:r w:rsidRPr="00CF6679">
        <w:rPr>
          <w:rFonts w:ascii="Calibri" w:eastAsia="Times New Roman" w:hAnsi="Calibri" w:cs="Calibri"/>
          <w:b/>
          <w:bCs/>
          <w:i/>
          <w:iCs/>
          <w:color w:val="44546A" w:themeColor="text2"/>
        </w:rPr>
        <w:t>Data Cleaning:</w:t>
      </w:r>
      <w:r>
        <w:rPr>
          <w:rFonts w:ascii="Calibri" w:eastAsia="Times New Roman" w:hAnsi="Calibri" w:cs="Calibri"/>
          <w:color w:val="000000"/>
        </w:rPr>
        <w:t xml:space="preserve"> </w:t>
      </w:r>
      <w:r w:rsidR="006E124D" w:rsidRPr="006E124D">
        <w:rPr>
          <w:rFonts w:ascii="Calibri" w:eastAsia="Times New Roman" w:hAnsi="Calibri" w:cs="Calibri"/>
          <w:color w:val="000000"/>
        </w:rPr>
        <w:t>All 3 datasets required substantial data cleaning for the purposes of our analyses. The CDC stroke mortality data was filtered by county level, overall stratification, and removing all state level data since they overlapped with the county data. The SIREN stroke data was converted from .sav to .csv format, and binarized. Finally, the Kaggle US Stroke data categorical variables were binarized and the continuous variables were standardized. Certain columns, including residence type and work type were dropped because of the lack of confidence in associating these variables with relevant risk factors such as stress.</w:t>
      </w:r>
    </w:p>
    <w:p w14:paraId="24CCDA95" w14:textId="69BD26EC" w:rsidR="006E124D" w:rsidRPr="006E124D" w:rsidRDefault="00CF6679" w:rsidP="006E124D">
      <w:pPr>
        <w:spacing w:after="0" w:line="240" w:lineRule="auto"/>
        <w:rPr>
          <w:rFonts w:ascii="Times New Roman" w:eastAsia="Times New Roman" w:hAnsi="Times New Roman" w:cs="Times New Roman"/>
          <w:sz w:val="24"/>
          <w:szCs w:val="24"/>
        </w:rPr>
      </w:pPr>
      <w:r w:rsidRPr="00A81A7D">
        <w:rPr>
          <w:rFonts w:ascii="Calibri" w:eastAsia="Times New Roman" w:hAnsi="Calibri" w:cs="Calibri"/>
          <w:b/>
          <w:bCs/>
          <w:i/>
          <w:iCs/>
          <w:color w:val="44546A" w:themeColor="text2"/>
        </w:rPr>
        <w:t>Classification Algorithms:</w:t>
      </w:r>
      <w:r w:rsidRPr="00CF6679">
        <w:rPr>
          <w:rFonts w:ascii="Calibri" w:eastAsia="Times New Roman" w:hAnsi="Calibri" w:cs="Calibri"/>
          <w:color w:val="44546A" w:themeColor="text2"/>
        </w:rPr>
        <w:t xml:space="preserve"> </w:t>
      </w:r>
      <w:r w:rsidR="006E124D" w:rsidRPr="006E124D">
        <w:rPr>
          <w:rFonts w:ascii="Calibri" w:eastAsia="Times New Roman" w:hAnsi="Calibri" w:cs="Calibri"/>
          <w:color w:val="000000"/>
        </w:rPr>
        <w:t xml:space="preserve">We select 3 classification algorithms. Besides K Nearest Neighbors and Logistic Regression, classification and regression tree (CART) classification tree algorithm is also utilized, because of the high number of categorical variables present in both SIREN dataset and US Kaggle dataset. CART decision trees </w:t>
      </w:r>
      <w:r w:rsidR="00A539D0" w:rsidRPr="006E124D">
        <w:rPr>
          <w:rFonts w:ascii="Calibri" w:eastAsia="Times New Roman" w:hAnsi="Calibri" w:cs="Calibri"/>
          <w:color w:val="000000"/>
        </w:rPr>
        <w:t>are</w:t>
      </w:r>
      <w:r w:rsidR="006E124D" w:rsidRPr="006E124D">
        <w:rPr>
          <w:rFonts w:ascii="Calibri" w:eastAsia="Times New Roman" w:hAnsi="Calibri" w:cs="Calibri"/>
          <w:color w:val="000000"/>
        </w:rPr>
        <w:t xml:space="preserve"> in general a favorable classification algorithm for cases whereby a large number of categorical variables are involved. For all analysis, we use an </w:t>
      </w:r>
      <w:r w:rsidR="006E124D" w:rsidRPr="006E124D">
        <w:rPr>
          <w:rFonts w:ascii="Calibri" w:eastAsia="Times New Roman" w:hAnsi="Calibri" w:cs="Calibri"/>
          <w:b/>
          <w:bCs/>
          <w:color w:val="000000"/>
          <w:u w:val="single"/>
        </w:rPr>
        <w:t>80</w:t>
      </w:r>
      <w:proofErr w:type="gramStart"/>
      <w:r w:rsidR="006E124D" w:rsidRPr="006E124D">
        <w:rPr>
          <w:rFonts w:ascii="Calibri" w:eastAsia="Times New Roman" w:hAnsi="Calibri" w:cs="Calibri"/>
          <w:b/>
          <w:bCs/>
          <w:color w:val="000000"/>
          <w:u w:val="single"/>
        </w:rPr>
        <w:t>% :</w:t>
      </w:r>
      <w:proofErr w:type="gramEnd"/>
      <w:r w:rsidR="006E124D" w:rsidRPr="006E124D">
        <w:rPr>
          <w:rFonts w:ascii="Calibri" w:eastAsia="Times New Roman" w:hAnsi="Calibri" w:cs="Calibri"/>
          <w:b/>
          <w:bCs/>
          <w:color w:val="000000"/>
          <w:u w:val="single"/>
        </w:rPr>
        <w:t xml:space="preserve"> 20% training : </w:t>
      </w:r>
      <w:r w:rsidR="006E124D" w:rsidRPr="006E124D">
        <w:rPr>
          <w:rFonts w:ascii="Calibri" w:eastAsia="Times New Roman" w:hAnsi="Calibri" w:cs="Calibri"/>
          <w:b/>
          <w:bCs/>
          <w:color w:val="000000"/>
          <w:u w:val="single"/>
        </w:rPr>
        <w:lastRenderedPageBreak/>
        <w:t>testing split</w:t>
      </w:r>
      <w:r w:rsidR="006E124D" w:rsidRPr="006E124D">
        <w:rPr>
          <w:rFonts w:ascii="Calibri" w:eastAsia="Times New Roman" w:hAnsi="Calibri" w:cs="Calibri"/>
          <w:color w:val="000000"/>
        </w:rPr>
        <w:t>.</w:t>
      </w:r>
      <w:r w:rsidR="00B41D6A">
        <w:rPr>
          <w:rFonts w:ascii="Calibri" w:eastAsia="Times New Roman" w:hAnsi="Calibri" w:cs="Calibri"/>
          <w:color w:val="000000"/>
        </w:rPr>
        <w:t xml:space="preserve"> </w:t>
      </w:r>
      <w:r w:rsidR="006E124D" w:rsidRPr="006E124D">
        <w:rPr>
          <w:rFonts w:ascii="Calibri" w:eastAsia="Times New Roman" w:hAnsi="Calibri" w:cs="Calibri"/>
          <w:color w:val="000000"/>
        </w:rPr>
        <w:t xml:space="preserve">To </w:t>
      </w:r>
      <w:r w:rsidR="006E124D" w:rsidRPr="006E124D">
        <w:rPr>
          <w:rFonts w:ascii="Calibri" w:eastAsia="Times New Roman" w:hAnsi="Calibri" w:cs="Calibri"/>
          <w:b/>
          <w:bCs/>
          <w:i/>
          <w:iCs/>
          <w:color w:val="44546A" w:themeColor="text2"/>
        </w:rPr>
        <w:t>evaluate</w:t>
      </w:r>
      <w:r w:rsidR="006E124D" w:rsidRPr="006E124D">
        <w:rPr>
          <w:rFonts w:ascii="Calibri" w:eastAsia="Times New Roman" w:hAnsi="Calibri" w:cs="Calibri"/>
          <w:color w:val="44546A" w:themeColor="text2"/>
        </w:rPr>
        <w:t xml:space="preserve"> </w:t>
      </w:r>
      <w:r w:rsidR="006E124D" w:rsidRPr="006E124D">
        <w:rPr>
          <w:rFonts w:ascii="Calibri" w:eastAsia="Times New Roman" w:hAnsi="Calibri" w:cs="Calibri"/>
          <w:color w:val="000000"/>
        </w:rPr>
        <w:t>the algorithms and decide the risk factors most associated with stroke, the accuracy rates, confusion matrix, and ROC curves are generated for each test. </w:t>
      </w:r>
    </w:p>
    <w:p w14:paraId="72407A83" w14:textId="188B2E0A" w:rsidR="006E124D" w:rsidRPr="006E124D" w:rsidRDefault="00EF7C70" w:rsidP="00107E61">
      <w:pPr>
        <w:spacing w:after="0" w:line="240" w:lineRule="auto"/>
        <w:textAlignment w:val="baseline"/>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661312" behindDoc="0" locked="0" layoutInCell="1" allowOverlap="1" wp14:anchorId="5105C74F" wp14:editId="34F7BA1E">
                <wp:simplePos x="0" y="0"/>
                <wp:positionH relativeFrom="page">
                  <wp:posOffset>4003040</wp:posOffset>
                </wp:positionH>
                <wp:positionV relativeFrom="paragraph">
                  <wp:posOffset>-61595</wp:posOffset>
                </wp:positionV>
                <wp:extent cx="3509645" cy="3695700"/>
                <wp:effectExtent l="0" t="0" r="0" b="0"/>
                <wp:wrapNone/>
                <wp:docPr id="380" name="Text Box 380"/>
                <wp:cNvGraphicFramePr/>
                <a:graphic xmlns:a="http://schemas.openxmlformats.org/drawingml/2006/main">
                  <a:graphicData uri="http://schemas.microsoft.com/office/word/2010/wordprocessingShape">
                    <wps:wsp>
                      <wps:cNvSpPr txBox="1"/>
                      <wps:spPr>
                        <a:xfrm>
                          <a:off x="0" y="0"/>
                          <a:ext cx="3509645" cy="3695700"/>
                        </a:xfrm>
                        <a:prstGeom prst="rect">
                          <a:avLst/>
                        </a:prstGeom>
                        <a:noFill/>
                        <a:ln w="6350">
                          <a:noFill/>
                        </a:ln>
                      </wps:spPr>
                      <wps:txbx>
                        <w:txbxContent>
                          <w:p w14:paraId="5F0827B4" w14:textId="51DE1D00" w:rsidR="006A013A" w:rsidRDefault="00A90B85" w:rsidP="007F7981">
                            <w:pPr>
                              <w:spacing w:after="0" w:line="240" w:lineRule="auto"/>
                            </w:pPr>
                            <w:r>
                              <w:t xml:space="preserve">Fig. 2 depicts the </w:t>
                            </w:r>
                            <w:r w:rsidR="007B73E3">
                              <w:t xml:space="preserve">Pearson Correlation Coefficients </w:t>
                            </w:r>
                            <w:r w:rsidR="009A7382">
                              <w:t>(PCC)</w:t>
                            </w:r>
                            <w:r w:rsidR="005C067B">
                              <w:t xml:space="preserve"> </w:t>
                            </w:r>
                            <w:r w:rsidR="007B73E3">
                              <w:t>table, calculated for each of the 16 variables against</w:t>
                            </w:r>
                            <w:r w:rsidR="000131AA">
                              <w:t xml:space="preserve"> the other 15</w:t>
                            </w:r>
                            <w:r w:rsidR="006F74F0">
                              <w:t xml:space="preserve"> variables</w:t>
                            </w:r>
                            <w:r w:rsidR="000131AA">
                              <w:t>.</w:t>
                            </w:r>
                            <w:r w:rsidR="003D620A">
                              <w:t xml:space="preserve"> </w:t>
                            </w:r>
                            <w:r w:rsidR="00302BB1">
                              <w:t xml:space="preserve">The generation of the PCC table allows us to </w:t>
                            </w:r>
                            <w:r w:rsidR="00EB5EB8" w:rsidRPr="00D8667E">
                              <w:rPr>
                                <w:b/>
                                <w:bCs/>
                              </w:rPr>
                              <w:t>note which variables may be particularly good predictors of stroke in our subsequent machine learning algorithms</w:t>
                            </w:r>
                            <w:r w:rsidR="00101469" w:rsidRPr="00D8667E">
                              <w:rPr>
                                <w:b/>
                                <w:bCs/>
                              </w:rPr>
                              <w:t xml:space="preserve"> optimization</w:t>
                            </w:r>
                            <w:r w:rsidR="00EB5EB8">
                              <w:t xml:space="preserve">. </w:t>
                            </w:r>
                            <w:r w:rsidR="003D620A">
                              <w:t>Of particular focus is the first column “</w:t>
                            </w:r>
                            <w:proofErr w:type="spellStart"/>
                            <w:r w:rsidR="003D620A" w:rsidRPr="002E2E80">
                              <w:rPr>
                                <w:i/>
                                <w:iCs/>
                              </w:rPr>
                              <w:t>case_control</w:t>
                            </w:r>
                            <w:proofErr w:type="spellEnd"/>
                            <w:r w:rsidR="003D620A">
                              <w:t>” and its correlation with the other 15 variables.</w:t>
                            </w:r>
                            <w:r w:rsidR="00302BB1">
                              <w:t xml:space="preserve"> We note some of the highest correlation coefficients in this column: </w:t>
                            </w:r>
                            <w:r w:rsidR="00302BB1" w:rsidRPr="00D8667E">
                              <w:rPr>
                                <w:b/>
                                <w:bCs/>
                              </w:rPr>
                              <w:t>hypertension at 0.4, past incidence of stroke at 0.27, height at 0.16</w:t>
                            </w:r>
                            <w:r w:rsidR="00302BB1">
                              <w:t>, and other factors such as diabetes mellitus and obesity. These</w:t>
                            </w:r>
                            <w:r w:rsidR="009623C0">
                              <w:t xml:space="preserve"> principle risk factors are a focus for our subsequent machine learning algorithms.</w:t>
                            </w:r>
                          </w:p>
                          <w:p w14:paraId="40EE3831" w14:textId="2BB7B1A2" w:rsidR="009623C0" w:rsidRPr="00D807F2" w:rsidRDefault="009623C0" w:rsidP="007F7981">
                            <w:pPr>
                              <w:spacing w:after="0" w:line="240" w:lineRule="auto"/>
                            </w:pPr>
                            <w:r>
                              <w:t>Notably,</w:t>
                            </w:r>
                            <w:r w:rsidR="007E4C68">
                              <w:t xml:space="preserve"> height has positive correlation with </w:t>
                            </w:r>
                            <w:r w:rsidR="00FE7947">
                              <w:t>s</w:t>
                            </w:r>
                            <w:r w:rsidR="00EF6372">
                              <w:t xml:space="preserve">troke, 0.16. This </w:t>
                            </w:r>
                            <w:r w:rsidR="00EF6372" w:rsidRPr="00D8667E">
                              <w:rPr>
                                <w:i/>
                                <w:iCs/>
                              </w:rPr>
                              <w:t>contradicts literature studies</w:t>
                            </w:r>
                            <w:r w:rsidR="00EF6372">
                              <w:t xml:space="preserve">, which usually demonstrate the correlation to be negative. One reason is </w:t>
                            </w:r>
                            <w:r w:rsidR="00B72A66">
                              <w:t xml:space="preserve">Sub-Saharan Africans are different from </w:t>
                            </w:r>
                            <w:r w:rsidR="009B498F">
                              <w:t>North American</w:t>
                            </w:r>
                            <w:r w:rsidR="00B72A66">
                              <w:t xml:space="preserve">/European test subjects. </w:t>
                            </w:r>
                            <w:r w:rsidR="00BE06A1">
                              <w:t>Yet, it could also possibly be because of biased sampling in the 1100 stroke/1700 control cases. Nevertheless, this is worthy of further investigation and future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5C74F" id="Text Box 380" o:spid="_x0000_s1027" type="#_x0000_t202" style="position:absolute;margin-left:315.2pt;margin-top:-4.85pt;width:276.35pt;height:29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" filled="f" stroked="f" strokeweight=".5pt">
                <v:textbox>
                  <w:txbxContent>
                    <w:p w14:paraId="5F0827B4" w14:textId="51DE1D00" w:rsidR="006A013A" w:rsidRDefault="00A90B85" w:rsidP="007F7981">
                      <w:pPr>
                        <w:spacing w:after="0" w:line="240" w:lineRule="auto"/>
                      </w:pPr>
                      <w:r>
                        <w:t xml:space="preserve">Fig. 2 depicts the </w:t>
                      </w:r>
                      <w:r w:rsidR="007B73E3">
                        <w:t xml:space="preserve">Pearson Correlation Coefficients </w:t>
                      </w:r>
                      <w:r w:rsidR="009A7382">
                        <w:t>(PCC)</w:t>
                      </w:r>
                      <w:r w:rsidR="005C067B">
                        <w:t xml:space="preserve"> </w:t>
                      </w:r>
                      <w:r w:rsidR="007B73E3">
                        <w:t>table, calculated for each of the 16 variables against</w:t>
                      </w:r>
                      <w:r w:rsidR="000131AA">
                        <w:t xml:space="preserve"> the other 15</w:t>
                      </w:r>
                      <w:r w:rsidR="006F74F0">
                        <w:t xml:space="preserve"> variables</w:t>
                      </w:r>
                      <w:r w:rsidR="000131AA">
                        <w:t>.</w:t>
                      </w:r>
                      <w:r w:rsidR="003D620A">
                        <w:t xml:space="preserve"> </w:t>
                      </w:r>
                      <w:r w:rsidR="00302BB1">
                        <w:t xml:space="preserve">The generation of the PCC table allows us to </w:t>
                      </w:r>
                      <w:r w:rsidR="00EB5EB8" w:rsidRPr="00D8667E">
                        <w:rPr>
                          <w:b/>
                          <w:bCs/>
                        </w:rPr>
                        <w:t>note which variables may be particularly good predictors of stroke in our subsequent machine learning algorithms</w:t>
                      </w:r>
                      <w:r w:rsidR="00101469" w:rsidRPr="00D8667E">
                        <w:rPr>
                          <w:b/>
                          <w:bCs/>
                        </w:rPr>
                        <w:t xml:space="preserve"> optimization</w:t>
                      </w:r>
                      <w:r w:rsidR="00EB5EB8">
                        <w:t xml:space="preserve">. </w:t>
                      </w:r>
                      <w:r w:rsidR="003D620A">
                        <w:t>Of particular focus is the first column “</w:t>
                      </w:r>
                      <w:proofErr w:type="spellStart"/>
                      <w:r w:rsidR="003D620A" w:rsidRPr="002E2E80">
                        <w:rPr>
                          <w:i/>
                          <w:iCs/>
                        </w:rPr>
                        <w:t>case_control</w:t>
                      </w:r>
                      <w:proofErr w:type="spellEnd"/>
                      <w:r w:rsidR="003D620A">
                        <w:t>” and its correlation with the other 15 variables.</w:t>
                      </w:r>
                      <w:r w:rsidR="00302BB1">
                        <w:t xml:space="preserve"> We note some of the highest correlation coefficients in this column: </w:t>
                      </w:r>
                      <w:r w:rsidR="00302BB1" w:rsidRPr="00D8667E">
                        <w:rPr>
                          <w:b/>
                          <w:bCs/>
                        </w:rPr>
                        <w:t>hypertension at 0.4, past incidence of stroke at 0.27, height at 0.16</w:t>
                      </w:r>
                      <w:r w:rsidR="00302BB1">
                        <w:t>, and other factors such as diabetes mellitus and obesity. These</w:t>
                      </w:r>
                      <w:r w:rsidR="009623C0">
                        <w:t xml:space="preserve"> principle risk factors are a focus for our subsequent machine learning algorithms.</w:t>
                      </w:r>
                    </w:p>
                    <w:p w14:paraId="40EE3831" w14:textId="2BB7B1A2" w:rsidR="009623C0" w:rsidRPr="00D807F2" w:rsidRDefault="009623C0" w:rsidP="007F7981">
                      <w:pPr>
                        <w:spacing w:after="0" w:line="240" w:lineRule="auto"/>
                      </w:pPr>
                      <w:r>
                        <w:t>Notably,</w:t>
                      </w:r>
                      <w:r w:rsidR="007E4C68">
                        <w:t xml:space="preserve"> height has positive correlation with </w:t>
                      </w:r>
                      <w:r w:rsidR="00FE7947">
                        <w:t>s</w:t>
                      </w:r>
                      <w:r w:rsidR="00EF6372">
                        <w:t xml:space="preserve">troke, 0.16. This </w:t>
                      </w:r>
                      <w:r w:rsidR="00EF6372" w:rsidRPr="00D8667E">
                        <w:rPr>
                          <w:i/>
                          <w:iCs/>
                        </w:rPr>
                        <w:t>contradicts literature studies</w:t>
                      </w:r>
                      <w:r w:rsidR="00EF6372">
                        <w:t xml:space="preserve">, which usually demonstrate the correlation to be negative. One reason is </w:t>
                      </w:r>
                      <w:r w:rsidR="00B72A66">
                        <w:t xml:space="preserve">Sub-Saharan Africans are different from </w:t>
                      </w:r>
                      <w:r w:rsidR="009B498F">
                        <w:t>North American</w:t>
                      </w:r>
                      <w:r w:rsidR="00B72A66">
                        <w:t xml:space="preserve">/European test subjects. </w:t>
                      </w:r>
                      <w:r w:rsidR="00BE06A1">
                        <w:t>Yet, it could also possibly be because of biased sampling in the 1100 stroke/1700 control cases. Nevertheless, this is worthy of further investigation and future study.</w:t>
                      </w:r>
                    </w:p>
                  </w:txbxContent>
                </v:textbox>
                <w10:wrap anchorx="page"/>
              </v:shape>
            </w:pict>
          </mc:Fallback>
        </mc:AlternateContent>
      </w:r>
      <w:r w:rsidR="006E124D" w:rsidRPr="006E124D">
        <w:rPr>
          <w:rFonts w:ascii="Calibri" w:eastAsia="Times New Roman" w:hAnsi="Calibri" w:cs="Calibri"/>
          <w:b/>
          <w:bCs/>
          <w:color w:val="44546A" w:themeColor="text2"/>
          <w:sz w:val="32"/>
          <w:szCs w:val="32"/>
          <w:u w:val="single"/>
        </w:rPr>
        <w:t>SIREN (Sub-Saharan Africa) Dataset Results</w:t>
      </w:r>
    </w:p>
    <w:p w14:paraId="73FDAA6A" w14:textId="5A823CF9" w:rsidR="00B477C6" w:rsidRDefault="009A2E60" w:rsidP="006E124D">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3360" behindDoc="0" locked="0" layoutInCell="1" allowOverlap="1" wp14:anchorId="2F3C996E" wp14:editId="6416CA8B">
                <wp:simplePos x="0" y="0"/>
                <wp:positionH relativeFrom="margin">
                  <wp:posOffset>2032635</wp:posOffset>
                </wp:positionH>
                <wp:positionV relativeFrom="paragraph">
                  <wp:posOffset>374650</wp:posOffset>
                </wp:positionV>
                <wp:extent cx="1600200" cy="600075"/>
                <wp:effectExtent l="0" t="0" r="19050" b="28575"/>
                <wp:wrapNone/>
                <wp:docPr id="386" name="Text Box 386"/>
                <wp:cNvGraphicFramePr/>
                <a:graphic xmlns:a="http://schemas.openxmlformats.org/drawingml/2006/main">
                  <a:graphicData uri="http://schemas.microsoft.com/office/word/2010/wordprocessingShape">
                    <wps:wsp>
                      <wps:cNvSpPr txBox="1"/>
                      <wps:spPr>
                        <a:xfrm>
                          <a:off x="0" y="0"/>
                          <a:ext cx="1600200" cy="600075"/>
                        </a:xfrm>
                        <a:prstGeom prst="rect">
                          <a:avLst/>
                        </a:prstGeom>
                        <a:solidFill>
                          <a:schemeClr val="lt1"/>
                        </a:solidFill>
                        <a:ln w="6350">
                          <a:solidFill>
                            <a:schemeClr val="tx2"/>
                          </a:solidFill>
                        </a:ln>
                      </wps:spPr>
                      <wps:txbx>
                        <w:txbxContent>
                          <w:p w14:paraId="4AA1790C" w14:textId="5A356667" w:rsidR="009A2E60" w:rsidRPr="00834878" w:rsidRDefault="009A2E60" w:rsidP="009A2E60">
                            <w:pPr>
                              <w:rPr>
                                <w:color w:val="44546A" w:themeColor="text2"/>
                                <w:sz w:val="20"/>
                                <w:szCs w:val="20"/>
                              </w:rPr>
                            </w:pPr>
                            <w:r w:rsidRPr="00834878">
                              <w:rPr>
                                <w:color w:val="44546A" w:themeColor="text2"/>
                                <w:sz w:val="20"/>
                                <w:szCs w:val="20"/>
                              </w:rPr>
                              <w:t xml:space="preserve">Fig. </w:t>
                            </w:r>
                            <w:r>
                              <w:rPr>
                                <w:color w:val="44546A" w:themeColor="text2"/>
                                <w:sz w:val="20"/>
                                <w:szCs w:val="20"/>
                              </w:rPr>
                              <w:t xml:space="preserve">2: </w:t>
                            </w:r>
                            <w:r w:rsidR="00075C0C">
                              <w:rPr>
                                <w:color w:val="44546A" w:themeColor="text2"/>
                                <w:sz w:val="20"/>
                                <w:szCs w:val="20"/>
                              </w:rPr>
                              <w:t>Pearson Correlation Coefficients Table, all variables (SIREN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C996E" id="Text Box 386" o:spid="_x0000_s1028" type="#_x0000_t202" style="position:absolute;margin-left:160.05pt;margin-top:29.5pt;width:126pt;height:47.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" fillcolor="white [3201]" strokecolor="#44546a [3215]" strokeweight=".5pt">
                <v:textbox>
                  <w:txbxContent>
                    <w:p w14:paraId="4AA1790C" w14:textId="5A356667" w:rsidR="009A2E60" w:rsidRPr="00834878" w:rsidRDefault="009A2E60" w:rsidP="009A2E60">
                      <w:pPr>
                        <w:rPr>
                          <w:color w:val="44546A" w:themeColor="text2"/>
                          <w:sz w:val="20"/>
                          <w:szCs w:val="20"/>
                        </w:rPr>
                      </w:pPr>
                      <w:r w:rsidRPr="00834878">
                        <w:rPr>
                          <w:color w:val="44546A" w:themeColor="text2"/>
                          <w:sz w:val="20"/>
                          <w:szCs w:val="20"/>
                        </w:rPr>
                        <w:t xml:space="preserve">Fig. </w:t>
                      </w:r>
                      <w:r>
                        <w:rPr>
                          <w:color w:val="44546A" w:themeColor="text2"/>
                          <w:sz w:val="20"/>
                          <w:szCs w:val="20"/>
                        </w:rPr>
                        <w:t xml:space="preserve">2: </w:t>
                      </w:r>
                      <w:r w:rsidR="00075C0C">
                        <w:rPr>
                          <w:color w:val="44546A" w:themeColor="text2"/>
                          <w:sz w:val="20"/>
                          <w:szCs w:val="20"/>
                        </w:rPr>
                        <w:t>Pearson Correlation Coefficients Table, all variables (SIREN dataset)</w:t>
                      </w:r>
                    </w:p>
                  </w:txbxContent>
                </v:textbox>
                <w10:wrap anchorx="margin"/>
              </v:shape>
            </w:pict>
          </mc:Fallback>
        </mc:AlternateContent>
      </w:r>
      <w:r w:rsidR="006E124D" w:rsidRPr="006E124D">
        <w:rPr>
          <w:rFonts w:ascii="Calibri" w:eastAsia="Times New Roman" w:hAnsi="Calibri" w:cs="Calibri"/>
          <w:noProof/>
          <w:color w:val="000000"/>
          <w:bdr w:val="none" w:sz="0" w:space="0" w:color="auto" w:frame="1"/>
        </w:rPr>
        <w:drawing>
          <wp:inline distT="0" distB="0" distL="0" distR="0" wp14:anchorId="7AE09CF1" wp14:editId="136FC474">
            <wp:extent cx="4810080" cy="3629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36797" cy="3649182"/>
                    </a:xfrm>
                    <a:prstGeom prst="rect">
                      <a:avLst/>
                    </a:prstGeom>
                    <a:noFill/>
                    <a:ln>
                      <a:noFill/>
                    </a:ln>
                  </pic:spPr>
                </pic:pic>
              </a:graphicData>
            </a:graphic>
          </wp:inline>
        </w:drawing>
      </w:r>
      <w:r w:rsidR="006E124D" w:rsidRPr="006E124D">
        <w:rPr>
          <w:rFonts w:ascii="Calibri" w:eastAsia="Times New Roman" w:hAnsi="Calibri" w:cs="Calibri"/>
          <w:color w:val="000000"/>
        </w:rPr>
        <w:t xml:space="preserve"> </w:t>
      </w:r>
    </w:p>
    <w:p w14:paraId="09617050" w14:textId="2FF9FD6B" w:rsidR="006E124D" w:rsidRPr="006E124D" w:rsidRDefault="00C21852" w:rsidP="006E124D">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94080" behindDoc="0" locked="0" layoutInCell="1" allowOverlap="1" wp14:anchorId="37856E0E" wp14:editId="68FDA61E">
                <wp:simplePos x="0" y="0"/>
                <wp:positionH relativeFrom="margin">
                  <wp:align>right</wp:align>
                </wp:positionH>
                <wp:positionV relativeFrom="paragraph">
                  <wp:posOffset>186055</wp:posOffset>
                </wp:positionV>
                <wp:extent cx="5238750" cy="187642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5238750" cy="1876425"/>
                        </a:xfrm>
                        <a:prstGeom prst="rect">
                          <a:avLst/>
                        </a:prstGeom>
                        <a:noFill/>
                        <a:ln w="6350">
                          <a:noFill/>
                        </a:ln>
                      </wps:spPr>
                      <wps:txbx>
                        <w:txbxContent>
                          <w:p w14:paraId="6E659FD6" w14:textId="578359C6" w:rsidR="00C21852" w:rsidRDefault="00C21852" w:rsidP="007F7981">
                            <w:pPr>
                              <w:spacing w:after="0" w:line="240" w:lineRule="auto"/>
                            </w:pPr>
                            <w:r>
                              <w:t>A logistic regression is conducted using</w:t>
                            </w:r>
                            <w:r w:rsidR="004A1AF1">
                              <w:t xml:space="preserve"> the </w:t>
                            </w:r>
                            <w:proofErr w:type="spellStart"/>
                            <w:proofErr w:type="gramStart"/>
                            <w:r w:rsidR="004A1AF1" w:rsidRPr="00EC066A">
                              <w:rPr>
                                <w:i/>
                                <w:iCs/>
                                <w:color w:val="44546A" w:themeColor="text2"/>
                              </w:rPr>
                              <w:t>scikitlearn</w:t>
                            </w:r>
                            <w:r w:rsidR="00EC066A" w:rsidRPr="00EC066A">
                              <w:rPr>
                                <w:i/>
                                <w:iCs/>
                                <w:color w:val="44546A" w:themeColor="text2"/>
                              </w:rPr>
                              <w:t>.linear</w:t>
                            </w:r>
                            <w:proofErr w:type="gramEnd"/>
                            <w:r w:rsidR="00EC066A" w:rsidRPr="00EC066A">
                              <w:rPr>
                                <w:i/>
                                <w:iCs/>
                                <w:color w:val="44546A" w:themeColor="text2"/>
                              </w:rPr>
                              <w:t>_model</w:t>
                            </w:r>
                            <w:proofErr w:type="spellEnd"/>
                            <w:r w:rsidR="004A1AF1" w:rsidRPr="00EC066A">
                              <w:rPr>
                                <w:i/>
                                <w:iCs/>
                                <w:color w:val="44546A" w:themeColor="text2"/>
                              </w:rPr>
                              <w:t xml:space="preserve"> </w:t>
                            </w:r>
                            <w:proofErr w:type="spellStart"/>
                            <w:r w:rsidR="00EC066A" w:rsidRPr="00EC066A">
                              <w:rPr>
                                <w:i/>
                                <w:iCs/>
                                <w:color w:val="44546A" w:themeColor="text2"/>
                              </w:rPr>
                              <w:t>L</w:t>
                            </w:r>
                            <w:r w:rsidR="00FC0EAA" w:rsidRPr="00EC066A">
                              <w:rPr>
                                <w:i/>
                                <w:iCs/>
                                <w:color w:val="44546A" w:themeColor="text2"/>
                              </w:rPr>
                              <w:t>ogistic</w:t>
                            </w:r>
                            <w:r w:rsidR="00EC066A" w:rsidRPr="00EC066A">
                              <w:rPr>
                                <w:i/>
                                <w:iCs/>
                                <w:color w:val="44546A" w:themeColor="text2"/>
                              </w:rPr>
                              <w:t>R</w:t>
                            </w:r>
                            <w:r w:rsidR="00FC0EAA" w:rsidRPr="00EC066A">
                              <w:rPr>
                                <w:i/>
                                <w:iCs/>
                                <w:color w:val="44546A" w:themeColor="text2"/>
                              </w:rPr>
                              <w:t>egression</w:t>
                            </w:r>
                            <w:proofErr w:type="spellEnd"/>
                            <w:r w:rsidR="00FC0EAA" w:rsidRPr="00EC066A">
                              <w:rPr>
                                <w:color w:val="44546A" w:themeColor="text2"/>
                              </w:rPr>
                              <w:t xml:space="preserve"> </w:t>
                            </w:r>
                            <w:r w:rsidR="00FC0EAA">
                              <w:t xml:space="preserve">library. </w:t>
                            </w:r>
                            <w:r w:rsidR="00387100">
                              <w:t xml:space="preserve">Through testing of the top correlated variables, we generate the highest </w:t>
                            </w:r>
                            <w:r w:rsidR="00B47375">
                              <w:t xml:space="preserve">accuracy rate using the following 5 selected variables: </w:t>
                            </w:r>
                            <w:r w:rsidR="00B47375" w:rsidRPr="00EC066A">
                              <w:rPr>
                                <w:b/>
                                <w:bCs/>
                              </w:rPr>
                              <w:t>hypertension, height, history of stroke, stress, and diabetes</w:t>
                            </w:r>
                            <w:r w:rsidR="00B47375">
                              <w:t>.</w:t>
                            </w:r>
                            <w:r w:rsidR="007F6E8F">
                              <w:t xml:space="preserve"> Furthermore, the mean cross validation score conducted with </w:t>
                            </w:r>
                            <w:r w:rsidR="007F6E8F" w:rsidRPr="008E5007">
                              <w:rPr>
                                <w:b/>
                                <w:bCs/>
                              </w:rPr>
                              <w:t>5-fold</w:t>
                            </w:r>
                            <w:r w:rsidR="007F6E8F">
                              <w:t xml:space="preserve"> cross validation is 0.7002, while the score without cross validation is 0.7156. These scores were generated using</w:t>
                            </w:r>
                            <w:r w:rsidR="00406158">
                              <w:t xml:space="preserve"> the</w:t>
                            </w:r>
                            <w:r w:rsidR="007F6E8F">
                              <w:t xml:space="preserve"> </w:t>
                            </w:r>
                            <w:proofErr w:type="spellStart"/>
                            <w:proofErr w:type="gramStart"/>
                            <w:r w:rsidR="00406158" w:rsidRPr="00406158">
                              <w:rPr>
                                <w:i/>
                                <w:iCs/>
                                <w:color w:val="44546A" w:themeColor="text2"/>
                              </w:rPr>
                              <w:t>sklearn.model</w:t>
                            </w:r>
                            <w:proofErr w:type="gramEnd"/>
                            <w:r w:rsidR="00406158" w:rsidRPr="00406158">
                              <w:rPr>
                                <w:i/>
                                <w:iCs/>
                                <w:color w:val="44546A" w:themeColor="text2"/>
                              </w:rPr>
                              <w:t>_selection</w:t>
                            </w:r>
                            <w:proofErr w:type="spellEnd"/>
                            <w:r w:rsidR="00406158" w:rsidRPr="00406158">
                              <w:rPr>
                                <w:i/>
                                <w:iCs/>
                                <w:color w:val="44546A" w:themeColor="text2"/>
                              </w:rPr>
                              <w:t xml:space="preserve"> </w:t>
                            </w:r>
                            <w:proofErr w:type="spellStart"/>
                            <w:r w:rsidR="00406158" w:rsidRPr="00406158">
                              <w:rPr>
                                <w:i/>
                                <w:iCs/>
                                <w:color w:val="44546A" w:themeColor="text2"/>
                              </w:rPr>
                              <w:t>cross_val_score</w:t>
                            </w:r>
                            <w:proofErr w:type="spellEnd"/>
                            <w:r w:rsidR="00406158">
                              <w:t xml:space="preserve"> library.</w:t>
                            </w:r>
                            <w:r w:rsidR="005A796C">
                              <w:t xml:space="preserve"> </w:t>
                            </w:r>
                          </w:p>
                          <w:p w14:paraId="6517D2AD" w14:textId="120DA873" w:rsidR="00253B12" w:rsidRPr="002E6DB1" w:rsidRDefault="00E02DF8" w:rsidP="007F7981">
                            <w:pPr>
                              <w:spacing w:after="0" w:line="240" w:lineRule="auto"/>
                            </w:pPr>
                            <w:r>
                              <w:t xml:space="preserve">A confusion matrix is generated for this optimal combination </w:t>
                            </w:r>
                            <w:r w:rsidR="00966472">
                              <w:t xml:space="preserve">of </w:t>
                            </w:r>
                            <w:r>
                              <w:t>predictor</w:t>
                            </w:r>
                            <w:r w:rsidR="00966472">
                              <w:t>s</w:t>
                            </w:r>
                            <w:r>
                              <w:t xml:space="preserve">, using the </w:t>
                            </w:r>
                            <w:proofErr w:type="spellStart"/>
                            <w:proofErr w:type="gramStart"/>
                            <w:r w:rsidR="002E6DB1" w:rsidRPr="002E6DB1">
                              <w:rPr>
                                <w:i/>
                                <w:iCs/>
                                <w:color w:val="44546A" w:themeColor="text2"/>
                              </w:rPr>
                              <w:t>mlxtend.plotting</w:t>
                            </w:r>
                            <w:proofErr w:type="spellEnd"/>
                            <w:proofErr w:type="gramEnd"/>
                            <w:r w:rsidR="002E6DB1" w:rsidRPr="002E6DB1">
                              <w:rPr>
                                <w:i/>
                                <w:iCs/>
                                <w:color w:val="44546A" w:themeColor="text2"/>
                              </w:rPr>
                              <w:t xml:space="preserve"> </w:t>
                            </w:r>
                            <w:proofErr w:type="spellStart"/>
                            <w:r w:rsidR="002E6DB1" w:rsidRPr="002E6DB1">
                              <w:rPr>
                                <w:i/>
                                <w:iCs/>
                                <w:color w:val="44546A" w:themeColor="text2"/>
                              </w:rPr>
                              <w:t>plot_confusion_matrix</w:t>
                            </w:r>
                            <w:proofErr w:type="spellEnd"/>
                            <w:r w:rsidR="002E6DB1">
                              <w:rPr>
                                <w:i/>
                                <w:iCs/>
                                <w:color w:val="44546A" w:themeColor="text2"/>
                              </w:rPr>
                              <w:t xml:space="preserve"> </w:t>
                            </w:r>
                            <w:r w:rsidR="0018401F" w:rsidRPr="0018401F">
                              <w:t>library.</w:t>
                            </w:r>
                            <w:r w:rsidR="00211F24">
                              <w:t xml:space="preserve"> </w:t>
                            </w:r>
                            <w:r w:rsidR="00430DFD">
                              <w:t xml:space="preserve">We observe true negative, false positive, false negative, true positive rates of </w:t>
                            </w:r>
                            <w:r w:rsidR="00C121FF">
                              <w:t>0.73, 0.27, 0.29 and 0.71 respectively. These results are significantly improved from a random coin toss, which will generate 0.5 for all.</w:t>
                            </w:r>
                            <w:r w:rsidR="00430DFD">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56E0E" id="Text Box 224" o:spid="_x0000_s1029" type="#_x0000_t202" style="position:absolute;margin-left:361.3pt;margin-top:14.65pt;width:412.5pt;height:147.7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" filled="f" stroked="f" strokeweight=".5pt">
                <v:textbox>
                  <w:txbxContent>
                    <w:p w14:paraId="6E659FD6" w14:textId="578359C6" w:rsidR="00C21852" w:rsidRDefault="00C21852" w:rsidP="007F7981">
                      <w:pPr>
                        <w:spacing w:after="0" w:line="240" w:lineRule="auto"/>
                      </w:pPr>
                      <w:r>
                        <w:t>A logistic regression is conducted using</w:t>
                      </w:r>
                      <w:r w:rsidR="004A1AF1">
                        <w:t xml:space="preserve"> the </w:t>
                      </w:r>
                      <w:proofErr w:type="spellStart"/>
                      <w:proofErr w:type="gramStart"/>
                      <w:r w:rsidR="004A1AF1" w:rsidRPr="00EC066A">
                        <w:rPr>
                          <w:i/>
                          <w:iCs/>
                          <w:color w:val="44546A" w:themeColor="text2"/>
                        </w:rPr>
                        <w:t>scikitlearn</w:t>
                      </w:r>
                      <w:r w:rsidR="00EC066A" w:rsidRPr="00EC066A">
                        <w:rPr>
                          <w:i/>
                          <w:iCs/>
                          <w:color w:val="44546A" w:themeColor="text2"/>
                        </w:rPr>
                        <w:t>.linear</w:t>
                      </w:r>
                      <w:proofErr w:type="gramEnd"/>
                      <w:r w:rsidR="00EC066A" w:rsidRPr="00EC066A">
                        <w:rPr>
                          <w:i/>
                          <w:iCs/>
                          <w:color w:val="44546A" w:themeColor="text2"/>
                        </w:rPr>
                        <w:t>_model</w:t>
                      </w:r>
                      <w:proofErr w:type="spellEnd"/>
                      <w:r w:rsidR="004A1AF1" w:rsidRPr="00EC066A">
                        <w:rPr>
                          <w:i/>
                          <w:iCs/>
                          <w:color w:val="44546A" w:themeColor="text2"/>
                        </w:rPr>
                        <w:t xml:space="preserve"> </w:t>
                      </w:r>
                      <w:proofErr w:type="spellStart"/>
                      <w:r w:rsidR="00EC066A" w:rsidRPr="00EC066A">
                        <w:rPr>
                          <w:i/>
                          <w:iCs/>
                          <w:color w:val="44546A" w:themeColor="text2"/>
                        </w:rPr>
                        <w:t>L</w:t>
                      </w:r>
                      <w:r w:rsidR="00FC0EAA" w:rsidRPr="00EC066A">
                        <w:rPr>
                          <w:i/>
                          <w:iCs/>
                          <w:color w:val="44546A" w:themeColor="text2"/>
                        </w:rPr>
                        <w:t>ogistic</w:t>
                      </w:r>
                      <w:r w:rsidR="00EC066A" w:rsidRPr="00EC066A">
                        <w:rPr>
                          <w:i/>
                          <w:iCs/>
                          <w:color w:val="44546A" w:themeColor="text2"/>
                        </w:rPr>
                        <w:t>R</w:t>
                      </w:r>
                      <w:r w:rsidR="00FC0EAA" w:rsidRPr="00EC066A">
                        <w:rPr>
                          <w:i/>
                          <w:iCs/>
                          <w:color w:val="44546A" w:themeColor="text2"/>
                        </w:rPr>
                        <w:t>egression</w:t>
                      </w:r>
                      <w:proofErr w:type="spellEnd"/>
                      <w:r w:rsidR="00FC0EAA" w:rsidRPr="00EC066A">
                        <w:rPr>
                          <w:color w:val="44546A" w:themeColor="text2"/>
                        </w:rPr>
                        <w:t xml:space="preserve"> </w:t>
                      </w:r>
                      <w:r w:rsidR="00FC0EAA">
                        <w:t xml:space="preserve">library. </w:t>
                      </w:r>
                      <w:r w:rsidR="00387100">
                        <w:t xml:space="preserve">Through testing of the top correlated variables, we generate the highest </w:t>
                      </w:r>
                      <w:r w:rsidR="00B47375">
                        <w:t xml:space="preserve">accuracy rate using the following 5 selected variables: </w:t>
                      </w:r>
                      <w:r w:rsidR="00B47375" w:rsidRPr="00EC066A">
                        <w:rPr>
                          <w:b/>
                          <w:bCs/>
                        </w:rPr>
                        <w:t>hypertension, height, history of stroke, stress, and diabetes</w:t>
                      </w:r>
                      <w:r w:rsidR="00B47375">
                        <w:t>.</w:t>
                      </w:r>
                      <w:r w:rsidR="007F6E8F">
                        <w:t xml:space="preserve"> Furthermore, the mean cross validation score conducted with </w:t>
                      </w:r>
                      <w:r w:rsidR="007F6E8F" w:rsidRPr="008E5007">
                        <w:rPr>
                          <w:b/>
                          <w:bCs/>
                        </w:rPr>
                        <w:t>5-fold</w:t>
                      </w:r>
                      <w:r w:rsidR="007F6E8F">
                        <w:t xml:space="preserve"> cross validation is 0.7002, while the score without cross validation is 0.7156. These scores were generated using</w:t>
                      </w:r>
                      <w:r w:rsidR="00406158">
                        <w:t xml:space="preserve"> the</w:t>
                      </w:r>
                      <w:r w:rsidR="007F6E8F">
                        <w:t xml:space="preserve"> </w:t>
                      </w:r>
                      <w:proofErr w:type="spellStart"/>
                      <w:proofErr w:type="gramStart"/>
                      <w:r w:rsidR="00406158" w:rsidRPr="00406158">
                        <w:rPr>
                          <w:i/>
                          <w:iCs/>
                          <w:color w:val="44546A" w:themeColor="text2"/>
                        </w:rPr>
                        <w:t>sklearn.model</w:t>
                      </w:r>
                      <w:proofErr w:type="gramEnd"/>
                      <w:r w:rsidR="00406158" w:rsidRPr="00406158">
                        <w:rPr>
                          <w:i/>
                          <w:iCs/>
                          <w:color w:val="44546A" w:themeColor="text2"/>
                        </w:rPr>
                        <w:t>_selection</w:t>
                      </w:r>
                      <w:proofErr w:type="spellEnd"/>
                      <w:r w:rsidR="00406158" w:rsidRPr="00406158">
                        <w:rPr>
                          <w:i/>
                          <w:iCs/>
                          <w:color w:val="44546A" w:themeColor="text2"/>
                        </w:rPr>
                        <w:t xml:space="preserve"> </w:t>
                      </w:r>
                      <w:proofErr w:type="spellStart"/>
                      <w:r w:rsidR="00406158" w:rsidRPr="00406158">
                        <w:rPr>
                          <w:i/>
                          <w:iCs/>
                          <w:color w:val="44546A" w:themeColor="text2"/>
                        </w:rPr>
                        <w:t>cross_val_score</w:t>
                      </w:r>
                      <w:proofErr w:type="spellEnd"/>
                      <w:r w:rsidR="00406158">
                        <w:t xml:space="preserve"> library.</w:t>
                      </w:r>
                      <w:r w:rsidR="005A796C">
                        <w:t xml:space="preserve"> </w:t>
                      </w:r>
                    </w:p>
                    <w:p w14:paraId="6517D2AD" w14:textId="120DA873" w:rsidR="00253B12" w:rsidRPr="002E6DB1" w:rsidRDefault="00E02DF8" w:rsidP="007F7981">
                      <w:pPr>
                        <w:spacing w:after="0" w:line="240" w:lineRule="auto"/>
                      </w:pPr>
                      <w:r>
                        <w:t xml:space="preserve">A confusion matrix is generated for this optimal combination </w:t>
                      </w:r>
                      <w:r w:rsidR="00966472">
                        <w:t xml:space="preserve">of </w:t>
                      </w:r>
                      <w:r>
                        <w:t>predictor</w:t>
                      </w:r>
                      <w:r w:rsidR="00966472">
                        <w:t>s</w:t>
                      </w:r>
                      <w:r>
                        <w:t xml:space="preserve">, using the </w:t>
                      </w:r>
                      <w:proofErr w:type="spellStart"/>
                      <w:proofErr w:type="gramStart"/>
                      <w:r w:rsidR="002E6DB1" w:rsidRPr="002E6DB1">
                        <w:rPr>
                          <w:i/>
                          <w:iCs/>
                          <w:color w:val="44546A" w:themeColor="text2"/>
                        </w:rPr>
                        <w:t>mlxtend.plotting</w:t>
                      </w:r>
                      <w:proofErr w:type="spellEnd"/>
                      <w:proofErr w:type="gramEnd"/>
                      <w:r w:rsidR="002E6DB1" w:rsidRPr="002E6DB1">
                        <w:rPr>
                          <w:i/>
                          <w:iCs/>
                          <w:color w:val="44546A" w:themeColor="text2"/>
                        </w:rPr>
                        <w:t xml:space="preserve"> </w:t>
                      </w:r>
                      <w:proofErr w:type="spellStart"/>
                      <w:r w:rsidR="002E6DB1" w:rsidRPr="002E6DB1">
                        <w:rPr>
                          <w:i/>
                          <w:iCs/>
                          <w:color w:val="44546A" w:themeColor="text2"/>
                        </w:rPr>
                        <w:t>plot_confusion_matrix</w:t>
                      </w:r>
                      <w:proofErr w:type="spellEnd"/>
                      <w:r w:rsidR="002E6DB1">
                        <w:rPr>
                          <w:i/>
                          <w:iCs/>
                          <w:color w:val="44546A" w:themeColor="text2"/>
                        </w:rPr>
                        <w:t xml:space="preserve"> </w:t>
                      </w:r>
                      <w:r w:rsidR="0018401F" w:rsidRPr="0018401F">
                        <w:t>library.</w:t>
                      </w:r>
                      <w:r w:rsidR="00211F24">
                        <w:t xml:space="preserve"> </w:t>
                      </w:r>
                      <w:r w:rsidR="00430DFD">
                        <w:t xml:space="preserve">We observe true negative, false positive, false negative, true positive rates of </w:t>
                      </w:r>
                      <w:r w:rsidR="00C121FF">
                        <w:t>0.73, 0.27, 0.29 and 0.71 respectively. These results are significantly improved from a random coin toss, which will generate 0.5 for all.</w:t>
                      </w:r>
                      <w:r w:rsidR="00430DFD">
                        <w:t xml:space="preserve"> </w:t>
                      </w:r>
                    </w:p>
                  </w:txbxContent>
                </v:textbox>
                <w10:wrap anchorx="margin"/>
              </v:shape>
            </w:pict>
          </mc:Fallback>
        </mc:AlternateContent>
      </w:r>
      <w:r w:rsidR="00B477C6">
        <w:rPr>
          <w:rFonts w:ascii="Calibri" w:eastAsia="Times New Roman" w:hAnsi="Calibri" w:cs="Calibri"/>
          <w:b/>
          <w:bCs/>
          <w:color w:val="44546A" w:themeColor="text2"/>
          <w:sz w:val="28"/>
          <w:szCs w:val="28"/>
        </w:rPr>
        <w:t xml:space="preserve">Algorithm 1: </w:t>
      </w:r>
      <w:r w:rsidR="00D8667E">
        <w:rPr>
          <w:rFonts w:ascii="Calibri" w:eastAsia="Times New Roman" w:hAnsi="Calibri" w:cs="Calibri"/>
          <w:b/>
          <w:bCs/>
          <w:color w:val="44546A" w:themeColor="text2"/>
          <w:sz w:val="28"/>
          <w:szCs w:val="28"/>
        </w:rPr>
        <w:t>L</w:t>
      </w:r>
      <w:r w:rsidR="00D8667E" w:rsidRPr="006E124D">
        <w:rPr>
          <w:rFonts w:ascii="Calibri" w:eastAsia="Times New Roman" w:hAnsi="Calibri" w:cs="Calibri"/>
          <w:b/>
          <w:bCs/>
          <w:color w:val="44546A" w:themeColor="text2"/>
          <w:sz w:val="28"/>
          <w:szCs w:val="28"/>
        </w:rPr>
        <w:t>ogis</w:t>
      </w:r>
      <w:r w:rsidR="00D8667E">
        <w:rPr>
          <w:rFonts w:ascii="Calibri" w:eastAsia="Times New Roman" w:hAnsi="Calibri" w:cs="Calibri"/>
          <w:b/>
          <w:bCs/>
          <w:color w:val="44546A" w:themeColor="text2"/>
          <w:sz w:val="28"/>
          <w:szCs w:val="28"/>
        </w:rPr>
        <w:t>tic</w:t>
      </w:r>
      <w:r w:rsidR="006E124D" w:rsidRPr="006E124D">
        <w:rPr>
          <w:rFonts w:ascii="Calibri" w:eastAsia="Times New Roman" w:hAnsi="Calibri" w:cs="Calibri"/>
          <w:b/>
          <w:bCs/>
          <w:color w:val="44546A" w:themeColor="text2"/>
          <w:sz w:val="28"/>
          <w:szCs w:val="28"/>
        </w:rPr>
        <w:t xml:space="preserve"> Regression</w:t>
      </w:r>
    </w:p>
    <w:p w14:paraId="7961EBB3" w14:textId="680E9536" w:rsidR="006E124D" w:rsidRPr="006E124D" w:rsidRDefault="00377C02"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18FFCF33" wp14:editId="308F1D32">
                <wp:simplePos x="0" y="0"/>
                <wp:positionH relativeFrom="margin">
                  <wp:align>left</wp:align>
                </wp:positionH>
                <wp:positionV relativeFrom="paragraph">
                  <wp:posOffset>1325245</wp:posOffset>
                </wp:positionV>
                <wp:extent cx="523875" cy="3048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207DAB53" w14:textId="06C8FD68" w:rsidR="00377C02" w:rsidRPr="00834878" w:rsidRDefault="00377C02" w:rsidP="009A2E60">
                            <w:pPr>
                              <w:rPr>
                                <w:color w:val="44546A" w:themeColor="text2"/>
                                <w:sz w:val="20"/>
                                <w:szCs w:val="20"/>
                              </w:rPr>
                            </w:pPr>
                            <w:r w:rsidRPr="00834878">
                              <w:rPr>
                                <w:color w:val="44546A" w:themeColor="text2"/>
                                <w:sz w:val="20"/>
                                <w:szCs w:val="20"/>
                              </w:rPr>
                              <w:t>Fig.</w:t>
                            </w:r>
                            <w:r>
                              <w:rPr>
                                <w:color w:val="44546A" w:themeColor="text2"/>
                                <w:sz w:val="20"/>
                                <w:szCs w:val="20"/>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FCF33" id="Text Box 18" o:spid="_x0000_s1030" type="#_x0000_t202" style="position:absolute;margin-left:0;margin-top:104.35pt;width:41.25pt;height:24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" fillcolor="white [3201]" strokecolor="#44546a [3215]" strokeweight=".5pt">
                <v:textbox>
                  <w:txbxContent>
                    <w:p w14:paraId="207DAB53" w14:textId="06C8FD68" w:rsidR="00377C02" w:rsidRPr="00834878" w:rsidRDefault="00377C02" w:rsidP="009A2E60">
                      <w:pPr>
                        <w:rPr>
                          <w:color w:val="44546A" w:themeColor="text2"/>
                          <w:sz w:val="20"/>
                          <w:szCs w:val="20"/>
                        </w:rPr>
                      </w:pPr>
                      <w:r w:rsidRPr="00834878">
                        <w:rPr>
                          <w:color w:val="44546A" w:themeColor="text2"/>
                          <w:sz w:val="20"/>
                          <w:szCs w:val="20"/>
                        </w:rPr>
                        <w:t>Fig.</w:t>
                      </w:r>
                      <w:r>
                        <w:rPr>
                          <w:color w:val="44546A" w:themeColor="text2"/>
                          <w:sz w:val="20"/>
                          <w:szCs w:val="20"/>
                        </w:rPr>
                        <w:t xml:space="preserve"> 3</w:t>
                      </w:r>
                    </w:p>
                  </w:txbxContent>
                </v:textbox>
                <w10:wrap anchorx="margin"/>
              </v:shape>
            </w:pict>
          </mc:Fallback>
        </mc:AlternateContent>
      </w:r>
      <w:r w:rsidR="006E124D" w:rsidRPr="006E124D">
        <w:rPr>
          <w:rFonts w:ascii="Calibri" w:eastAsia="Times New Roman" w:hAnsi="Calibri" w:cs="Calibri"/>
          <w:noProof/>
          <w:color w:val="000000"/>
          <w:bdr w:val="none" w:sz="0" w:space="0" w:color="auto" w:frame="1"/>
        </w:rPr>
        <w:drawing>
          <wp:inline distT="0" distB="0" distL="0" distR="0" wp14:anchorId="15F1C004" wp14:editId="0CD05BFB">
            <wp:extent cx="2200275" cy="187853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5330" cy="1882851"/>
                    </a:xfrm>
                    <a:prstGeom prst="rect">
                      <a:avLst/>
                    </a:prstGeom>
                    <a:noFill/>
                    <a:ln>
                      <a:noFill/>
                    </a:ln>
                  </pic:spPr>
                </pic:pic>
              </a:graphicData>
            </a:graphic>
          </wp:inline>
        </w:drawing>
      </w:r>
    </w:p>
    <w:p w14:paraId="1013103D" w14:textId="615C5801" w:rsidR="00DF550A" w:rsidRPr="006E124D" w:rsidRDefault="00086C84" w:rsidP="00DF550A">
      <w:pPr>
        <w:spacing w:after="0" w:line="240" w:lineRule="auto"/>
        <w:rPr>
          <w:rFonts w:ascii="Times New Roman" w:eastAsia="Times New Roman" w:hAnsi="Times New Roman" w:cs="Times New Roman"/>
          <w:b/>
          <w:bCs/>
          <w:color w:val="44546A" w:themeColor="text2"/>
          <w:sz w:val="28"/>
          <w:szCs w:val="28"/>
        </w:rPr>
      </w:pPr>
      <w:r>
        <w:rPr>
          <w:noProof/>
        </w:rPr>
        <mc:AlternateContent>
          <mc:Choice Requires="wps">
            <w:drawing>
              <wp:anchor distT="0" distB="0" distL="114300" distR="114300" simplePos="0" relativeHeight="251698176" behindDoc="0" locked="0" layoutInCell="1" allowOverlap="1" wp14:anchorId="65DAF5C9" wp14:editId="4D159484">
                <wp:simplePos x="0" y="0"/>
                <wp:positionH relativeFrom="page">
                  <wp:posOffset>2314575</wp:posOffset>
                </wp:positionH>
                <wp:positionV relativeFrom="paragraph">
                  <wp:posOffset>168275</wp:posOffset>
                </wp:positionV>
                <wp:extent cx="5248275" cy="2000250"/>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5248275" cy="2000250"/>
                        </a:xfrm>
                        <a:prstGeom prst="rect">
                          <a:avLst/>
                        </a:prstGeom>
                        <a:noFill/>
                        <a:ln w="6350">
                          <a:noFill/>
                        </a:ln>
                      </wps:spPr>
                      <wps:txbx>
                        <w:txbxContent>
                          <w:p w14:paraId="105131ED" w14:textId="70901FF9" w:rsidR="00C47E27" w:rsidRPr="002E6DB1" w:rsidRDefault="00C47E27" w:rsidP="007F7981">
                            <w:pPr>
                              <w:spacing w:after="0" w:line="240" w:lineRule="auto"/>
                            </w:pPr>
                            <w:r w:rsidRPr="006E124D">
                              <w:rPr>
                                <w:rFonts w:ascii="Calibri" w:eastAsia="Times New Roman" w:hAnsi="Calibri" w:cs="Calibri"/>
                                <w:color w:val="000000"/>
                              </w:rPr>
                              <w:t xml:space="preserve">We </w:t>
                            </w:r>
                            <w:r w:rsidR="00AE2858">
                              <w:rPr>
                                <w:rFonts w:ascii="Calibri" w:eastAsia="Times New Roman" w:hAnsi="Calibri" w:cs="Calibri"/>
                                <w:color w:val="000000"/>
                              </w:rPr>
                              <w:t xml:space="preserve">next </w:t>
                            </w:r>
                            <w:r w:rsidRPr="006E124D">
                              <w:rPr>
                                <w:rFonts w:ascii="Calibri" w:eastAsia="Times New Roman" w:hAnsi="Calibri" w:cs="Calibri"/>
                                <w:color w:val="000000"/>
                              </w:rPr>
                              <w:t>applied the K-Nearest Neighbors algorithm to predict the incidence of stroke in Ghana and Nigeria. Based on our correlation coefficient table, we selected variables with high associations with stroke. Next, we standardized all variables in order to give equal weighting to each. Because many variables were categorical, we transformed them into dummy variables, allowing us to use a Euclidean distance. In order to optimize the algorithm, we tried many combinations of variables as well as odd numbers for K between 1 and 7. Relying on the variables of hypertension, height, history of stroke, stress diabetes mellitus, obesity, tobacco usage, heart disease, we got our highest mean cross validation score of 0.6225.</w:t>
                            </w:r>
                            <w:r>
                              <w:rPr>
                                <w:rFonts w:ascii="Calibri" w:eastAsia="Times New Roman" w:hAnsi="Calibri" w:cs="Calibri"/>
                                <w:color w:val="000000"/>
                              </w:rPr>
                              <w:t xml:space="preserve"> Number of neighbors K = 5.</w:t>
                            </w:r>
                            <w:r w:rsidR="0037251D">
                              <w:rPr>
                                <w:rFonts w:ascii="Calibri" w:eastAsia="Times New Roman" w:hAnsi="Calibri" w:cs="Calibri"/>
                                <w:color w:val="000000"/>
                              </w:rPr>
                              <w:t xml:space="preserve"> A confusion matrix is plotted as was done in algorithm 1. We observe optimal </w:t>
                            </w:r>
                            <w:r w:rsidR="0037251D" w:rsidRPr="00C04FC5">
                              <w:rPr>
                                <w:b/>
                                <w:bCs/>
                              </w:rPr>
                              <w:t>true negative, false positive, false negative, true positive rates of 0.7</w:t>
                            </w:r>
                            <w:r w:rsidR="005D02E8" w:rsidRPr="00C04FC5">
                              <w:rPr>
                                <w:b/>
                                <w:bCs/>
                              </w:rPr>
                              <w:t>8</w:t>
                            </w:r>
                            <w:r w:rsidR="0037251D" w:rsidRPr="00C04FC5">
                              <w:rPr>
                                <w:b/>
                                <w:bCs/>
                              </w:rPr>
                              <w:t>, 0.2</w:t>
                            </w:r>
                            <w:r w:rsidR="005D02E8" w:rsidRPr="00C04FC5">
                              <w:rPr>
                                <w:b/>
                                <w:bCs/>
                              </w:rPr>
                              <w:t>2</w:t>
                            </w:r>
                            <w:r w:rsidR="0037251D" w:rsidRPr="00C04FC5">
                              <w:rPr>
                                <w:b/>
                                <w:bCs/>
                              </w:rPr>
                              <w:t>, 0.</w:t>
                            </w:r>
                            <w:r w:rsidR="005D02E8" w:rsidRPr="00C04FC5">
                              <w:rPr>
                                <w:b/>
                                <w:bCs/>
                              </w:rPr>
                              <w:t>47</w:t>
                            </w:r>
                            <w:r w:rsidR="0037251D" w:rsidRPr="00C04FC5">
                              <w:rPr>
                                <w:b/>
                                <w:bCs/>
                              </w:rPr>
                              <w:t xml:space="preserve"> and 0.</w:t>
                            </w:r>
                            <w:r w:rsidR="005D02E8" w:rsidRPr="00C04FC5">
                              <w:rPr>
                                <w:b/>
                                <w:bCs/>
                              </w:rPr>
                              <w:t>53</w:t>
                            </w:r>
                            <w:r w:rsidR="0037251D" w:rsidRPr="00C04FC5">
                              <w:rPr>
                                <w:b/>
                                <w:bCs/>
                              </w:rPr>
                              <w:t xml:space="preserve"> respectively</w:t>
                            </w:r>
                            <w:r w:rsidR="00A24B7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AF5C9" id="Text Box 225" o:spid="_x0000_s1031" type="#_x0000_t202" style="position:absolute;margin-left:182.25pt;margin-top:13.25pt;width:413.25pt;height:157.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" filled="f" stroked="f" strokeweight=".5pt">
                <v:textbox>
                  <w:txbxContent>
                    <w:p w14:paraId="105131ED" w14:textId="70901FF9" w:rsidR="00C47E27" w:rsidRPr="002E6DB1" w:rsidRDefault="00C47E27" w:rsidP="007F7981">
                      <w:pPr>
                        <w:spacing w:after="0" w:line="240" w:lineRule="auto"/>
                      </w:pPr>
                      <w:r w:rsidRPr="006E124D">
                        <w:rPr>
                          <w:rFonts w:ascii="Calibri" w:eastAsia="Times New Roman" w:hAnsi="Calibri" w:cs="Calibri"/>
                          <w:color w:val="000000"/>
                        </w:rPr>
                        <w:t xml:space="preserve">We </w:t>
                      </w:r>
                      <w:r w:rsidR="00AE2858">
                        <w:rPr>
                          <w:rFonts w:ascii="Calibri" w:eastAsia="Times New Roman" w:hAnsi="Calibri" w:cs="Calibri"/>
                          <w:color w:val="000000"/>
                        </w:rPr>
                        <w:t xml:space="preserve">next </w:t>
                      </w:r>
                      <w:r w:rsidRPr="006E124D">
                        <w:rPr>
                          <w:rFonts w:ascii="Calibri" w:eastAsia="Times New Roman" w:hAnsi="Calibri" w:cs="Calibri"/>
                          <w:color w:val="000000"/>
                        </w:rPr>
                        <w:t>applied the K-Nearest Neighbors algorithm to predict the incidence of stroke in Ghana and Nigeria. Based on our correlation coefficient table, we selected variables with high associations with stroke. Next, we standardized all variables in order to give equal weighting to each. Because many variables were categorical, we transformed them into dummy variables, allowing us to use a Euclidean distance. In order to optimize the algorithm, we tried many combinations of variables as well as odd numbers for K between 1 and 7. Relying on the variables of hypertension, height, history of stroke, stress diabetes mellitus, obesity, tobacco usage, heart disease, we got our highest mean cross validation score of 0.6225.</w:t>
                      </w:r>
                      <w:r>
                        <w:rPr>
                          <w:rFonts w:ascii="Calibri" w:eastAsia="Times New Roman" w:hAnsi="Calibri" w:cs="Calibri"/>
                          <w:color w:val="000000"/>
                        </w:rPr>
                        <w:t xml:space="preserve"> Number of neighbors K = 5.</w:t>
                      </w:r>
                      <w:r w:rsidR="0037251D">
                        <w:rPr>
                          <w:rFonts w:ascii="Calibri" w:eastAsia="Times New Roman" w:hAnsi="Calibri" w:cs="Calibri"/>
                          <w:color w:val="000000"/>
                        </w:rPr>
                        <w:t xml:space="preserve"> A confusion matrix is plotted as was done in algorithm 1. We observe optimal </w:t>
                      </w:r>
                      <w:r w:rsidR="0037251D" w:rsidRPr="00C04FC5">
                        <w:rPr>
                          <w:b/>
                          <w:bCs/>
                        </w:rPr>
                        <w:t>true negative, false positive, false negative, true positive rates of 0.7</w:t>
                      </w:r>
                      <w:r w:rsidR="005D02E8" w:rsidRPr="00C04FC5">
                        <w:rPr>
                          <w:b/>
                          <w:bCs/>
                        </w:rPr>
                        <w:t>8</w:t>
                      </w:r>
                      <w:r w:rsidR="0037251D" w:rsidRPr="00C04FC5">
                        <w:rPr>
                          <w:b/>
                          <w:bCs/>
                        </w:rPr>
                        <w:t>, 0.2</w:t>
                      </w:r>
                      <w:r w:rsidR="005D02E8" w:rsidRPr="00C04FC5">
                        <w:rPr>
                          <w:b/>
                          <w:bCs/>
                        </w:rPr>
                        <w:t>2</w:t>
                      </w:r>
                      <w:r w:rsidR="0037251D" w:rsidRPr="00C04FC5">
                        <w:rPr>
                          <w:b/>
                          <w:bCs/>
                        </w:rPr>
                        <w:t>, 0.</w:t>
                      </w:r>
                      <w:r w:rsidR="005D02E8" w:rsidRPr="00C04FC5">
                        <w:rPr>
                          <w:b/>
                          <w:bCs/>
                        </w:rPr>
                        <w:t>47</w:t>
                      </w:r>
                      <w:r w:rsidR="0037251D" w:rsidRPr="00C04FC5">
                        <w:rPr>
                          <w:b/>
                          <w:bCs/>
                        </w:rPr>
                        <w:t xml:space="preserve"> and 0.</w:t>
                      </w:r>
                      <w:r w:rsidR="005D02E8" w:rsidRPr="00C04FC5">
                        <w:rPr>
                          <w:b/>
                          <w:bCs/>
                        </w:rPr>
                        <w:t>53</w:t>
                      </w:r>
                      <w:r w:rsidR="0037251D" w:rsidRPr="00C04FC5">
                        <w:rPr>
                          <w:b/>
                          <w:bCs/>
                        </w:rPr>
                        <w:t xml:space="preserve"> respectively</w:t>
                      </w:r>
                      <w:r w:rsidR="00A24B78">
                        <w:t>.</w:t>
                      </w:r>
                    </w:p>
                  </w:txbxContent>
                </v:textbox>
                <w10:wrap anchorx="page"/>
              </v:shape>
            </w:pict>
          </mc:Fallback>
        </mc:AlternateContent>
      </w:r>
      <w:r w:rsidR="00DF550A" w:rsidRPr="00FD4251">
        <w:rPr>
          <w:rFonts w:ascii="Calibri" w:eastAsia="Times New Roman" w:hAnsi="Calibri" w:cs="Calibri"/>
          <w:b/>
          <w:bCs/>
          <w:color w:val="44546A" w:themeColor="text2"/>
          <w:sz w:val="28"/>
          <w:szCs w:val="28"/>
        </w:rPr>
        <w:t xml:space="preserve">Algorithm </w:t>
      </w:r>
      <w:r w:rsidR="00DF550A">
        <w:rPr>
          <w:rFonts w:ascii="Calibri" w:eastAsia="Times New Roman" w:hAnsi="Calibri" w:cs="Calibri"/>
          <w:b/>
          <w:bCs/>
          <w:color w:val="44546A" w:themeColor="text2"/>
          <w:sz w:val="28"/>
          <w:szCs w:val="28"/>
        </w:rPr>
        <w:t>2</w:t>
      </w:r>
      <w:r w:rsidR="00DF550A" w:rsidRPr="00FD4251">
        <w:rPr>
          <w:rFonts w:ascii="Calibri" w:eastAsia="Times New Roman" w:hAnsi="Calibri" w:cs="Calibri"/>
          <w:b/>
          <w:bCs/>
          <w:color w:val="44546A" w:themeColor="text2"/>
          <w:sz w:val="28"/>
          <w:szCs w:val="28"/>
        </w:rPr>
        <w:t xml:space="preserve">: </w:t>
      </w:r>
      <w:r w:rsidR="00DF550A" w:rsidRPr="006E124D">
        <w:rPr>
          <w:rFonts w:ascii="Calibri" w:eastAsia="Times New Roman" w:hAnsi="Calibri" w:cs="Calibri"/>
          <w:b/>
          <w:bCs/>
          <w:color w:val="44546A" w:themeColor="text2"/>
          <w:sz w:val="28"/>
          <w:szCs w:val="28"/>
        </w:rPr>
        <w:t>K Nearest Neighbors</w:t>
      </w:r>
    </w:p>
    <w:p w14:paraId="43AF6F68" w14:textId="3692AA7E" w:rsidR="00DF550A" w:rsidRPr="00060AC0" w:rsidRDefault="00905232"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96128" behindDoc="0" locked="0" layoutInCell="1" allowOverlap="1" wp14:anchorId="0B315578" wp14:editId="1E28AEF9">
                <wp:simplePos x="0" y="0"/>
                <wp:positionH relativeFrom="margin">
                  <wp:align>left</wp:align>
                </wp:positionH>
                <wp:positionV relativeFrom="paragraph">
                  <wp:posOffset>1315720</wp:posOffset>
                </wp:positionV>
                <wp:extent cx="523875" cy="30480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3C51AE64" w14:textId="754F3C8C" w:rsidR="00DF550A" w:rsidRPr="00834878" w:rsidRDefault="00DF550A" w:rsidP="00DF550A">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774749">
                              <w:rPr>
                                <w:color w:val="44546A" w:themeColor="text2"/>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15578" id="Text Box 22" o:spid="_x0000_s1032" type="#_x0000_t202" style="position:absolute;margin-left:0;margin-top:103.6pt;width:41.25pt;height:24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" fillcolor="white [3201]" strokecolor="#44546a [3215]" strokeweight=".5pt">
                <v:textbox>
                  <w:txbxContent>
                    <w:p w14:paraId="3C51AE64" w14:textId="754F3C8C" w:rsidR="00DF550A" w:rsidRPr="00834878" w:rsidRDefault="00DF550A" w:rsidP="00DF550A">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774749">
                        <w:rPr>
                          <w:color w:val="44546A" w:themeColor="text2"/>
                          <w:sz w:val="20"/>
                          <w:szCs w:val="20"/>
                        </w:rPr>
                        <w:t>4</w:t>
                      </w:r>
                    </w:p>
                  </w:txbxContent>
                </v:textbox>
                <w10:wrap anchorx="margin"/>
              </v:shape>
            </w:pict>
          </mc:Fallback>
        </mc:AlternateContent>
      </w:r>
      <w:r w:rsidR="00DF550A" w:rsidRPr="006E124D">
        <w:rPr>
          <w:rFonts w:ascii="Calibri" w:eastAsia="Times New Roman" w:hAnsi="Calibri" w:cs="Calibri"/>
          <w:noProof/>
          <w:color w:val="000000"/>
          <w:bdr w:val="none" w:sz="0" w:space="0" w:color="auto" w:frame="1"/>
        </w:rPr>
        <w:drawing>
          <wp:inline distT="0" distB="0" distL="0" distR="0" wp14:anchorId="23ABD437" wp14:editId="4BA1FFEE">
            <wp:extent cx="2247900" cy="1900011"/>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3677" cy="1904894"/>
                    </a:xfrm>
                    <a:prstGeom prst="rect">
                      <a:avLst/>
                    </a:prstGeom>
                    <a:noFill/>
                    <a:ln>
                      <a:noFill/>
                    </a:ln>
                  </pic:spPr>
                </pic:pic>
              </a:graphicData>
            </a:graphic>
          </wp:inline>
        </w:drawing>
      </w:r>
    </w:p>
    <w:p w14:paraId="4E87DB75" w14:textId="7390EF0E" w:rsidR="006E124D" w:rsidRPr="006E124D" w:rsidRDefault="008D2938" w:rsidP="006E124D">
      <w:pPr>
        <w:spacing w:after="0" w:line="240" w:lineRule="auto"/>
        <w:rPr>
          <w:rFonts w:ascii="Times New Roman" w:eastAsia="Times New Roman" w:hAnsi="Times New Roman" w:cs="Times New Roman"/>
          <w:b/>
          <w:bCs/>
          <w:color w:val="44546A" w:themeColor="text2"/>
          <w:sz w:val="28"/>
          <w:szCs w:val="28"/>
        </w:rPr>
      </w:pPr>
      <w:r w:rsidRPr="008D2938">
        <w:rPr>
          <w:rFonts w:ascii="Calibri" w:eastAsia="Times New Roman" w:hAnsi="Calibri" w:cs="Calibri"/>
          <w:b/>
          <w:bCs/>
          <w:color w:val="44546A" w:themeColor="text2"/>
          <w:sz w:val="28"/>
          <w:szCs w:val="28"/>
        </w:rPr>
        <w:t xml:space="preserve">Algorithm </w:t>
      </w:r>
      <w:r w:rsidR="00F54C6C">
        <w:rPr>
          <w:rFonts w:ascii="Calibri" w:eastAsia="Times New Roman" w:hAnsi="Calibri" w:cs="Calibri"/>
          <w:b/>
          <w:bCs/>
          <w:color w:val="44546A" w:themeColor="text2"/>
          <w:sz w:val="28"/>
          <w:szCs w:val="28"/>
        </w:rPr>
        <w:t>3</w:t>
      </w:r>
      <w:r w:rsidRPr="008D2938">
        <w:rPr>
          <w:rFonts w:ascii="Calibri" w:eastAsia="Times New Roman" w:hAnsi="Calibri" w:cs="Calibri"/>
          <w:b/>
          <w:bCs/>
          <w:color w:val="44546A" w:themeColor="text2"/>
          <w:sz w:val="28"/>
          <w:szCs w:val="28"/>
        </w:rPr>
        <w:t xml:space="preserve">: </w:t>
      </w:r>
      <w:r w:rsidR="006E124D" w:rsidRPr="006E124D">
        <w:rPr>
          <w:rFonts w:ascii="Calibri" w:eastAsia="Times New Roman" w:hAnsi="Calibri" w:cs="Calibri"/>
          <w:b/>
          <w:bCs/>
          <w:color w:val="44546A" w:themeColor="text2"/>
          <w:sz w:val="28"/>
          <w:szCs w:val="28"/>
        </w:rPr>
        <w:t>CART Decision Tree</w:t>
      </w:r>
    </w:p>
    <w:p w14:paraId="4CFAF311" w14:textId="3CECF046" w:rsidR="006E124D" w:rsidRPr="006E124D" w:rsidRDefault="006E124D"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 xml:space="preserve">The CART decision tree builds a classification model in the form of a tree structure with decision nodes and leaf nodes. At each leaf node, we produce a Gini impurity value. The ending leaf of each branch has a </w:t>
      </w:r>
      <w:r w:rsidR="000844AB">
        <w:rPr>
          <w:rFonts w:ascii="Calibri" w:eastAsia="Times New Roman" w:hAnsi="Calibri" w:cs="Calibri"/>
          <w:color w:val="000000"/>
        </w:rPr>
        <w:t>G</w:t>
      </w:r>
      <w:r w:rsidRPr="006E124D">
        <w:rPr>
          <w:rFonts w:ascii="Calibri" w:eastAsia="Times New Roman" w:hAnsi="Calibri" w:cs="Calibri"/>
          <w:color w:val="000000"/>
        </w:rPr>
        <w:t xml:space="preserve">ini index of zero. Decision trees are generally good for categorical variables, which suits the SIREN dataset well since it contains 13 categorical variables out of 16 variables. The Decision Tree algorithm is implemented using the </w:t>
      </w:r>
      <w:proofErr w:type="spellStart"/>
      <w:r w:rsidRPr="006E124D">
        <w:rPr>
          <w:rFonts w:ascii="Calibri" w:eastAsia="Times New Roman" w:hAnsi="Calibri" w:cs="Calibri"/>
          <w:i/>
          <w:iCs/>
          <w:color w:val="44546A" w:themeColor="text2"/>
        </w:rPr>
        <w:t>sklearn</w:t>
      </w:r>
      <w:proofErr w:type="spellEnd"/>
      <w:r w:rsidRPr="006E124D">
        <w:rPr>
          <w:rFonts w:ascii="Calibri" w:eastAsia="Times New Roman" w:hAnsi="Calibri" w:cs="Calibri"/>
          <w:i/>
          <w:iCs/>
          <w:color w:val="44546A" w:themeColor="text2"/>
        </w:rPr>
        <w:t xml:space="preserve"> ‘tree’ </w:t>
      </w:r>
      <w:r w:rsidRPr="006E124D">
        <w:rPr>
          <w:rFonts w:ascii="Calibri" w:eastAsia="Times New Roman" w:hAnsi="Calibri" w:cs="Calibri"/>
          <w:color w:val="000000"/>
        </w:rPr>
        <w:t>library.</w:t>
      </w:r>
    </w:p>
    <w:p w14:paraId="09BFA96B" w14:textId="20B2B4B2" w:rsidR="0012510C" w:rsidRPr="006E124D" w:rsidRDefault="006E124D"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A blind run of the decision tree algorithm including all 16 variables, trained with the training dataset, produced an accuracy rate of ~0.65 on the testing dataset.</w:t>
      </w:r>
      <w:r w:rsidR="002364AB">
        <w:rPr>
          <w:rFonts w:ascii="Calibri" w:eastAsia="Times New Roman" w:hAnsi="Calibri" w:cs="Calibri"/>
          <w:color w:val="000000"/>
        </w:rPr>
        <w:t xml:space="preserve"> Due to the intrinsic suitability of the CART decision tree algorithm in</w:t>
      </w:r>
      <w:r w:rsidR="00FB59B4">
        <w:rPr>
          <w:rFonts w:ascii="Calibri" w:eastAsia="Times New Roman" w:hAnsi="Calibri" w:cs="Calibri"/>
          <w:color w:val="000000"/>
        </w:rPr>
        <w:t xml:space="preserve"> classifying from categorical variables, we conduct more thorough analysis for this algorithm</w:t>
      </w:r>
      <w:r w:rsidR="008F3E81">
        <w:rPr>
          <w:rFonts w:ascii="Calibri" w:eastAsia="Times New Roman" w:hAnsi="Calibri" w:cs="Calibri"/>
          <w:color w:val="000000"/>
        </w:rPr>
        <w:t xml:space="preserve"> t</w:t>
      </w:r>
      <w:r w:rsidRPr="006E124D">
        <w:rPr>
          <w:rFonts w:ascii="Calibri" w:eastAsia="Times New Roman" w:hAnsi="Calibri" w:cs="Calibri"/>
          <w:color w:val="000000"/>
        </w:rPr>
        <w:t>o determine the subset of variables that predict stroke with the highest accuracy</w:t>
      </w:r>
      <w:r w:rsidR="008F3E81">
        <w:rPr>
          <w:rFonts w:ascii="Calibri" w:eastAsia="Times New Roman" w:hAnsi="Calibri" w:cs="Calibri"/>
          <w:color w:val="000000"/>
        </w:rPr>
        <w:t>.</w:t>
      </w:r>
      <w:r w:rsidRPr="006E124D">
        <w:rPr>
          <w:rFonts w:ascii="Calibri" w:eastAsia="Times New Roman" w:hAnsi="Calibri" w:cs="Calibri"/>
          <w:color w:val="000000"/>
        </w:rPr>
        <w:t xml:space="preserve"> </w:t>
      </w:r>
      <w:r w:rsidR="008F3E81">
        <w:rPr>
          <w:rFonts w:ascii="Calibri" w:eastAsia="Times New Roman" w:hAnsi="Calibri" w:cs="Calibri"/>
          <w:color w:val="000000"/>
        </w:rPr>
        <w:t>A</w:t>
      </w:r>
      <w:r w:rsidRPr="006E124D">
        <w:rPr>
          <w:rFonts w:ascii="Calibri" w:eastAsia="Times New Roman" w:hAnsi="Calibri" w:cs="Calibri"/>
          <w:color w:val="000000"/>
        </w:rPr>
        <w:t xml:space="preserve"> power set of the 16 </w:t>
      </w:r>
      <w:r w:rsidR="00EE420C">
        <w:rPr>
          <w:rFonts w:ascii="Calibri" w:eastAsia="Times New Roman" w:hAnsi="Calibri" w:cs="Calibri"/>
          <w:color w:val="000000"/>
        </w:rPr>
        <w:t xml:space="preserve">risk </w:t>
      </w:r>
      <w:r w:rsidRPr="006E124D">
        <w:rPr>
          <w:rFonts w:ascii="Calibri" w:eastAsia="Times New Roman" w:hAnsi="Calibri" w:cs="Calibri"/>
          <w:color w:val="000000"/>
        </w:rPr>
        <w:t xml:space="preserve">variables is generated using the </w:t>
      </w:r>
      <w:proofErr w:type="spellStart"/>
      <w:r w:rsidRPr="006E124D">
        <w:rPr>
          <w:rFonts w:ascii="Calibri" w:eastAsia="Times New Roman" w:hAnsi="Calibri" w:cs="Calibri"/>
          <w:i/>
          <w:iCs/>
          <w:color w:val="44546A" w:themeColor="text2"/>
        </w:rPr>
        <w:t>itertools</w:t>
      </w:r>
      <w:proofErr w:type="spellEnd"/>
      <w:r w:rsidRPr="006E124D">
        <w:rPr>
          <w:rFonts w:ascii="Calibri" w:eastAsia="Times New Roman" w:hAnsi="Calibri" w:cs="Calibri"/>
          <w:i/>
          <w:iCs/>
          <w:color w:val="0B5394"/>
        </w:rPr>
        <w:t xml:space="preserve"> </w:t>
      </w:r>
      <w:r w:rsidRPr="006E124D">
        <w:rPr>
          <w:rFonts w:ascii="Calibri" w:eastAsia="Times New Roman" w:hAnsi="Calibri" w:cs="Calibri"/>
          <w:color w:val="000000"/>
        </w:rPr>
        <w:t xml:space="preserve">library, importing </w:t>
      </w:r>
      <w:r w:rsidRPr="006E124D">
        <w:rPr>
          <w:rFonts w:ascii="Calibri" w:eastAsia="Times New Roman" w:hAnsi="Calibri" w:cs="Calibri"/>
          <w:i/>
          <w:iCs/>
          <w:color w:val="44546A" w:themeColor="text2"/>
        </w:rPr>
        <w:t>chain, combinations</w:t>
      </w:r>
      <w:r w:rsidRPr="006E124D">
        <w:rPr>
          <w:rFonts w:ascii="Calibri" w:eastAsia="Times New Roman" w:hAnsi="Calibri" w:cs="Calibri"/>
          <w:color w:val="000000"/>
        </w:rPr>
        <w:t>. The result is a list containing 65,535 tuples, representing all subsets of the 16 variables. The tree classifier is then implemented for each of these subsets, and the top 5 prediction accuracies along with the columns selected are generated in table 1.</w:t>
      </w:r>
    </w:p>
    <w:tbl>
      <w:tblPr>
        <w:tblStyle w:val="GridTable2-Accent1"/>
        <w:tblW w:w="23216" w:type="dxa"/>
        <w:tblLook w:val="04A0" w:firstRow="1" w:lastRow="0" w:firstColumn="1" w:lastColumn="0" w:noHBand="0" w:noVBand="1"/>
      </w:tblPr>
      <w:tblGrid>
        <w:gridCol w:w="2070"/>
        <w:gridCol w:w="9450"/>
        <w:gridCol w:w="5892"/>
        <w:gridCol w:w="5804"/>
      </w:tblGrid>
      <w:tr w:rsidR="0012510C" w14:paraId="238BE627" w14:textId="77777777" w:rsidTr="00680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C8E31EB" w14:textId="22CAF013" w:rsidR="0012510C" w:rsidRDefault="0012510C" w:rsidP="0012510C">
            <w:pPr>
              <w:rPr>
                <w:rFonts w:ascii="Times New Roman" w:eastAsia="Times New Roman" w:hAnsi="Times New Roman" w:cs="Times New Roman"/>
                <w:sz w:val="24"/>
                <w:szCs w:val="24"/>
              </w:rPr>
            </w:pPr>
            <w:r w:rsidRPr="006E124D">
              <w:rPr>
                <w:rFonts w:ascii="Calibri" w:eastAsia="Times New Roman" w:hAnsi="Calibri" w:cs="Calibri"/>
                <w:color w:val="000000"/>
              </w:rPr>
              <w:lastRenderedPageBreak/>
              <w:t>Prediction Accuracy</w:t>
            </w:r>
          </w:p>
        </w:tc>
        <w:tc>
          <w:tcPr>
            <w:tcW w:w="9450" w:type="dxa"/>
          </w:tcPr>
          <w:p w14:paraId="261E0733" w14:textId="42601879" w:rsidR="0012510C" w:rsidRDefault="002C658B" w:rsidP="0012510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794BF00C" wp14:editId="03EDED49">
                      <wp:simplePos x="0" y="0"/>
                      <wp:positionH relativeFrom="margin">
                        <wp:posOffset>5031105</wp:posOffset>
                      </wp:positionH>
                      <wp:positionV relativeFrom="paragraph">
                        <wp:posOffset>41910</wp:posOffset>
                      </wp:positionV>
                      <wp:extent cx="676275" cy="304800"/>
                      <wp:effectExtent l="0" t="0" r="28575" b="19050"/>
                      <wp:wrapNone/>
                      <wp:docPr id="226" name="Text Box 226"/>
                      <wp:cNvGraphicFramePr/>
                      <a:graphic xmlns:a="http://schemas.openxmlformats.org/drawingml/2006/main">
                        <a:graphicData uri="http://schemas.microsoft.com/office/word/2010/wordprocessingShape">
                          <wps:wsp>
                            <wps:cNvSpPr txBox="1"/>
                            <wps:spPr>
                              <a:xfrm>
                                <a:off x="0" y="0"/>
                                <a:ext cx="676275" cy="304800"/>
                              </a:xfrm>
                              <a:prstGeom prst="rect">
                                <a:avLst/>
                              </a:prstGeom>
                              <a:solidFill>
                                <a:schemeClr val="lt1"/>
                              </a:solidFill>
                              <a:ln w="6350">
                                <a:solidFill>
                                  <a:schemeClr val="tx2"/>
                                </a:solidFill>
                              </a:ln>
                            </wps:spPr>
                            <wps:txbx>
                              <w:txbxContent>
                                <w:p w14:paraId="435067B5" w14:textId="077F2446" w:rsidR="00CF289A" w:rsidRPr="00834878" w:rsidRDefault="00CF289A" w:rsidP="00DF550A">
                                  <w:pPr>
                                    <w:rPr>
                                      <w:color w:val="44546A" w:themeColor="text2"/>
                                      <w:sz w:val="20"/>
                                      <w:szCs w:val="20"/>
                                    </w:rPr>
                                  </w:pPr>
                                  <w:r>
                                    <w:rPr>
                                      <w:color w:val="44546A" w:themeColor="text2"/>
                                      <w:sz w:val="20"/>
                                      <w:szCs w:val="20"/>
                                    </w:rPr>
                                    <w:t>Tab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BF00C" id="Text Box 226" o:spid="_x0000_s1033" type="#_x0000_t202" style="position:absolute;margin-left:396.15pt;margin-top:3.3pt;width:53.25pt;height:24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" fillcolor="white [3201]" strokecolor="#44546a [3215]" strokeweight=".5pt">
                      <v:textbox>
                        <w:txbxContent>
                          <w:p w14:paraId="435067B5" w14:textId="077F2446" w:rsidR="00CF289A" w:rsidRPr="00834878" w:rsidRDefault="00CF289A" w:rsidP="00DF550A">
                            <w:pPr>
                              <w:rPr>
                                <w:color w:val="44546A" w:themeColor="text2"/>
                                <w:sz w:val="20"/>
                                <w:szCs w:val="20"/>
                              </w:rPr>
                            </w:pPr>
                            <w:r>
                              <w:rPr>
                                <w:color w:val="44546A" w:themeColor="text2"/>
                                <w:sz w:val="20"/>
                                <w:szCs w:val="20"/>
                              </w:rPr>
                              <w:t>Table 1</w:t>
                            </w:r>
                          </w:p>
                        </w:txbxContent>
                      </v:textbox>
                      <w10:wrap anchorx="margin"/>
                    </v:shape>
                  </w:pict>
                </mc:Fallback>
              </mc:AlternateContent>
            </w:r>
            <w:r w:rsidR="0012510C" w:rsidRPr="006E124D">
              <w:rPr>
                <w:rFonts w:ascii="Calibri" w:eastAsia="Times New Roman" w:hAnsi="Calibri" w:cs="Calibri"/>
                <w:color w:val="000000"/>
              </w:rPr>
              <w:t>Columns Selected in Algorithm</w:t>
            </w:r>
          </w:p>
        </w:tc>
        <w:tc>
          <w:tcPr>
            <w:tcW w:w="5892" w:type="dxa"/>
          </w:tcPr>
          <w:p w14:paraId="5190E5F2" w14:textId="2ADFF386" w:rsidR="0012510C" w:rsidRDefault="0012510C" w:rsidP="0012510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5804" w:type="dxa"/>
          </w:tcPr>
          <w:p w14:paraId="3ED2441D" w14:textId="77777777" w:rsidR="0012510C" w:rsidRDefault="0012510C" w:rsidP="0012510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12510C" w14:paraId="2B1ECADE" w14:textId="77777777" w:rsidTr="006804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5234207" w14:textId="730CDE0A" w:rsidR="0012510C" w:rsidRDefault="0012510C" w:rsidP="0012510C">
            <w:pPr>
              <w:rPr>
                <w:rFonts w:ascii="Times New Roman" w:eastAsia="Times New Roman" w:hAnsi="Times New Roman" w:cs="Times New Roman"/>
                <w:sz w:val="24"/>
                <w:szCs w:val="24"/>
              </w:rPr>
            </w:pPr>
            <w:r w:rsidRPr="006E124D">
              <w:rPr>
                <w:rFonts w:ascii="Calibri" w:eastAsia="Times New Roman" w:hAnsi="Calibri" w:cs="Calibri"/>
                <w:color w:val="000000"/>
              </w:rPr>
              <w:t>0.7592</w:t>
            </w:r>
          </w:p>
        </w:tc>
        <w:tc>
          <w:tcPr>
            <w:tcW w:w="9450" w:type="dxa"/>
          </w:tcPr>
          <w:p w14:paraId="14A8F990" w14:textId="5717AD4C"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E124D">
              <w:rPr>
                <w:rFonts w:ascii="Calibri" w:eastAsia="Times New Roman" w:hAnsi="Calibri" w:cs="Calibri"/>
                <w:color w:val="000000"/>
              </w:rPr>
              <w:t>Height, Vegetarian, Cocaine User, Hypertension, Past Stroke</w:t>
            </w:r>
          </w:p>
        </w:tc>
        <w:tc>
          <w:tcPr>
            <w:tcW w:w="5892" w:type="dxa"/>
          </w:tcPr>
          <w:p w14:paraId="490922EF" w14:textId="017AF55B"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5804" w:type="dxa"/>
          </w:tcPr>
          <w:p w14:paraId="7E8E1093" w14:textId="77777777"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12510C" w14:paraId="7C92B10B" w14:textId="77777777" w:rsidTr="006804BA">
        <w:tc>
          <w:tcPr>
            <w:cnfStyle w:val="001000000000" w:firstRow="0" w:lastRow="0" w:firstColumn="1" w:lastColumn="0" w:oddVBand="0" w:evenVBand="0" w:oddHBand="0" w:evenHBand="0" w:firstRowFirstColumn="0" w:firstRowLastColumn="0" w:lastRowFirstColumn="0" w:lastRowLastColumn="0"/>
            <w:tcW w:w="2070" w:type="dxa"/>
          </w:tcPr>
          <w:p w14:paraId="097187B7" w14:textId="0C7C5DCE" w:rsidR="0012510C" w:rsidRDefault="0012510C" w:rsidP="0012510C">
            <w:pPr>
              <w:rPr>
                <w:rFonts w:ascii="Times New Roman" w:eastAsia="Times New Roman" w:hAnsi="Times New Roman" w:cs="Times New Roman"/>
                <w:sz w:val="24"/>
                <w:szCs w:val="24"/>
              </w:rPr>
            </w:pPr>
            <w:r w:rsidRPr="006E124D">
              <w:rPr>
                <w:rFonts w:ascii="Calibri" w:eastAsia="Times New Roman" w:hAnsi="Calibri" w:cs="Calibri"/>
                <w:color w:val="000000"/>
              </w:rPr>
              <w:t>0.7574</w:t>
            </w:r>
          </w:p>
        </w:tc>
        <w:tc>
          <w:tcPr>
            <w:tcW w:w="9450" w:type="dxa"/>
          </w:tcPr>
          <w:p w14:paraId="63702FC0" w14:textId="2C42E495" w:rsidR="0012510C" w:rsidRDefault="0012510C" w:rsidP="001251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E124D">
              <w:rPr>
                <w:rFonts w:ascii="Calibri" w:eastAsia="Times New Roman" w:hAnsi="Calibri" w:cs="Calibri"/>
                <w:color w:val="000000"/>
              </w:rPr>
              <w:t>Sex, Height, Vegetarian, Stimulant User, Hypertension, Past Stroke, Sickle Cell</w:t>
            </w:r>
          </w:p>
        </w:tc>
        <w:tc>
          <w:tcPr>
            <w:tcW w:w="5892" w:type="dxa"/>
          </w:tcPr>
          <w:p w14:paraId="57597D0A" w14:textId="71CABAEA" w:rsidR="0012510C" w:rsidRDefault="0012510C" w:rsidP="001251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5804" w:type="dxa"/>
          </w:tcPr>
          <w:p w14:paraId="1F1ED309" w14:textId="77777777" w:rsidR="0012510C" w:rsidRDefault="0012510C" w:rsidP="001251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12510C" w14:paraId="052F6EC7" w14:textId="77777777" w:rsidTr="006804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985CB55" w14:textId="725A0412" w:rsidR="0012510C" w:rsidRDefault="0012510C" w:rsidP="0012510C">
            <w:pPr>
              <w:rPr>
                <w:rFonts w:ascii="Times New Roman" w:eastAsia="Times New Roman" w:hAnsi="Times New Roman" w:cs="Times New Roman"/>
                <w:sz w:val="24"/>
                <w:szCs w:val="24"/>
              </w:rPr>
            </w:pPr>
            <w:r w:rsidRPr="006E124D">
              <w:rPr>
                <w:rFonts w:ascii="Calibri" w:eastAsia="Times New Roman" w:hAnsi="Calibri" w:cs="Calibri"/>
                <w:color w:val="000000"/>
              </w:rPr>
              <w:t>0.7557</w:t>
            </w:r>
          </w:p>
        </w:tc>
        <w:tc>
          <w:tcPr>
            <w:tcW w:w="9450" w:type="dxa"/>
          </w:tcPr>
          <w:p w14:paraId="4CD65FD5" w14:textId="6DF6EB35"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E124D">
              <w:rPr>
                <w:rFonts w:ascii="Calibri" w:eastAsia="Times New Roman" w:hAnsi="Calibri" w:cs="Calibri"/>
                <w:color w:val="000000"/>
              </w:rPr>
              <w:t>Height, Vegetarian, Hypertension, Past Stroke, Obesity</w:t>
            </w:r>
          </w:p>
        </w:tc>
        <w:tc>
          <w:tcPr>
            <w:tcW w:w="5892" w:type="dxa"/>
          </w:tcPr>
          <w:p w14:paraId="229EFCB7" w14:textId="1FF0875D"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5804" w:type="dxa"/>
          </w:tcPr>
          <w:p w14:paraId="4851CCED" w14:textId="77777777"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12510C" w14:paraId="5CC36F13" w14:textId="77777777" w:rsidTr="006804BA">
        <w:tc>
          <w:tcPr>
            <w:cnfStyle w:val="001000000000" w:firstRow="0" w:lastRow="0" w:firstColumn="1" w:lastColumn="0" w:oddVBand="0" w:evenVBand="0" w:oddHBand="0" w:evenHBand="0" w:firstRowFirstColumn="0" w:firstRowLastColumn="0" w:lastRowFirstColumn="0" w:lastRowLastColumn="0"/>
            <w:tcW w:w="2070" w:type="dxa"/>
          </w:tcPr>
          <w:p w14:paraId="699EE4BB" w14:textId="799D2A39" w:rsidR="0012510C" w:rsidRDefault="0012510C" w:rsidP="0012510C">
            <w:pPr>
              <w:rPr>
                <w:rFonts w:ascii="Times New Roman" w:eastAsia="Times New Roman" w:hAnsi="Times New Roman" w:cs="Times New Roman"/>
                <w:sz w:val="24"/>
                <w:szCs w:val="24"/>
              </w:rPr>
            </w:pPr>
            <w:r w:rsidRPr="006E124D">
              <w:rPr>
                <w:rFonts w:ascii="Calibri" w:eastAsia="Times New Roman" w:hAnsi="Calibri" w:cs="Calibri"/>
                <w:color w:val="000000"/>
              </w:rPr>
              <w:t>0.7540</w:t>
            </w:r>
          </w:p>
        </w:tc>
        <w:tc>
          <w:tcPr>
            <w:tcW w:w="9450" w:type="dxa"/>
          </w:tcPr>
          <w:p w14:paraId="0FB9B8B9" w14:textId="02A0DB21" w:rsidR="0012510C" w:rsidRDefault="0012510C" w:rsidP="001251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E124D">
              <w:rPr>
                <w:rFonts w:ascii="Calibri" w:eastAsia="Times New Roman" w:hAnsi="Calibri" w:cs="Calibri"/>
                <w:color w:val="000000"/>
              </w:rPr>
              <w:t>Sex, Tobacco User, Cocaine User, Hypertension, Past Stroke, Obesity, Sickle Cell, Depression</w:t>
            </w:r>
          </w:p>
        </w:tc>
        <w:tc>
          <w:tcPr>
            <w:tcW w:w="5892" w:type="dxa"/>
          </w:tcPr>
          <w:p w14:paraId="07B97122" w14:textId="4D3AF391" w:rsidR="0012510C" w:rsidRDefault="0012510C" w:rsidP="001251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5804" w:type="dxa"/>
          </w:tcPr>
          <w:p w14:paraId="7035D89A" w14:textId="77777777" w:rsidR="0012510C" w:rsidRDefault="0012510C" w:rsidP="0012510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12510C" w14:paraId="256B8390" w14:textId="77777777" w:rsidTr="006804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F7C43B3" w14:textId="7FA786BA" w:rsidR="0012510C" w:rsidRDefault="0012510C" w:rsidP="0012510C">
            <w:pPr>
              <w:rPr>
                <w:rFonts w:ascii="Times New Roman" w:eastAsia="Times New Roman" w:hAnsi="Times New Roman" w:cs="Times New Roman"/>
                <w:sz w:val="24"/>
                <w:szCs w:val="24"/>
              </w:rPr>
            </w:pPr>
            <w:r w:rsidRPr="006E124D">
              <w:rPr>
                <w:rFonts w:ascii="Calibri" w:eastAsia="Times New Roman" w:hAnsi="Calibri" w:cs="Calibri"/>
                <w:color w:val="000000"/>
              </w:rPr>
              <w:t>0.7522</w:t>
            </w:r>
          </w:p>
        </w:tc>
        <w:tc>
          <w:tcPr>
            <w:tcW w:w="9450" w:type="dxa"/>
          </w:tcPr>
          <w:p w14:paraId="6D3E0B22" w14:textId="7FE9770E"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E124D">
              <w:rPr>
                <w:rFonts w:ascii="Calibri" w:eastAsia="Times New Roman" w:hAnsi="Calibri" w:cs="Calibri"/>
                <w:color w:val="000000"/>
              </w:rPr>
              <w:t>Height, Vegetarian, Hypertension, Past Stroke, Obesity, Stress</w:t>
            </w:r>
          </w:p>
        </w:tc>
        <w:tc>
          <w:tcPr>
            <w:tcW w:w="5892" w:type="dxa"/>
          </w:tcPr>
          <w:p w14:paraId="508911BB" w14:textId="071F1BDB"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5804" w:type="dxa"/>
          </w:tcPr>
          <w:p w14:paraId="357A0701" w14:textId="77777777" w:rsidR="0012510C" w:rsidRDefault="0012510C" w:rsidP="0012510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524BABAA" w14:textId="46780F48" w:rsidR="006E124D" w:rsidRDefault="008336EA"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05344" behindDoc="0" locked="0" layoutInCell="1" allowOverlap="1" wp14:anchorId="17B3B186" wp14:editId="3338FFD1">
                <wp:simplePos x="0" y="0"/>
                <wp:positionH relativeFrom="margin">
                  <wp:posOffset>2546985</wp:posOffset>
                </wp:positionH>
                <wp:positionV relativeFrom="paragraph">
                  <wp:posOffset>12700</wp:posOffset>
                </wp:positionV>
                <wp:extent cx="3076575" cy="1800225"/>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3076575" cy="1800225"/>
                        </a:xfrm>
                        <a:prstGeom prst="rect">
                          <a:avLst/>
                        </a:prstGeom>
                        <a:noFill/>
                        <a:ln w="6350">
                          <a:noFill/>
                        </a:ln>
                      </wps:spPr>
                      <wps:txbx>
                        <w:txbxContent>
                          <w:p w14:paraId="4CAB06AA" w14:textId="36409CCF" w:rsidR="00975AF2" w:rsidRDefault="00411512" w:rsidP="007F7981">
                            <w:pPr>
                              <w:spacing w:after="0" w:line="240" w:lineRule="auto"/>
                              <w:rPr>
                                <w:rFonts w:ascii="Calibri" w:eastAsia="Times New Roman" w:hAnsi="Calibri" w:cs="Calibri"/>
                                <w:color w:val="000000"/>
                              </w:rPr>
                            </w:pPr>
                            <w:r>
                              <w:rPr>
                                <w:rFonts w:ascii="Calibri" w:eastAsia="Times New Roman" w:hAnsi="Calibri" w:cs="Calibri"/>
                                <w:color w:val="000000"/>
                              </w:rPr>
                              <w:t xml:space="preserve">Table 1 is insightful in the manner that it demonstrates some of the top variables involved in predicting stroke, </w:t>
                            </w:r>
                            <w:r w:rsidR="00D27E79">
                              <w:rPr>
                                <w:rFonts w:ascii="Calibri" w:eastAsia="Times New Roman" w:hAnsi="Calibri" w:cs="Calibri"/>
                                <w:color w:val="000000"/>
                              </w:rPr>
                              <w:t xml:space="preserve">another way to evaluate which factors are especially relevant besides the PCC table generated in Fig. 2. </w:t>
                            </w:r>
                            <w:r w:rsidR="00D54ACE">
                              <w:rPr>
                                <w:rFonts w:ascii="Calibri" w:eastAsia="Times New Roman" w:hAnsi="Calibri" w:cs="Calibri"/>
                                <w:color w:val="000000"/>
                              </w:rPr>
                              <w:t>The top accuracy rate is 0.7592.</w:t>
                            </w:r>
                          </w:p>
                          <w:p w14:paraId="5231AC52" w14:textId="39652BF7" w:rsidR="00D54ACE" w:rsidRDefault="00EE3E60" w:rsidP="007F7981">
                            <w:pPr>
                              <w:spacing w:after="0" w:line="240" w:lineRule="auto"/>
                              <w:rPr>
                                <w:rFonts w:ascii="Calibri" w:eastAsia="Times New Roman" w:hAnsi="Calibri" w:cs="Calibri"/>
                                <w:color w:val="000000"/>
                              </w:rPr>
                            </w:pPr>
                            <w:r>
                              <w:rPr>
                                <w:rFonts w:ascii="Calibri" w:eastAsia="Times New Roman" w:hAnsi="Calibri" w:cs="Calibri"/>
                                <w:color w:val="000000"/>
                              </w:rPr>
                              <w:t>For a visual understanding of the plotted decision tree, Fig. 5 shows a zoomed-in segment of the tree, while Fig. 6 shows the entire decision tree.</w:t>
                            </w:r>
                            <w:r w:rsidR="00870DE7">
                              <w:rPr>
                                <w:rFonts w:ascii="Calibri" w:eastAsia="Times New Roman" w:hAnsi="Calibri" w:cs="Calibri"/>
                                <w:color w:val="000000"/>
                              </w:rPr>
                              <w:t xml:space="preserve"> The trees are generated using the </w:t>
                            </w:r>
                            <w:proofErr w:type="spellStart"/>
                            <w:r w:rsidR="00870DE7" w:rsidRPr="00870DE7">
                              <w:rPr>
                                <w:rFonts w:ascii="Calibri" w:eastAsia="Times New Roman" w:hAnsi="Calibri" w:cs="Calibri"/>
                                <w:i/>
                                <w:iCs/>
                                <w:color w:val="44546A" w:themeColor="text2"/>
                              </w:rPr>
                              <w:t>graphviz</w:t>
                            </w:r>
                            <w:proofErr w:type="spellEnd"/>
                            <w:r w:rsidR="00870DE7" w:rsidRPr="00870DE7">
                              <w:rPr>
                                <w:rFonts w:ascii="Calibri" w:eastAsia="Times New Roman" w:hAnsi="Calibri" w:cs="Calibri"/>
                                <w:color w:val="44546A" w:themeColor="text2"/>
                              </w:rPr>
                              <w:t xml:space="preserve"> </w:t>
                            </w:r>
                            <w:r w:rsidR="00870DE7">
                              <w:rPr>
                                <w:rFonts w:ascii="Calibri" w:eastAsia="Times New Roman" w:hAnsi="Calibri" w:cs="Calibri"/>
                                <w:color w:val="000000"/>
                              </w:rPr>
                              <w:t>library.</w:t>
                            </w:r>
                          </w:p>
                          <w:p w14:paraId="5FC56FAA" w14:textId="77777777" w:rsidR="0015316F" w:rsidRPr="002E6DB1" w:rsidRDefault="0015316F" w:rsidP="007F7981">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3B186" id="Text Box 230" o:spid="_x0000_s1034" type="#_x0000_t202" style="position:absolute;margin-left:200.55pt;margin-top:1pt;width:242.25pt;height:141.7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" filled="f" stroked="f" strokeweight=".5pt">
                <v:textbox>
                  <w:txbxContent>
                    <w:p w14:paraId="4CAB06AA" w14:textId="36409CCF" w:rsidR="00975AF2" w:rsidRDefault="00411512" w:rsidP="007F7981">
                      <w:pPr>
                        <w:spacing w:after="0" w:line="240" w:lineRule="auto"/>
                        <w:rPr>
                          <w:rFonts w:ascii="Calibri" w:eastAsia="Times New Roman" w:hAnsi="Calibri" w:cs="Calibri"/>
                          <w:color w:val="000000"/>
                        </w:rPr>
                      </w:pPr>
                      <w:r>
                        <w:rPr>
                          <w:rFonts w:ascii="Calibri" w:eastAsia="Times New Roman" w:hAnsi="Calibri" w:cs="Calibri"/>
                          <w:color w:val="000000"/>
                        </w:rPr>
                        <w:t xml:space="preserve">Table 1 is insightful in the manner that it demonstrates some of the top variables involved in predicting stroke, </w:t>
                      </w:r>
                      <w:r w:rsidR="00D27E79">
                        <w:rPr>
                          <w:rFonts w:ascii="Calibri" w:eastAsia="Times New Roman" w:hAnsi="Calibri" w:cs="Calibri"/>
                          <w:color w:val="000000"/>
                        </w:rPr>
                        <w:t xml:space="preserve">another way to evaluate which factors are especially relevant besides the PCC table generated in Fig. 2. </w:t>
                      </w:r>
                      <w:r w:rsidR="00D54ACE">
                        <w:rPr>
                          <w:rFonts w:ascii="Calibri" w:eastAsia="Times New Roman" w:hAnsi="Calibri" w:cs="Calibri"/>
                          <w:color w:val="000000"/>
                        </w:rPr>
                        <w:t>The top accuracy rate is 0.7592.</w:t>
                      </w:r>
                    </w:p>
                    <w:p w14:paraId="5231AC52" w14:textId="39652BF7" w:rsidR="00D54ACE" w:rsidRDefault="00EE3E60" w:rsidP="007F7981">
                      <w:pPr>
                        <w:spacing w:after="0" w:line="240" w:lineRule="auto"/>
                        <w:rPr>
                          <w:rFonts w:ascii="Calibri" w:eastAsia="Times New Roman" w:hAnsi="Calibri" w:cs="Calibri"/>
                          <w:color w:val="000000"/>
                        </w:rPr>
                      </w:pPr>
                      <w:r>
                        <w:rPr>
                          <w:rFonts w:ascii="Calibri" w:eastAsia="Times New Roman" w:hAnsi="Calibri" w:cs="Calibri"/>
                          <w:color w:val="000000"/>
                        </w:rPr>
                        <w:t>For a visual understanding of the plotted decision tree, Fig. 5 shows a zoomed-in segment of the tree, while Fig. 6 shows the entire decision tree.</w:t>
                      </w:r>
                      <w:r w:rsidR="00870DE7">
                        <w:rPr>
                          <w:rFonts w:ascii="Calibri" w:eastAsia="Times New Roman" w:hAnsi="Calibri" w:cs="Calibri"/>
                          <w:color w:val="000000"/>
                        </w:rPr>
                        <w:t xml:space="preserve"> The trees are generated using the </w:t>
                      </w:r>
                      <w:proofErr w:type="spellStart"/>
                      <w:r w:rsidR="00870DE7" w:rsidRPr="00870DE7">
                        <w:rPr>
                          <w:rFonts w:ascii="Calibri" w:eastAsia="Times New Roman" w:hAnsi="Calibri" w:cs="Calibri"/>
                          <w:i/>
                          <w:iCs/>
                          <w:color w:val="44546A" w:themeColor="text2"/>
                        </w:rPr>
                        <w:t>graphviz</w:t>
                      </w:r>
                      <w:proofErr w:type="spellEnd"/>
                      <w:r w:rsidR="00870DE7" w:rsidRPr="00870DE7">
                        <w:rPr>
                          <w:rFonts w:ascii="Calibri" w:eastAsia="Times New Roman" w:hAnsi="Calibri" w:cs="Calibri"/>
                          <w:color w:val="44546A" w:themeColor="text2"/>
                        </w:rPr>
                        <w:t xml:space="preserve"> </w:t>
                      </w:r>
                      <w:r w:rsidR="00870DE7">
                        <w:rPr>
                          <w:rFonts w:ascii="Calibri" w:eastAsia="Times New Roman" w:hAnsi="Calibri" w:cs="Calibri"/>
                          <w:color w:val="000000"/>
                        </w:rPr>
                        <w:t>library.</w:t>
                      </w:r>
                    </w:p>
                    <w:p w14:paraId="5FC56FAA" w14:textId="77777777" w:rsidR="0015316F" w:rsidRPr="002E6DB1" w:rsidRDefault="0015316F" w:rsidP="007F7981">
                      <w:pPr>
                        <w:spacing w:after="0" w:line="240" w:lineRule="auto"/>
                      </w:pPr>
                    </w:p>
                  </w:txbxContent>
                </v:textbox>
                <w10:wrap anchorx="margin"/>
              </v:shape>
            </w:pict>
          </mc:Fallback>
        </mc:AlternateContent>
      </w:r>
      <w:r w:rsidR="00862B92">
        <w:rPr>
          <w:rFonts w:ascii="Times New Roman" w:eastAsia="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54801812" wp14:editId="2D749325">
                <wp:simplePos x="0" y="0"/>
                <wp:positionH relativeFrom="margin">
                  <wp:posOffset>5394960</wp:posOffset>
                </wp:positionH>
                <wp:positionV relativeFrom="paragraph">
                  <wp:posOffset>12700</wp:posOffset>
                </wp:positionV>
                <wp:extent cx="2266950" cy="1828800"/>
                <wp:effectExtent l="0" t="0" r="0" b="0"/>
                <wp:wrapNone/>
                <wp:docPr id="231" name="Text Box 231"/>
                <wp:cNvGraphicFramePr/>
                <a:graphic xmlns:a="http://schemas.openxmlformats.org/drawingml/2006/main">
                  <a:graphicData uri="http://schemas.microsoft.com/office/word/2010/wordprocessingShape">
                    <wps:wsp>
                      <wps:cNvSpPr txBox="1"/>
                      <wps:spPr>
                        <a:xfrm>
                          <a:off x="0" y="0"/>
                          <a:ext cx="2266950" cy="1828800"/>
                        </a:xfrm>
                        <a:prstGeom prst="rect">
                          <a:avLst/>
                        </a:prstGeom>
                        <a:noFill/>
                        <a:ln w="6350">
                          <a:noFill/>
                        </a:ln>
                      </wps:spPr>
                      <wps:txbx>
                        <w:txbxContent>
                          <w:p w14:paraId="1001EC48" w14:textId="5C4C0541" w:rsidR="00870DE7" w:rsidRDefault="00870DE7">
                            <w:r w:rsidRPr="006E124D">
                              <w:rPr>
                                <w:rFonts w:ascii="Calibri" w:eastAsia="Times New Roman" w:hAnsi="Calibri" w:cs="Calibri"/>
                                <w:noProof/>
                                <w:color w:val="000000"/>
                                <w:bdr w:val="none" w:sz="0" w:space="0" w:color="auto" w:frame="1"/>
                              </w:rPr>
                              <w:drawing>
                                <wp:inline distT="0" distB="0" distL="0" distR="0" wp14:anchorId="6B726467" wp14:editId="2B6CE039">
                                  <wp:extent cx="1952625" cy="16578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54369" cy="165936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01812" id="Text Box 231" o:spid="_x0000_s1035" type="#_x0000_t202" style="position:absolute;margin-left:424.8pt;margin-top:1pt;width:178.5pt;height:2in;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" filled="f" stroked="f" strokeweight=".5pt">
                <v:textbox>
                  <w:txbxContent>
                    <w:p w14:paraId="1001EC48" w14:textId="5C4C0541" w:rsidR="00870DE7" w:rsidRDefault="00870DE7">
                      <w:r w:rsidRPr="006E124D">
                        <w:rPr>
                          <w:rFonts w:ascii="Calibri" w:eastAsia="Times New Roman" w:hAnsi="Calibri" w:cs="Calibri"/>
                          <w:noProof/>
                          <w:color w:val="000000"/>
                          <w:bdr w:val="none" w:sz="0" w:space="0" w:color="auto" w:frame="1"/>
                        </w:rPr>
                        <w:drawing>
                          <wp:inline distT="0" distB="0" distL="0" distR="0" wp14:anchorId="6B726467" wp14:editId="2B6CE039">
                            <wp:extent cx="1952625" cy="16578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54369" cy="1659369"/>
                                    </a:xfrm>
                                    <a:prstGeom prst="rect">
                                      <a:avLst/>
                                    </a:prstGeom>
                                    <a:noFill/>
                                    <a:ln>
                                      <a:noFill/>
                                    </a:ln>
                                  </pic:spPr>
                                </pic:pic>
                              </a:graphicData>
                            </a:graphic>
                          </wp:inline>
                        </w:drawing>
                      </w:r>
                    </w:p>
                  </w:txbxContent>
                </v:textbox>
                <w10:wrap anchorx="margin"/>
              </v:shape>
            </w:pict>
          </mc:Fallback>
        </mc:AlternateContent>
      </w:r>
      <w:r w:rsidR="00862B92">
        <w:rPr>
          <w:rFonts w:ascii="Times New Roman" w:eastAsia="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6D9B2D16" wp14:editId="63B745AE">
                <wp:simplePos x="0" y="0"/>
                <wp:positionH relativeFrom="margin">
                  <wp:posOffset>-119380</wp:posOffset>
                </wp:positionH>
                <wp:positionV relativeFrom="paragraph">
                  <wp:posOffset>60325</wp:posOffset>
                </wp:positionV>
                <wp:extent cx="2819400" cy="2600325"/>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2819400" cy="2600325"/>
                        </a:xfrm>
                        <a:prstGeom prst="rect">
                          <a:avLst/>
                        </a:prstGeom>
                        <a:noFill/>
                        <a:ln w="6350">
                          <a:noFill/>
                        </a:ln>
                      </wps:spPr>
                      <wps:txbx>
                        <w:txbxContent>
                          <w:p w14:paraId="7B3DDF97" w14:textId="135100F9" w:rsidR="004F359F" w:rsidRDefault="004F359F">
                            <w:r w:rsidRPr="006E124D">
                              <w:rPr>
                                <w:rFonts w:ascii="Calibri" w:eastAsia="Times New Roman" w:hAnsi="Calibri" w:cs="Calibri"/>
                                <w:noProof/>
                                <w:color w:val="000000"/>
                                <w:bdr w:val="none" w:sz="0" w:space="0" w:color="auto" w:frame="1"/>
                              </w:rPr>
                              <w:drawing>
                                <wp:inline distT="0" distB="0" distL="0" distR="0" wp14:anchorId="259EFFAA" wp14:editId="2436B499">
                                  <wp:extent cx="2647950" cy="2532399"/>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7707" cy="25608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B2D16" id="Text Box 227" o:spid="_x0000_s1036" type="#_x0000_t202" style="position:absolute;margin-left:-9.4pt;margin-top:4.75pt;width:222pt;height:204.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" filled="f" stroked="f" strokeweight=".5pt">
                <v:textbox>
                  <w:txbxContent>
                    <w:p w14:paraId="7B3DDF97" w14:textId="135100F9" w:rsidR="004F359F" w:rsidRDefault="004F359F">
                      <w:r w:rsidRPr="006E124D">
                        <w:rPr>
                          <w:rFonts w:ascii="Calibri" w:eastAsia="Times New Roman" w:hAnsi="Calibri" w:cs="Calibri"/>
                          <w:noProof/>
                          <w:color w:val="000000"/>
                          <w:bdr w:val="none" w:sz="0" w:space="0" w:color="auto" w:frame="1"/>
                        </w:rPr>
                        <w:drawing>
                          <wp:inline distT="0" distB="0" distL="0" distR="0" wp14:anchorId="259EFFAA" wp14:editId="2436B499">
                            <wp:extent cx="2647950" cy="2532399"/>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7707" cy="2560857"/>
                                    </a:xfrm>
                                    <a:prstGeom prst="rect">
                                      <a:avLst/>
                                    </a:prstGeom>
                                    <a:noFill/>
                                    <a:ln>
                                      <a:noFill/>
                                    </a:ln>
                                  </pic:spPr>
                                </pic:pic>
                              </a:graphicData>
                            </a:graphic>
                          </wp:inline>
                        </w:drawing>
                      </w:r>
                    </w:p>
                  </w:txbxContent>
                </v:textbox>
                <w10:wrap anchorx="margin"/>
              </v:shape>
            </w:pict>
          </mc:Fallback>
        </mc:AlternateContent>
      </w:r>
    </w:p>
    <w:p w14:paraId="5DA05B34" w14:textId="0CF99BC5" w:rsidR="004F359F" w:rsidRDefault="004F359F" w:rsidP="006E124D">
      <w:pPr>
        <w:spacing w:after="0" w:line="240" w:lineRule="auto"/>
        <w:rPr>
          <w:rFonts w:ascii="Times New Roman" w:eastAsia="Times New Roman" w:hAnsi="Times New Roman" w:cs="Times New Roman"/>
          <w:sz w:val="24"/>
          <w:szCs w:val="24"/>
        </w:rPr>
      </w:pPr>
    </w:p>
    <w:p w14:paraId="0ACCA8B4" w14:textId="18599D25" w:rsidR="004F359F" w:rsidRDefault="004F359F" w:rsidP="006E124D">
      <w:pPr>
        <w:spacing w:after="0" w:line="240" w:lineRule="auto"/>
        <w:rPr>
          <w:rFonts w:ascii="Times New Roman" w:eastAsia="Times New Roman" w:hAnsi="Times New Roman" w:cs="Times New Roman"/>
          <w:sz w:val="24"/>
          <w:szCs w:val="24"/>
        </w:rPr>
      </w:pPr>
    </w:p>
    <w:p w14:paraId="2A2978C0" w14:textId="1AF84401" w:rsidR="004F359F" w:rsidRDefault="004F359F" w:rsidP="006E124D">
      <w:pPr>
        <w:spacing w:after="0" w:line="240" w:lineRule="auto"/>
        <w:rPr>
          <w:rFonts w:ascii="Times New Roman" w:eastAsia="Times New Roman" w:hAnsi="Times New Roman" w:cs="Times New Roman"/>
          <w:sz w:val="24"/>
          <w:szCs w:val="24"/>
        </w:rPr>
      </w:pPr>
    </w:p>
    <w:p w14:paraId="6254C374" w14:textId="61FAACE3" w:rsidR="004F359F" w:rsidRDefault="004F359F" w:rsidP="006E124D">
      <w:pPr>
        <w:spacing w:after="0" w:line="240" w:lineRule="auto"/>
        <w:rPr>
          <w:rFonts w:ascii="Times New Roman" w:eastAsia="Times New Roman" w:hAnsi="Times New Roman" w:cs="Times New Roman"/>
          <w:sz w:val="24"/>
          <w:szCs w:val="24"/>
        </w:rPr>
      </w:pPr>
    </w:p>
    <w:p w14:paraId="3BF4A4FF" w14:textId="336AA11B" w:rsidR="004F359F" w:rsidRDefault="004F359F" w:rsidP="006E124D">
      <w:pPr>
        <w:spacing w:after="0" w:line="240" w:lineRule="auto"/>
        <w:rPr>
          <w:rFonts w:ascii="Times New Roman" w:eastAsia="Times New Roman" w:hAnsi="Times New Roman" w:cs="Times New Roman"/>
          <w:sz w:val="24"/>
          <w:szCs w:val="24"/>
        </w:rPr>
      </w:pPr>
    </w:p>
    <w:p w14:paraId="1CB353D0" w14:textId="6791CE6C" w:rsidR="004F359F" w:rsidRDefault="004F359F" w:rsidP="006E124D">
      <w:pPr>
        <w:spacing w:after="0" w:line="240" w:lineRule="auto"/>
        <w:rPr>
          <w:rFonts w:ascii="Times New Roman" w:eastAsia="Times New Roman" w:hAnsi="Times New Roman" w:cs="Times New Roman"/>
          <w:sz w:val="24"/>
          <w:szCs w:val="24"/>
        </w:rPr>
      </w:pPr>
    </w:p>
    <w:p w14:paraId="5BE5A8DB" w14:textId="7EABD36E" w:rsidR="004F359F" w:rsidRDefault="004F359F" w:rsidP="006E124D">
      <w:pPr>
        <w:spacing w:after="0" w:line="240" w:lineRule="auto"/>
        <w:rPr>
          <w:rFonts w:ascii="Times New Roman" w:eastAsia="Times New Roman" w:hAnsi="Times New Roman" w:cs="Times New Roman"/>
          <w:sz w:val="24"/>
          <w:szCs w:val="24"/>
        </w:rPr>
      </w:pPr>
    </w:p>
    <w:p w14:paraId="4E39318B" w14:textId="3F5D9C26" w:rsidR="004F359F" w:rsidRDefault="00870DE7"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08416" behindDoc="0" locked="0" layoutInCell="1" allowOverlap="1" wp14:anchorId="534E08DA" wp14:editId="5B341B4A">
                <wp:simplePos x="0" y="0"/>
                <wp:positionH relativeFrom="margin">
                  <wp:align>right</wp:align>
                </wp:positionH>
                <wp:positionV relativeFrom="paragraph">
                  <wp:posOffset>111125</wp:posOffset>
                </wp:positionV>
                <wp:extent cx="523875" cy="30480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50B28514" w14:textId="530B608B" w:rsidR="003353AC" w:rsidRPr="00834878" w:rsidRDefault="003353AC" w:rsidP="009A2E60">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870DE7">
                              <w:rPr>
                                <w:color w:val="44546A" w:themeColor="text2"/>
                                <w:sz w:val="20"/>
                                <w:szCs w:val="2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E08DA" id="Text Box 21" o:spid="_x0000_s1037" type="#_x0000_t202" style="position:absolute;margin-left:-9.95pt;margin-top:8.75pt;width:41.25pt;height:24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" fillcolor="white [3201]" strokecolor="#44546a [3215]" strokeweight=".5pt">
                <v:textbox>
                  <w:txbxContent>
                    <w:p w14:paraId="50B28514" w14:textId="530B608B" w:rsidR="003353AC" w:rsidRPr="00834878" w:rsidRDefault="003353AC" w:rsidP="009A2E60">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870DE7">
                        <w:rPr>
                          <w:color w:val="44546A" w:themeColor="text2"/>
                          <w:sz w:val="20"/>
                          <w:szCs w:val="20"/>
                        </w:rPr>
                        <w:t>7</w:t>
                      </w:r>
                    </w:p>
                  </w:txbxContent>
                </v:textbox>
                <w10:wrap anchorx="margin"/>
              </v:shape>
            </w:pict>
          </mc:Fallback>
        </mc:AlternateContent>
      </w:r>
    </w:p>
    <w:p w14:paraId="3FC59391" w14:textId="3A764495" w:rsidR="004F359F" w:rsidRDefault="004F359F" w:rsidP="006E124D">
      <w:pPr>
        <w:spacing w:after="0" w:line="240" w:lineRule="auto"/>
        <w:rPr>
          <w:rFonts w:ascii="Times New Roman" w:eastAsia="Times New Roman" w:hAnsi="Times New Roman" w:cs="Times New Roman"/>
          <w:sz w:val="24"/>
          <w:szCs w:val="24"/>
        </w:rPr>
      </w:pPr>
    </w:p>
    <w:p w14:paraId="36891A88" w14:textId="48651711" w:rsidR="004F359F" w:rsidRDefault="008336EA"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0464" behindDoc="0" locked="0" layoutInCell="1" allowOverlap="1" wp14:anchorId="04250613" wp14:editId="5BCD207E">
                <wp:simplePos x="0" y="0"/>
                <wp:positionH relativeFrom="margin">
                  <wp:posOffset>2585085</wp:posOffset>
                </wp:positionH>
                <wp:positionV relativeFrom="paragraph">
                  <wp:posOffset>12700</wp:posOffset>
                </wp:positionV>
                <wp:extent cx="4796155" cy="8001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4796155" cy="800100"/>
                        </a:xfrm>
                        <a:prstGeom prst="rect">
                          <a:avLst/>
                        </a:prstGeom>
                        <a:noFill/>
                        <a:ln w="6350">
                          <a:noFill/>
                        </a:ln>
                      </wps:spPr>
                      <wps:txbx>
                        <w:txbxContent>
                          <w:p w14:paraId="63DF65EF" w14:textId="02184BDF" w:rsidR="008336EA" w:rsidRPr="002E6DB1" w:rsidRDefault="008336EA" w:rsidP="007F7981">
                            <w:pPr>
                              <w:spacing w:after="0" w:line="240" w:lineRule="auto"/>
                            </w:pPr>
                            <w:r>
                              <w:t xml:space="preserve">Finally, using the columns </w:t>
                            </w:r>
                            <w:r w:rsidR="00792395">
                              <w:t xml:space="preserve">that generated the accuracy rate of 0.7592 in the testing dataset, we plot the confusion matrix in Fig. 7. </w:t>
                            </w:r>
                            <w:r w:rsidR="006672F8" w:rsidRPr="00123B23">
                              <w:t xml:space="preserve">The </w:t>
                            </w:r>
                            <w:r w:rsidR="006672F8" w:rsidRPr="00123B23">
                              <w:rPr>
                                <w:rFonts w:ascii="Calibri" w:eastAsia="Times New Roman" w:hAnsi="Calibri" w:cs="Calibri"/>
                                <w:color w:val="000000"/>
                              </w:rPr>
                              <w:t>optimal</w:t>
                            </w:r>
                            <w:r w:rsidR="006672F8" w:rsidRPr="00C04FC5">
                              <w:rPr>
                                <w:rFonts w:ascii="Calibri" w:eastAsia="Times New Roman" w:hAnsi="Calibri" w:cs="Calibri"/>
                                <w:b/>
                                <w:bCs/>
                                <w:color w:val="000000"/>
                              </w:rPr>
                              <w:t xml:space="preserve"> </w:t>
                            </w:r>
                            <w:r w:rsidR="006672F8" w:rsidRPr="00C04FC5">
                              <w:rPr>
                                <w:b/>
                                <w:bCs/>
                              </w:rPr>
                              <w:t>true negative, false positive, false negative, true positive rates of 0.7</w:t>
                            </w:r>
                            <w:r w:rsidR="006672F8" w:rsidRPr="00C04FC5">
                              <w:rPr>
                                <w:b/>
                                <w:bCs/>
                              </w:rPr>
                              <w:t>9</w:t>
                            </w:r>
                            <w:r w:rsidR="006672F8" w:rsidRPr="00C04FC5">
                              <w:rPr>
                                <w:b/>
                                <w:bCs/>
                              </w:rPr>
                              <w:t>, 0.2</w:t>
                            </w:r>
                            <w:r w:rsidR="006672F8" w:rsidRPr="00C04FC5">
                              <w:rPr>
                                <w:b/>
                                <w:bCs/>
                              </w:rPr>
                              <w:t>1</w:t>
                            </w:r>
                            <w:r w:rsidR="006672F8" w:rsidRPr="00C04FC5">
                              <w:rPr>
                                <w:b/>
                                <w:bCs/>
                              </w:rPr>
                              <w:t>, 0.</w:t>
                            </w:r>
                            <w:r w:rsidR="006672F8" w:rsidRPr="00C04FC5">
                              <w:rPr>
                                <w:b/>
                                <w:bCs/>
                              </w:rPr>
                              <w:t>32</w:t>
                            </w:r>
                            <w:r w:rsidR="006672F8" w:rsidRPr="00C04FC5">
                              <w:rPr>
                                <w:b/>
                                <w:bCs/>
                              </w:rPr>
                              <w:t xml:space="preserve"> and 0.</w:t>
                            </w:r>
                            <w:r w:rsidR="006672F8" w:rsidRPr="00C04FC5">
                              <w:rPr>
                                <w:b/>
                                <w:bCs/>
                              </w:rPr>
                              <w:t>68</w:t>
                            </w:r>
                            <w:r w:rsidR="006672F8">
                              <w:t xml:space="preserve"> respectively</w:t>
                            </w:r>
                            <w:r w:rsidR="006672F8">
                              <w:t xml:space="preserve">. </w:t>
                            </w:r>
                            <w:r w:rsidR="0087370C">
                              <w:t>The obtained true negative is highest</w:t>
                            </w:r>
                            <w:r w:rsidR="006046E3">
                              <w:t xml:space="preserve"> among all</w:t>
                            </w:r>
                            <w:r w:rsidR="001B1452">
                              <w:t xml:space="preserve"> algorithms</w:t>
                            </w:r>
                            <w:r w:rsidR="006046E3">
                              <w:t>,</w:t>
                            </w:r>
                            <w:r w:rsidR="0087370C">
                              <w:t xml:space="preserve"> at </w:t>
                            </w:r>
                            <w:r w:rsidR="0087370C" w:rsidRPr="00E34BC3">
                              <w:rPr>
                                <w:b/>
                                <w:bCs/>
                              </w:rPr>
                              <w:t>0.79</w:t>
                            </w:r>
                            <w:r w:rsidR="006672F8">
                              <w:t>.</w:t>
                            </w:r>
                            <w:r w:rsidR="0087370C">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50613" id="Text Box 233" o:spid="_x0000_s1038" type="#_x0000_t202" style="position:absolute;margin-left:203.55pt;margin-top:1pt;width:377.65pt;height:63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" filled="f" stroked="f" strokeweight=".5pt">
                <v:textbox>
                  <w:txbxContent>
                    <w:p w14:paraId="63DF65EF" w14:textId="02184BDF" w:rsidR="008336EA" w:rsidRPr="002E6DB1" w:rsidRDefault="008336EA" w:rsidP="007F7981">
                      <w:pPr>
                        <w:spacing w:after="0" w:line="240" w:lineRule="auto"/>
                      </w:pPr>
                      <w:r>
                        <w:t xml:space="preserve">Finally, using the columns </w:t>
                      </w:r>
                      <w:r w:rsidR="00792395">
                        <w:t xml:space="preserve">that generated the accuracy rate of 0.7592 in the testing dataset, we plot the confusion matrix in Fig. 7. </w:t>
                      </w:r>
                      <w:r w:rsidR="006672F8" w:rsidRPr="00123B23">
                        <w:t xml:space="preserve">The </w:t>
                      </w:r>
                      <w:r w:rsidR="006672F8" w:rsidRPr="00123B23">
                        <w:rPr>
                          <w:rFonts w:ascii="Calibri" w:eastAsia="Times New Roman" w:hAnsi="Calibri" w:cs="Calibri"/>
                          <w:color w:val="000000"/>
                        </w:rPr>
                        <w:t>optimal</w:t>
                      </w:r>
                      <w:r w:rsidR="006672F8" w:rsidRPr="00C04FC5">
                        <w:rPr>
                          <w:rFonts w:ascii="Calibri" w:eastAsia="Times New Roman" w:hAnsi="Calibri" w:cs="Calibri"/>
                          <w:b/>
                          <w:bCs/>
                          <w:color w:val="000000"/>
                        </w:rPr>
                        <w:t xml:space="preserve"> </w:t>
                      </w:r>
                      <w:r w:rsidR="006672F8" w:rsidRPr="00C04FC5">
                        <w:rPr>
                          <w:b/>
                          <w:bCs/>
                        </w:rPr>
                        <w:t>true negative, false positive, false negative, true positive rates of 0.7</w:t>
                      </w:r>
                      <w:r w:rsidR="006672F8" w:rsidRPr="00C04FC5">
                        <w:rPr>
                          <w:b/>
                          <w:bCs/>
                        </w:rPr>
                        <w:t>9</w:t>
                      </w:r>
                      <w:r w:rsidR="006672F8" w:rsidRPr="00C04FC5">
                        <w:rPr>
                          <w:b/>
                          <w:bCs/>
                        </w:rPr>
                        <w:t>, 0.2</w:t>
                      </w:r>
                      <w:r w:rsidR="006672F8" w:rsidRPr="00C04FC5">
                        <w:rPr>
                          <w:b/>
                          <w:bCs/>
                        </w:rPr>
                        <w:t>1</w:t>
                      </w:r>
                      <w:r w:rsidR="006672F8" w:rsidRPr="00C04FC5">
                        <w:rPr>
                          <w:b/>
                          <w:bCs/>
                        </w:rPr>
                        <w:t>, 0.</w:t>
                      </w:r>
                      <w:r w:rsidR="006672F8" w:rsidRPr="00C04FC5">
                        <w:rPr>
                          <w:b/>
                          <w:bCs/>
                        </w:rPr>
                        <w:t>32</w:t>
                      </w:r>
                      <w:r w:rsidR="006672F8" w:rsidRPr="00C04FC5">
                        <w:rPr>
                          <w:b/>
                          <w:bCs/>
                        </w:rPr>
                        <w:t xml:space="preserve"> and 0.</w:t>
                      </w:r>
                      <w:r w:rsidR="006672F8" w:rsidRPr="00C04FC5">
                        <w:rPr>
                          <w:b/>
                          <w:bCs/>
                        </w:rPr>
                        <w:t>68</w:t>
                      </w:r>
                      <w:r w:rsidR="006672F8">
                        <w:t xml:space="preserve"> respectively</w:t>
                      </w:r>
                      <w:r w:rsidR="006672F8">
                        <w:t xml:space="preserve">. </w:t>
                      </w:r>
                      <w:r w:rsidR="0087370C">
                        <w:t>The obtained true negative is highest</w:t>
                      </w:r>
                      <w:r w:rsidR="006046E3">
                        <w:t xml:space="preserve"> among all</w:t>
                      </w:r>
                      <w:r w:rsidR="001B1452">
                        <w:t xml:space="preserve"> algorithms</w:t>
                      </w:r>
                      <w:r w:rsidR="006046E3">
                        <w:t>,</w:t>
                      </w:r>
                      <w:r w:rsidR="0087370C">
                        <w:t xml:space="preserve"> at </w:t>
                      </w:r>
                      <w:r w:rsidR="0087370C" w:rsidRPr="00E34BC3">
                        <w:rPr>
                          <w:b/>
                          <w:bCs/>
                        </w:rPr>
                        <w:t>0.79</w:t>
                      </w:r>
                      <w:r w:rsidR="006672F8">
                        <w:t>.</w:t>
                      </w:r>
                      <w:r w:rsidR="0087370C">
                        <w:t xml:space="preserve"> </w:t>
                      </w:r>
                    </w:p>
                  </w:txbxContent>
                </v:textbox>
                <w10:wrap anchorx="margin"/>
              </v:shape>
            </w:pict>
          </mc:Fallback>
        </mc:AlternateContent>
      </w:r>
    </w:p>
    <w:p w14:paraId="509D6B47" w14:textId="5BC1B82F" w:rsidR="004F359F" w:rsidRDefault="00862B92"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03296" behindDoc="0" locked="0" layoutInCell="1" allowOverlap="1" wp14:anchorId="197A537F" wp14:editId="3EA8DDDE">
                <wp:simplePos x="0" y="0"/>
                <wp:positionH relativeFrom="margin">
                  <wp:posOffset>47625</wp:posOffset>
                </wp:positionH>
                <wp:positionV relativeFrom="paragraph">
                  <wp:posOffset>10160</wp:posOffset>
                </wp:positionV>
                <wp:extent cx="523875" cy="304800"/>
                <wp:effectExtent l="0" t="0" r="28575" b="19050"/>
                <wp:wrapNone/>
                <wp:docPr id="228" name="Text Box 228"/>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3A0365BD" w14:textId="699CD566" w:rsidR="004F6717" w:rsidRPr="00834878" w:rsidRDefault="004F6717" w:rsidP="00DF550A">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A537F" id="Text Box 228" o:spid="_x0000_s1039" type="#_x0000_t202" style="position:absolute;margin-left:3.75pt;margin-top:.8pt;width:41.25pt;height:24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" fillcolor="white [3201]" strokecolor="#44546a [3215]" strokeweight=".5pt">
                <v:textbox>
                  <w:txbxContent>
                    <w:p w14:paraId="3A0365BD" w14:textId="699CD566" w:rsidR="004F6717" w:rsidRPr="00834878" w:rsidRDefault="004F6717" w:rsidP="00DF550A">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5</w:t>
                      </w:r>
                    </w:p>
                  </w:txbxContent>
                </v:textbox>
                <w10:wrap anchorx="margin"/>
              </v:shape>
            </w:pict>
          </mc:Fallback>
        </mc:AlternateContent>
      </w:r>
    </w:p>
    <w:p w14:paraId="4B6E3B02" w14:textId="175F24F4" w:rsidR="004F359F" w:rsidRDefault="004F359F" w:rsidP="006E124D">
      <w:pPr>
        <w:spacing w:after="0" w:line="240" w:lineRule="auto"/>
        <w:rPr>
          <w:rFonts w:ascii="Times New Roman" w:eastAsia="Times New Roman" w:hAnsi="Times New Roman" w:cs="Times New Roman"/>
          <w:sz w:val="24"/>
          <w:szCs w:val="24"/>
        </w:rPr>
      </w:pPr>
    </w:p>
    <w:p w14:paraId="05912BDB" w14:textId="519A6144" w:rsidR="004F359F" w:rsidRDefault="004F359F" w:rsidP="006E124D">
      <w:pPr>
        <w:spacing w:after="0" w:line="240" w:lineRule="auto"/>
        <w:rPr>
          <w:rFonts w:ascii="Times New Roman" w:eastAsia="Times New Roman" w:hAnsi="Times New Roman" w:cs="Times New Roman"/>
          <w:sz w:val="24"/>
          <w:szCs w:val="24"/>
        </w:rPr>
      </w:pPr>
    </w:p>
    <w:p w14:paraId="6C929902" w14:textId="77777777" w:rsidR="004F359F" w:rsidRPr="006E124D" w:rsidRDefault="004F359F" w:rsidP="006E124D">
      <w:pPr>
        <w:spacing w:after="0" w:line="240" w:lineRule="auto"/>
        <w:rPr>
          <w:rFonts w:ascii="Times New Roman" w:eastAsia="Times New Roman" w:hAnsi="Times New Roman" w:cs="Times New Roman"/>
          <w:sz w:val="24"/>
          <w:szCs w:val="24"/>
        </w:rPr>
      </w:pPr>
    </w:p>
    <w:p w14:paraId="71C49118" w14:textId="0C1702F6" w:rsidR="006E124D" w:rsidRPr="006E124D" w:rsidRDefault="003353AC"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7456" behindDoc="0" locked="0" layoutInCell="1" allowOverlap="1" wp14:anchorId="071A3CED" wp14:editId="5152640B">
                <wp:simplePos x="0" y="0"/>
                <wp:positionH relativeFrom="margin">
                  <wp:align>center</wp:align>
                </wp:positionH>
                <wp:positionV relativeFrom="paragraph">
                  <wp:posOffset>628015</wp:posOffset>
                </wp:positionV>
                <wp:extent cx="523875" cy="30480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0CF0F7F3" w14:textId="4E1DF0D4" w:rsidR="003353AC" w:rsidRPr="00834878" w:rsidRDefault="003353AC" w:rsidP="009A2E60">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EE3E60">
                              <w:rPr>
                                <w:color w:val="44546A" w:themeColor="text2"/>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A3CED" id="Text Box 19" o:spid="_x0000_s1040" type="#_x0000_t202" style="position:absolute;margin-left:0;margin-top:49.45pt;width:41.25pt;height:24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" fillcolor="white [3201]" strokecolor="#44546a [3215]" strokeweight=".5pt">
                <v:textbox>
                  <w:txbxContent>
                    <w:p w14:paraId="0CF0F7F3" w14:textId="4E1DF0D4" w:rsidR="003353AC" w:rsidRPr="00834878" w:rsidRDefault="003353AC" w:rsidP="009A2E60">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EE3E60">
                        <w:rPr>
                          <w:color w:val="44546A" w:themeColor="text2"/>
                          <w:sz w:val="20"/>
                          <w:szCs w:val="20"/>
                        </w:rPr>
                        <w:t>6</w:t>
                      </w:r>
                    </w:p>
                  </w:txbxContent>
                </v:textbox>
                <w10:wrap anchorx="margin"/>
              </v:shape>
            </w:pict>
          </mc:Fallback>
        </mc:AlternateContent>
      </w:r>
      <w:r w:rsidR="006E124D" w:rsidRPr="006E124D">
        <w:rPr>
          <w:rFonts w:ascii="Calibri" w:eastAsia="Times New Roman" w:hAnsi="Calibri" w:cs="Calibri"/>
          <w:noProof/>
          <w:color w:val="000000"/>
          <w:bdr w:val="none" w:sz="0" w:space="0" w:color="auto" w:frame="1"/>
        </w:rPr>
        <w:drawing>
          <wp:inline distT="0" distB="0" distL="0" distR="0" wp14:anchorId="766013AB" wp14:editId="42CD2C21">
            <wp:extent cx="7377430" cy="953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377430" cy="953135"/>
                    </a:xfrm>
                    <a:prstGeom prst="rect">
                      <a:avLst/>
                    </a:prstGeom>
                    <a:noFill/>
                    <a:ln>
                      <a:noFill/>
                    </a:ln>
                  </pic:spPr>
                </pic:pic>
              </a:graphicData>
            </a:graphic>
          </wp:inline>
        </w:drawing>
      </w:r>
    </w:p>
    <w:p w14:paraId="1CFF3451" w14:textId="03776AD4" w:rsidR="006E124D" w:rsidRDefault="00D57F8B" w:rsidP="006E124D">
      <w:pPr>
        <w:spacing w:after="0" w:line="240" w:lineRule="auto"/>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712512" behindDoc="0" locked="0" layoutInCell="1" allowOverlap="1" wp14:anchorId="1B256D0A" wp14:editId="0BE7C7C7">
                <wp:simplePos x="0" y="0"/>
                <wp:positionH relativeFrom="margin">
                  <wp:posOffset>3966210</wp:posOffset>
                </wp:positionH>
                <wp:positionV relativeFrom="paragraph">
                  <wp:posOffset>250190</wp:posOffset>
                </wp:positionV>
                <wp:extent cx="3415030" cy="4029075"/>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3415030" cy="4029075"/>
                        </a:xfrm>
                        <a:prstGeom prst="rect">
                          <a:avLst/>
                        </a:prstGeom>
                        <a:noFill/>
                        <a:ln w="6350">
                          <a:noFill/>
                        </a:ln>
                      </wps:spPr>
                      <wps:txbx>
                        <w:txbxContent>
                          <w:p w14:paraId="0CF39315" w14:textId="074FC367" w:rsidR="00D57F8B" w:rsidRDefault="00D57F8B" w:rsidP="007F7981">
                            <w:pPr>
                              <w:spacing w:after="0" w:line="240" w:lineRule="auto"/>
                            </w:pPr>
                            <w:r>
                              <w:t xml:space="preserve">We now provide a comparison of all 3 algorithms. The mean cross validation and score without cross validation, generated with </w:t>
                            </w:r>
                            <w:proofErr w:type="spellStart"/>
                            <w:r w:rsidRPr="00E27AFC">
                              <w:rPr>
                                <w:i/>
                                <w:iCs/>
                                <w:color w:val="44546A" w:themeColor="text2"/>
                              </w:rPr>
                              <w:t>scikit</w:t>
                            </w:r>
                            <w:proofErr w:type="spellEnd"/>
                            <w:r w:rsidRPr="005411E4">
                              <w:rPr>
                                <w:i/>
                                <w:iCs/>
                                <w:color w:val="44546A" w:themeColor="text2"/>
                              </w:rPr>
                              <w:t xml:space="preserve"> learn</w:t>
                            </w:r>
                            <w:r w:rsidRPr="005411E4">
                              <w:rPr>
                                <w:color w:val="44546A" w:themeColor="text2"/>
                              </w:rPr>
                              <w:t xml:space="preserve"> </w:t>
                            </w:r>
                            <w:r>
                              <w:t xml:space="preserve">library and inbuilt function for each algorithm, is </w:t>
                            </w:r>
                            <w:r w:rsidR="00D23E07">
                              <w:t>shown in Table 2.</w:t>
                            </w:r>
                            <w:r w:rsidR="0040321B">
                              <w:t xml:space="preserve"> From table 2, the CART decision tree is</w:t>
                            </w:r>
                            <w:r w:rsidR="00930899">
                              <w:t xml:space="preserve"> shown</w:t>
                            </w:r>
                            <w:r w:rsidR="0040321B">
                              <w:t xml:space="preserve"> to generate the most accurate prediction for stroke.</w:t>
                            </w:r>
                          </w:p>
                          <w:p w14:paraId="3B7996F6" w14:textId="5EB2A026" w:rsidR="004D3F5E" w:rsidRDefault="003A279E" w:rsidP="007F7981">
                            <w:pPr>
                              <w:spacing w:after="0" w:line="240" w:lineRule="auto"/>
                            </w:pPr>
                            <w:r>
                              <w:t xml:space="preserve">The </w:t>
                            </w:r>
                            <w:r w:rsidRPr="00FB4395">
                              <w:rPr>
                                <w:b/>
                                <w:bCs/>
                              </w:rPr>
                              <w:t>confusion matrices</w:t>
                            </w:r>
                            <w:r>
                              <w:t xml:space="preserve"> generated in Fig. 3, 4, 7 are especially important in our co</w:t>
                            </w:r>
                            <w:bookmarkStart w:id="0" w:name="_GoBack"/>
                            <w:bookmarkEnd w:id="0"/>
                            <w:r>
                              <w:t xml:space="preserve">mparison. Fig. </w:t>
                            </w:r>
                            <w:r w:rsidR="002F6630">
                              <w:t>3</w:t>
                            </w:r>
                            <w:r>
                              <w:t>, or the confusion matrix generated by the optimized Logistic Regression algorithm,</w:t>
                            </w:r>
                            <w:r w:rsidR="003B4B70">
                              <w:t xml:space="preserve"> </w:t>
                            </w:r>
                            <w:r w:rsidR="00494720">
                              <w:t>gives the false positive and false negative rates at 0.27 and 0.</w:t>
                            </w:r>
                            <w:r w:rsidR="00830C49">
                              <w:t>29</w:t>
                            </w:r>
                            <w:r w:rsidR="00AB5D9A">
                              <w:t xml:space="preserve"> (lowest among all algorithms)</w:t>
                            </w:r>
                            <w:r w:rsidR="00494720">
                              <w:t xml:space="preserve"> respectively.</w:t>
                            </w:r>
                            <w:r w:rsidR="009A3126">
                              <w:t xml:space="preserve"> Comparatively, the confusion matrix generated in Fig. 7 by the optimized Decision Tree algorithm gives </w:t>
                            </w:r>
                            <w:r w:rsidR="004D3F5E">
                              <w:t>false positive and false negative rates of 0.21 (lowest among all algorithms) and 0.32 respectively.</w:t>
                            </w:r>
                          </w:p>
                          <w:p w14:paraId="3D674ACC" w14:textId="22EC8C7D" w:rsidR="004D3F5E" w:rsidRDefault="00182EEA" w:rsidP="007F7981">
                            <w:pPr>
                              <w:spacing w:after="0" w:line="240" w:lineRule="auto"/>
                            </w:pPr>
                            <w:r>
                              <w:t xml:space="preserve">The </w:t>
                            </w:r>
                            <w:r w:rsidRPr="00D1077D">
                              <w:rPr>
                                <w:b/>
                                <w:bCs/>
                              </w:rPr>
                              <w:t>ROC curve</w:t>
                            </w:r>
                            <w:r>
                              <w:t xml:space="preserve">, generated in Fig. 8, </w:t>
                            </w:r>
                            <w:r w:rsidR="005D4D5D">
                              <w:t xml:space="preserve">is an easy way to visualize the </w:t>
                            </w:r>
                            <w:r w:rsidR="008F7898">
                              <w:t xml:space="preserve">performance of each algorithm. Logistic Regression and Decision Tree are relatively close, while the optimized </w:t>
                            </w:r>
                            <w:proofErr w:type="spellStart"/>
                            <w:r w:rsidR="008F7898">
                              <w:t>kNN</w:t>
                            </w:r>
                            <w:proofErr w:type="spellEnd"/>
                            <w:r w:rsidR="008F7898">
                              <w:t xml:space="preserve"> algorithm performs significantly worse.</w:t>
                            </w:r>
                          </w:p>
                          <w:p w14:paraId="24CF62BA" w14:textId="113012BB" w:rsidR="003A279E" w:rsidRPr="002E6DB1" w:rsidRDefault="00F92A8A" w:rsidP="007F7981">
                            <w:pPr>
                              <w:spacing w:after="0" w:line="240" w:lineRule="auto"/>
                            </w:pPr>
                            <w:r>
                              <w:t xml:space="preserve">Given the similarity in performance between the optimized logistic regression algorithm and the deci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56D0A" id="Text Box 234" o:spid="_x0000_s1041" type="#_x0000_t202" style="position:absolute;margin-left:312.3pt;margin-top:19.7pt;width:268.9pt;height:317.2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" filled="f" stroked="f" strokeweight=".5pt">
                <v:textbox>
                  <w:txbxContent>
                    <w:p w14:paraId="0CF39315" w14:textId="074FC367" w:rsidR="00D57F8B" w:rsidRDefault="00D57F8B" w:rsidP="007F7981">
                      <w:pPr>
                        <w:spacing w:after="0" w:line="240" w:lineRule="auto"/>
                      </w:pPr>
                      <w:r>
                        <w:t xml:space="preserve">We now provide a comparison of all 3 algorithms. The mean cross validation and score without cross validation, generated with </w:t>
                      </w:r>
                      <w:proofErr w:type="spellStart"/>
                      <w:r w:rsidRPr="00E27AFC">
                        <w:rPr>
                          <w:i/>
                          <w:iCs/>
                          <w:color w:val="44546A" w:themeColor="text2"/>
                        </w:rPr>
                        <w:t>scikit</w:t>
                      </w:r>
                      <w:proofErr w:type="spellEnd"/>
                      <w:r w:rsidRPr="005411E4">
                        <w:rPr>
                          <w:i/>
                          <w:iCs/>
                          <w:color w:val="44546A" w:themeColor="text2"/>
                        </w:rPr>
                        <w:t xml:space="preserve"> learn</w:t>
                      </w:r>
                      <w:r w:rsidRPr="005411E4">
                        <w:rPr>
                          <w:color w:val="44546A" w:themeColor="text2"/>
                        </w:rPr>
                        <w:t xml:space="preserve"> </w:t>
                      </w:r>
                      <w:r>
                        <w:t xml:space="preserve">library and inbuilt function for each algorithm, is </w:t>
                      </w:r>
                      <w:r w:rsidR="00D23E07">
                        <w:t>shown in Table 2.</w:t>
                      </w:r>
                      <w:r w:rsidR="0040321B">
                        <w:t xml:space="preserve"> From table 2, the CART decision tree is</w:t>
                      </w:r>
                      <w:r w:rsidR="00930899">
                        <w:t xml:space="preserve"> shown</w:t>
                      </w:r>
                      <w:r w:rsidR="0040321B">
                        <w:t xml:space="preserve"> to generate the most accurate prediction for stroke.</w:t>
                      </w:r>
                    </w:p>
                    <w:p w14:paraId="3B7996F6" w14:textId="5EB2A026" w:rsidR="004D3F5E" w:rsidRDefault="003A279E" w:rsidP="007F7981">
                      <w:pPr>
                        <w:spacing w:after="0" w:line="240" w:lineRule="auto"/>
                      </w:pPr>
                      <w:r>
                        <w:t xml:space="preserve">The </w:t>
                      </w:r>
                      <w:r w:rsidRPr="00FB4395">
                        <w:rPr>
                          <w:b/>
                          <w:bCs/>
                        </w:rPr>
                        <w:t>confusion matrices</w:t>
                      </w:r>
                      <w:r>
                        <w:t xml:space="preserve"> generated in Fig. 3, 4, 7 are especially important in our co</w:t>
                      </w:r>
                      <w:bookmarkStart w:id="1" w:name="_GoBack"/>
                      <w:bookmarkEnd w:id="1"/>
                      <w:r>
                        <w:t xml:space="preserve">mparison. Fig. </w:t>
                      </w:r>
                      <w:r w:rsidR="002F6630">
                        <w:t>3</w:t>
                      </w:r>
                      <w:r>
                        <w:t>, or the confusion matrix generated by the optimized Logistic Regression algorithm,</w:t>
                      </w:r>
                      <w:r w:rsidR="003B4B70">
                        <w:t xml:space="preserve"> </w:t>
                      </w:r>
                      <w:r w:rsidR="00494720">
                        <w:t>gives the false positive and false negative rates at 0.27 and 0.</w:t>
                      </w:r>
                      <w:r w:rsidR="00830C49">
                        <w:t>29</w:t>
                      </w:r>
                      <w:r w:rsidR="00AB5D9A">
                        <w:t xml:space="preserve"> (lowest among all algorithms)</w:t>
                      </w:r>
                      <w:r w:rsidR="00494720">
                        <w:t xml:space="preserve"> respectively.</w:t>
                      </w:r>
                      <w:r w:rsidR="009A3126">
                        <w:t xml:space="preserve"> Comparatively, the confusion matrix generated in Fig. 7 by the optimized Decision Tree algorithm gives </w:t>
                      </w:r>
                      <w:r w:rsidR="004D3F5E">
                        <w:t>false positive and false negative rates of 0.21 (lowest among all algorithms) and 0.32 respectively.</w:t>
                      </w:r>
                    </w:p>
                    <w:p w14:paraId="3D674ACC" w14:textId="22EC8C7D" w:rsidR="004D3F5E" w:rsidRDefault="00182EEA" w:rsidP="007F7981">
                      <w:pPr>
                        <w:spacing w:after="0" w:line="240" w:lineRule="auto"/>
                      </w:pPr>
                      <w:r>
                        <w:t xml:space="preserve">The </w:t>
                      </w:r>
                      <w:r w:rsidRPr="00D1077D">
                        <w:rPr>
                          <w:b/>
                          <w:bCs/>
                        </w:rPr>
                        <w:t>ROC curve</w:t>
                      </w:r>
                      <w:r>
                        <w:t xml:space="preserve">, generated in Fig. 8, </w:t>
                      </w:r>
                      <w:r w:rsidR="005D4D5D">
                        <w:t xml:space="preserve">is an easy way to visualize the </w:t>
                      </w:r>
                      <w:r w:rsidR="008F7898">
                        <w:t xml:space="preserve">performance of each algorithm. Logistic Regression and Decision Tree are relatively close, while the optimized </w:t>
                      </w:r>
                      <w:proofErr w:type="spellStart"/>
                      <w:r w:rsidR="008F7898">
                        <w:t>kNN</w:t>
                      </w:r>
                      <w:proofErr w:type="spellEnd"/>
                      <w:r w:rsidR="008F7898">
                        <w:t xml:space="preserve"> algorithm performs significantly worse.</w:t>
                      </w:r>
                    </w:p>
                    <w:p w14:paraId="24CF62BA" w14:textId="113012BB" w:rsidR="003A279E" w:rsidRPr="002E6DB1" w:rsidRDefault="00F92A8A" w:rsidP="007F7981">
                      <w:pPr>
                        <w:spacing w:after="0" w:line="240" w:lineRule="auto"/>
                      </w:pPr>
                      <w:r>
                        <w:t xml:space="preserve">Given the similarity in performance between the optimized logistic regression algorithm and the decision </w:t>
                      </w:r>
                    </w:p>
                  </w:txbxContent>
                </v:textbox>
                <w10:wrap anchorx="margin"/>
              </v:shape>
            </w:pict>
          </mc:Fallback>
        </mc:AlternateContent>
      </w:r>
      <w:r w:rsidR="006E124D" w:rsidRPr="006E124D">
        <w:rPr>
          <w:rFonts w:ascii="Calibri" w:eastAsia="Times New Roman" w:hAnsi="Calibri" w:cs="Calibri"/>
          <w:b/>
          <w:bCs/>
          <w:color w:val="44546A" w:themeColor="text2"/>
          <w:sz w:val="32"/>
          <w:szCs w:val="32"/>
          <w:u w:val="single"/>
        </w:rPr>
        <w:t>Comparison</w:t>
      </w:r>
      <w:r w:rsidR="00253B12" w:rsidRPr="007A6C20">
        <w:rPr>
          <w:rFonts w:ascii="Calibri" w:eastAsia="Times New Roman" w:hAnsi="Calibri" w:cs="Calibri"/>
          <w:b/>
          <w:bCs/>
          <w:color w:val="44546A" w:themeColor="text2"/>
          <w:sz w:val="32"/>
          <w:szCs w:val="32"/>
          <w:u w:val="single"/>
        </w:rPr>
        <w:t xml:space="preserve"> and Discussion</w:t>
      </w:r>
      <w:r w:rsidR="006E124D" w:rsidRPr="006E124D">
        <w:rPr>
          <w:rFonts w:ascii="Calibri" w:eastAsia="Times New Roman" w:hAnsi="Calibri" w:cs="Calibri"/>
          <w:b/>
          <w:bCs/>
          <w:color w:val="44546A" w:themeColor="text2"/>
          <w:sz w:val="32"/>
          <w:szCs w:val="32"/>
          <w:u w:val="single"/>
        </w:rPr>
        <w:t xml:space="preserve"> of</w:t>
      </w:r>
      <w:r w:rsidR="004449DF" w:rsidRPr="007A6C20">
        <w:rPr>
          <w:rFonts w:ascii="Calibri" w:eastAsia="Times New Roman" w:hAnsi="Calibri" w:cs="Calibri"/>
          <w:b/>
          <w:bCs/>
          <w:color w:val="44546A" w:themeColor="text2"/>
          <w:sz w:val="32"/>
          <w:szCs w:val="32"/>
          <w:u w:val="single"/>
        </w:rPr>
        <w:t xml:space="preserve"> </w:t>
      </w:r>
      <w:r w:rsidR="007A6C20" w:rsidRPr="007A6C20">
        <w:rPr>
          <w:rFonts w:ascii="Calibri" w:eastAsia="Times New Roman" w:hAnsi="Calibri" w:cs="Calibri"/>
          <w:b/>
          <w:bCs/>
          <w:color w:val="44546A" w:themeColor="text2"/>
          <w:sz w:val="32"/>
          <w:szCs w:val="32"/>
          <w:u w:val="single"/>
        </w:rPr>
        <w:t xml:space="preserve">the </w:t>
      </w:r>
      <w:r w:rsidR="004449DF" w:rsidRPr="007A6C20">
        <w:rPr>
          <w:rFonts w:ascii="Calibri" w:eastAsia="Times New Roman" w:hAnsi="Calibri" w:cs="Calibri"/>
          <w:b/>
          <w:bCs/>
          <w:color w:val="44546A" w:themeColor="text2"/>
          <w:sz w:val="32"/>
          <w:szCs w:val="32"/>
          <w:u w:val="single"/>
        </w:rPr>
        <w:t xml:space="preserve">3 </w:t>
      </w:r>
      <w:r w:rsidR="00BC567D" w:rsidRPr="007A6C20">
        <w:rPr>
          <w:rFonts w:ascii="Calibri" w:eastAsia="Times New Roman" w:hAnsi="Calibri" w:cs="Calibri"/>
          <w:b/>
          <w:bCs/>
          <w:color w:val="44546A" w:themeColor="text2"/>
          <w:sz w:val="32"/>
          <w:szCs w:val="32"/>
          <w:u w:val="single"/>
        </w:rPr>
        <w:t>I</w:t>
      </w:r>
      <w:r w:rsidR="004449DF" w:rsidRPr="007A6C20">
        <w:rPr>
          <w:rFonts w:ascii="Calibri" w:eastAsia="Times New Roman" w:hAnsi="Calibri" w:cs="Calibri"/>
          <w:b/>
          <w:bCs/>
          <w:color w:val="44546A" w:themeColor="text2"/>
          <w:sz w:val="32"/>
          <w:szCs w:val="32"/>
          <w:u w:val="single"/>
        </w:rPr>
        <w:t>mplemented</w:t>
      </w:r>
      <w:r w:rsidR="006E124D" w:rsidRPr="006E124D">
        <w:rPr>
          <w:rFonts w:ascii="Calibri" w:eastAsia="Times New Roman" w:hAnsi="Calibri" w:cs="Calibri"/>
          <w:b/>
          <w:bCs/>
          <w:color w:val="44546A" w:themeColor="text2"/>
          <w:sz w:val="32"/>
          <w:szCs w:val="32"/>
          <w:u w:val="single"/>
        </w:rPr>
        <w:t xml:space="preserve"> </w:t>
      </w:r>
      <w:r w:rsidR="00BC567D" w:rsidRPr="007A6C20">
        <w:rPr>
          <w:rFonts w:ascii="Calibri" w:eastAsia="Times New Roman" w:hAnsi="Calibri" w:cs="Calibri"/>
          <w:b/>
          <w:bCs/>
          <w:color w:val="44546A" w:themeColor="text2"/>
          <w:sz w:val="32"/>
          <w:szCs w:val="32"/>
          <w:u w:val="single"/>
        </w:rPr>
        <w:t>A</w:t>
      </w:r>
      <w:r w:rsidR="006E124D" w:rsidRPr="006E124D">
        <w:rPr>
          <w:rFonts w:ascii="Calibri" w:eastAsia="Times New Roman" w:hAnsi="Calibri" w:cs="Calibri"/>
          <w:b/>
          <w:bCs/>
          <w:color w:val="44546A" w:themeColor="text2"/>
          <w:sz w:val="32"/>
          <w:szCs w:val="32"/>
          <w:u w:val="single"/>
        </w:rPr>
        <w:t>lgorithms</w:t>
      </w:r>
    </w:p>
    <w:tbl>
      <w:tblPr>
        <w:tblW w:w="6312" w:type="dxa"/>
        <w:tblCellMar>
          <w:top w:w="15" w:type="dxa"/>
          <w:left w:w="15" w:type="dxa"/>
          <w:bottom w:w="15" w:type="dxa"/>
          <w:right w:w="15" w:type="dxa"/>
        </w:tblCellMar>
        <w:tblLook w:val="04A0" w:firstRow="1" w:lastRow="0" w:firstColumn="1" w:lastColumn="0" w:noHBand="0" w:noVBand="1"/>
      </w:tblPr>
      <w:tblGrid>
        <w:gridCol w:w="2253"/>
        <w:gridCol w:w="1671"/>
        <w:gridCol w:w="1272"/>
        <w:gridCol w:w="1116"/>
      </w:tblGrid>
      <w:tr w:rsidR="005B285D" w:rsidRPr="006E124D" w14:paraId="07B500E4" w14:textId="77777777" w:rsidTr="00F505C1">
        <w:trPr>
          <w:trHeight w:val="1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1AE18" w14:textId="6C94F120" w:rsidR="005B285D" w:rsidRPr="006E124D" w:rsidRDefault="00983A67" w:rsidP="005A6136">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9504" behindDoc="0" locked="0" layoutInCell="1" allowOverlap="1" wp14:anchorId="1414523B" wp14:editId="62C2AAE5">
                      <wp:simplePos x="0" y="0"/>
                      <wp:positionH relativeFrom="margin">
                        <wp:posOffset>-66040</wp:posOffset>
                      </wp:positionH>
                      <wp:positionV relativeFrom="paragraph">
                        <wp:posOffset>-73660</wp:posOffset>
                      </wp:positionV>
                      <wp:extent cx="619125" cy="30480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619125" cy="304800"/>
                              </a:xfrm>
                              <a:prstGeom prst="rect">
                                <a:avLst/>
                              </a:prstGeom>
                              <a:solidFill>
                                <a:schemeClr val="lt1"/>
                              </a:solidFill>
                              <a:ln w="6350">
                                <a:solidFill>
                                  <a:schemeClr val="tx2"/>
                                </a:solidFill>
                              </a:ln>
                            </wps:spPr>
                            <wps:txbx>
                              <w:txbxContent>
                                <w:p w14:paraId="43FADA68" w14:textId="2E729625" w:rsidR="003353AC" w:rsidRPr="00834878" w:rsidRDefault="00BE3014" w:rsidP="009A2E60">
                                  <w:pPr>
                                    <w:rPr>
                                      <w:color w:val="44546A" w:themeColor="text2"/>
                                      <w:sz w:val="20"/>
                                      <w:szCs w:val="20"/>
                                    </w:rPr>
                                  </w:pPr>
                                  <w:r>
                                    <w:rPr>
                                      <w:color w:val="44546A" w:themeColor="text2"/>
                                      <w:sz w:val="20"/>
                                      <w:szCs w:val="20"/>
                                    </w:rPr>
                                    <w:t>Tab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4523B" id="Text Box 20" o:spid="_x0000_s1042" type="#_x0000_t202" style="position:absolute;margin-left:-5.2pt;margin-top:-5.8pt;width:48.75pt;height:2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" fillcolor="white [3201]" strokecolor="#44546a [3215]" strokeweight=".5pt">
                      <v:textbox>
                        <w:txbxContent>
                          <w:p w14:paraId="43FADA68" w14:textId="2E729625" w:rsidR="003353AC" w:rsidRPr="00834878" w:rsidRDefault="00BE3014" w:rsidP="009A2E60">
                            <w:pPr>
                              <w:rPr>
                                <w:color w:val="44546A" w:themeColor="text2"/>
                                <w:sz w:val="20"/>
                                <w:szCs w:val="20"/>
                              </w:rPr>
                            </w:pPr>
                            <w:r>
                              <w:rPr>
                                <w:color w:val="44546A" w:themeColor="text2"/>
                                <w:sz w:val="20"/>
                                <w:szCs w:val="20"/>
                              </w:rPr>
                              <w:t>Table 2</w:t>
                            </w:r>
                          </w:p>
                        </w:txbxContent>
                      </v:textbox>
                      <w10:wrap anchorx="margin"/>
                    </v:shape>
                  </w:pict>
                </mc:Fallback>
              </mc:AlternateConten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0969E" w14:textId="5C70994A"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Logistic Regre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ED690" w14:textId="7706F95D"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Decision Tree</w:t>
            </w:r>
          </w:p>
        </w:tc>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9F767"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K Nearest Neighbors</w:t>
            </w:r>
          </w:p>
        </w:tc>
      </w:tr>
      <w:tr w:rsidR="005B285D" w:rsidRPr="006E124D" w14:paraId="4ED5E199" w14:textId="77777777" w:rsidTr="00F505C1">
        <w:trPr>
          <w:trHeight w:val="1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FE679"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Mean Cross Validation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979EA"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i/>
                <w:iCs/>
                <w:color w:val="44546A"/>
                <w:shd w:val="clear" w:color="auto" w:fill="FFFFFF"/>
              </w:rPr>
              <w:t>0.70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6C433"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i/>
                <w:iCs/>
                <w:color w:val="44546A"/>
                <w:shd w:val="clear" w:color="auto" w:fill="FFFFFF"/>
              </w:rPr>
              <w:t>0.7035</w:t>
            </w:r>
          </w:p>
        </w:tc>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1A939" w14:textId="23E03D1B"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44546A"/>
                <w:shd w:val="clear" w:color="auto" w:fill="FFFFFF"/>
              </w:rPr>
              <w:t>0.6225</w:t>
            </w:r>
          </w:p>
        </w:tc>
      </w:tr>
      <w:tr w:rsidR="005B285D" w:rsidRPr="006E124D" w14:paraId="073BF43D" w14:textId="77777777" w:rsidTr="00F505C1">
        <w:trPr>
          <w:trHeight w:val="1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C8804"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000000"/>
              </w:rPr>
              <w:t>Score without C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AEEB2"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44546A"/>
                <w:shd w:val="clear" w:color="auto" w:fill="FFFFFF"/>
              </w:rPr>
              <w:t>0.71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41C93"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i/>
                <w:iCs/>
                <w:color w:val="44546A"/>
                <w:shd w:val="clear" w:color="auto" w:fill="FFFFFF"/>
              </w:rPr>
              <w:t>0.7879</w:t>
            </w:r>
          </w:p>
        </w:tc>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8FB42" w14:textId="77777777" w:rsidR="005B285D" w:rsidRPr="006E124D" w:rsidRDefault="005B285D" w:rsidP="005A6136">
            <w:pPr>
              <w:spacing w:after="0" w:line="240" w:lineRule="auto"/>
              <w:rPr>
                <w:rFonts w:ascii="Times New Roman" w:eastAsia="Times New Roman" w:hAnsi="Times New Roman" w:cs="Times New Roman"/>
                <w:sz w:val="24"/>
                <w:szCs w:val="24"/>
              </w:rPr>
            </w:pPr>
            <w:r w:rsidRPr="006E124D">
              <w:rPr>
                <w:rFonts w:ascii="Calibri" w:eastAsia="Times New Roman" w:hAnsi="Calibri" w:cs="Calibri"/>
                <w:color w:val="44546A"/>
                <w:shd w:val="clear" w:color="auto" w:fill="FFFFFF"/>
              </w:rPr>
              <w:t>0.7467</w:t>
            </w:r>
          </w:p>
        </w:tc>
      </w:tr>
    </w:tbl>
    <w:p w14:paraId="5410E98C" w14:textId="162F8E49" w:rsidR="00642CCC" w:rsidRDefault="008F7898" w:rsidP="00642CCC">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714560" behindDoc="0" locked="0" layoutInCell="1" allowOverlap="1" wp14:anchorId="4F473284" wp14:editId="7078381A">
                <wp:simplePos x="0" y="0"/>
                <wp:positionH relativeFrom="page">
                  <wp:posOffset>9525</wp:posOffset>
                </wp:positionH>
                <wp:positionV relativeFrom="paragraph">
                  <wp:posOffset>2623184</wp:posOffset>
                </wp:positionV>
                <wp:extent cx="7553325" cy="962025"/>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7553325" cy="962025"/>
                        </a:xfrm>
                        <a:prstGeom prst="rect">
                          <a:avLst/>
                        </a:prstGeom>
                        <a:noFill/>
                        <a:ln w="6350">
                          <a:noFill/>
                        </a:ln>
                      </wps:spPr>
                      <wps:txbx>
                        <w:txbxContent>
                          <w:p w14:paraId="31DFBE72" w14:textId="6B337D22" w:rsidR="008F7898" w:rsidRPr="002E6DB1" w:rsidRDefault="00F92A8A" w:rsidP="007F7981">
                            <w:pPr>
                              <w:spacing w:after="0" w:line="240" w:lineRule="auto"/>
                            </w:pPr>
                            <w:r>
                              <w:t xml:space="preserve">tree algorithm, we </w:t>
                            </w:r>
                            <w:r w:rsidR="004355B5">
                              <w:t xml:space="preserve">have to consider the </w:t>
                            </w:r>
                            <w:r w:rsidR="004355B5" w:rsidRPr="00D1077D">
                              <w:rPr>
                                <w:b/>
                                <w:bCs/>
                              </w:rPr>
                              <w:t>tradeoffs</w:t>
                            </w:r>
                            <w:r w:rsidR="004355B5">
                              <w:t xml:space="preserve"> in using either algorithm. Based on the higher false positive rates </w:t>
                            </w:r>
                            <w:r w:rsidR="00E27AFC">
                              <w:t>for the</w:t>
                            </w:r>
                            <w:r w:rsidR="002203FB">
                              <w:t xml:space="preserve"> </w:t>
                            </w:r>
                            <w:r w:rsidR="006E3502">
                              <w:t xml:space="preserve">logistic regression algorithm, </w:t>
                            </w:r>
                            <w:r w:rsidR="00B4450B">
                              <w:t xml:space="preserve">there is higher </w:t>
                            </w:r>
                            <w:r w:rsidR="00B4450B" w:rsidRPr="00FB4395">
                              <w:rPr>
                                <w:b/>
                                <w:bCs/>
                              </w:rPr>
                              <w:t>Type I error</w:t>
                            </w:r>
                            <w:r w:rsidR="00B4450B">
                              <w:t xml:space="preserve">, </w:t>
                            </w:r>
                            <w:r w:rsidR="003172A8">
                              <w:t xml:space="preserve">which could mean </w:t>
                            </w:r>
                            <w:r w:rsidR="003172A8" w:rsidRPr="00502175">
                              <w:rPr>
                                <w:i/>
                                <w:iCs/>
                              </w:rPr>
                              <w:t>more wasted resources in treating and hospitalizing these patients who do not actually have stroke</w:t>
                            </w:r>
                            <w:r w:rsidR="003172A8">
                              <w:t>.</w:t>
                            </w:r>
                            <w:r w:rsidR="00774E89">
                              <w:t xml:space="preserve"> If the decision tree algorithm were to be used instead, </w:t>
                            </w:r>
                            <w:r w:rsidR="00471459">
                              <w:t>there is higher false negative</w:t>
                            </w:r>
                            <w:r w:rsidR="00D82DB3">
                              <w:t xml:space="preserve"> rate of 0.32 compared to 0.29 in logistic regression, </w:t>
                            </w:r>
                            <w:r w:rsidR="00C426E0">
                              <w:t xml:space="preserve">which means higher </w:t>
                            </w:r>
                            <w:r w:rsidR="00C426E0" w:rsidRPr="00FB4395">
                              <w:rPr>
                                <w:b/>
                                <w:bCs/>
                              </w:rPr>
                              <w:t>Type II error</w:t>
                            </w:r>
                            <w:r w:rsidR="00C426E0">
                              <w:t xml:space="preserve">, </w:t>
                            </w:r>
                            <w:r w:rsidR="00943D74">
                              <w:t xml:space="preserve">which could mean </w:t>
                            </w:r>
                            <w:r w:rsidR="00943D74" w:rsidRPr="009E1B65">
                              <w:rPr>
                                <w:i/>
                                <w:iCs/>
                              </w:rPr>
                              <w:t>less identification of patients who actually have stroke</w:t>
                            </w:r>
                            <w:r w:rsidR="00943D74">
                              <w:t>.</w:t>
                            </w:r>
                            <w:r w:rsidR="002F78B9">
                              <w:t xml:space="preserve"> Decision on usage of </w:t>
                            </w:r>
                            <w:r w:rsidR="00943D74">
                              <w:t>algorithms</w:t>
                            </w:r>
                            <w:r w:rsidR="002F78B9">
                              <w:t xml:space="preserve"> should be</w:t>
                            </w:r>
                            <w:r w:rsidR="00943D74">
                              <w:t xml:space="preserve"> based on </w:t>
                            </w:r>
                            <w:r w:rsidR="009B649E">
                              <w:t>public health care nee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73284" id="Text Box 235" o:spid="_x0000_s1043" type="#_x0000_t202" style="position:absolute;margin-left:.75pt;margin-top:206.55pt;width:594.75pt;height:75.7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" filled="f" stroked="f" strokeweight=".5pt">
                <v:textbox>
                  <w:txbxContent>
                    <w:p w14:paraId="31DFBE72" w14:textId="6B337D22" w:rsidR="008F7898" w:rsidRPr="002E6DB1" w:rsidRDefault="00F92A8A" w:rsidP="007F7981">
                      <w:pPr>
                        <w:spacing w:after="0" w:line="240" w:lineRule="auto"/>
                      </w:pPr>
                      <w:r>
                        <w:t xml:space="preserve">tree algorithm, we </w:t>
                      </w:r>
                      <w:r w:rsidR="004355B5">
                        <w:t xml:space="preserve">have to consider the </w:t>
                      </w:r>
                      <w:r w:rsidR="004355B5" w:rsidRPr="00D1077D">
                        <w:rPr>
                          <w:b/>
                          <w:bCs/>
                        </w:rPr>
                        <w:t>tradeoffs</w:t>
                      </w:r>
                      <w:r w:rsidR="004355B5">
                        <w:t xml:space="preserve"> in using either algorithm. Based on the higher false positive rates </w:t>
                      </w:r>
                      <w:r w:rsidR="00E27AFC">
                        <w:t>for the</w:t>
                      </w:r>
                      <w:r w:rsidR="002203FB">
                        <w:t xml:space="preserve"> </w:t>
                      </w:r>
                      <w:r w:rsidR="006E3502">
                        <w:t xml:space="preserve">logistic regression algorithm, </w:t>
                      </w:r>
                      <w:r w:rsidR="00B4450B">
                        <w:t xml:space="preserve">there is higher </w:t>
                      </w:r>
                      <w:r w:rsidR="00B4450B" w:rsidRPr="00FB4395">
                        <w:rPr>
                          <w:b/>
                          <w:bCs/>
                        </w:rPr>
                        <w:t>Type I error</w:t>
                      </w:r>
                      <w:r w:rsidR="00B4450B">
                        <w:t xml:space="preserve">, </w:t>
                      </w:r>
                      <w:r w:rsidR="003172A8">
                        <w:t xml:space="preserve">which could mean </w:t>
                      </w:r>
                      <w:r w:rsidR="003172A8" w:rsidRPr="00502175">
                        <w:rPr>
                          <w:i/>
                          <w:iCs/>
                        </w:rPr>
                        <w:t>more wasted resources in treating and hospitalizing these patients who do not actually have stroke</w:t>
                      </w:r>
                      <w:r w:rsidR="003172A8">
                        <w:t>.</w:t>
                      </w:r>
                      <w:r w:rsidR="00774E89">
                        <w:t xml:space="preserve"> If the decision tree algorithm were to be used instead, </w:t>
                      </w:r>
                      <w:r w:rsidR="00471459">
                        <w:t>there is higher false negative</w:t>
                      </w:r>
                      <w:r w:rsidR="00D82DB3">
                        <w:t xml:space="preserve"> rate of 0.32 compared to 0.29 in logistic regression, </w:t>
                      </w:r>
                      <w:r w:rsidR="00C426E0">
                        <w:t xml:space="preserve">which means higher </w:t>
                      </w:r>
                      <w:r w:rsidR="00C426E0" w:rsidRPr="00FB4395">
                        <w:rPr>
                          <w:b/>
                          <w:bCs/>
                        </w:rPr>
                        <w:t>Type II error</w:t>
                      </w:r>
                      <w:r w:rsidR="00C426E0">
                        <w:t xml:space="preserve">, </w:t>
                      </w:r>
                      <w:r w:rsidR="00943D74">
                        <w:t xml:space="preserve">which could mean </w:t>
                      </w:r>
                      <w:r w:rsidR="00943D74" w:rsidRPr="009E1B65">
                        <w:rPr>
                          <w:i/>
                          <w:iCs/>
                        </w:rPr>
                        <w:t>less identification of patients who actually have stroke</w:t>
                      </w:r>
                      <w:r w:rsidR="00943D74">
                        <w:t>.</w:t>
                      </w:r>
                      <w:r w:rsidR="002F78B9">
                        <w:t xml:space="preserve"> Decision on usage of </w:t>
                      </w:r>
                      <w:r w:rsidR="00943D74">
                        <w:t>algorithms</w:t>
                      </w:r>
                      <w:r w:rsidR="002F78B9">
                        <w:t xml:space="preserve"> should be</w:t>
                      </w:r>
                      <w:r w:rsidR="00943D74">
                        <w:t xml:space="preserve"> based on </w:t>
                      </w:r>
                      <w:r w:rsidR="009B649E">
                        <w:t>public health care needs.</w:t>
                      </w:r>
                    </w:p>
                  </w:txbxContent>
                </v:textbox>
                <w10:wrap anchorx="page"/>
              </v:shape>
            </w:pict>
          </mc:Fallback>
        </mc:AlternateContent>
      </w:r>
      <w:r w:rsidR="003353AC">
        <w:rPr>
          <w:noProof/>
        </w:rPr>
        <mc:AlternateContent>
          <mc:Choice Requires="wps">
            <w:drawing>
              <wp:anchor distT="0" distB="0" distL="114300" distR="114300" simplePos="0" relativeHeight="251675648" behindDoc="0" locked="0" layoutInCell="1" allowOverlap="1" wp14:anchorId="14082533" wp14:editId="7BD80671">
                <wp:simplePos x="0" y="0"/>
                <wp:positionH relativeFrom="margin">
                  <wp:posOffset>861060</wp:posOffset>
                </wp:positionH>
                <wp:positionV relativeFrom="paragraph">
                  <wp:posOffset>194310</wp:posOffset>
                </wp:positionV>
                <wp:extent cx="523875" cy="30480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78EADDD2" w14:textId="57617822"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82533" id="Text Box 23" o:spid="_x0000_s1044" type="#_x0000_t202" style="position:absolute;margin-left:67.8pt;margin-top:15.3pt;width:41.25pt;height:2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" fillcolor="white [3201]" strokecolor="#44546a [3215]" strokeweight=".5pt">
                <v:textbox>
                  <w:txbxContent>
                    <w:p w14:paraId="78EADDD2" w14:textId="57617822"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8</w:t>
                      </w:r>
                    </w:p>
                  </w:txbxContent>
                </v:textbox>
                <w10:wrap anchorx="margin"/>
              </v:shape>
            </w:pict>
          </mc:Fallback>
        </mc:AlternateContent>
      </w:r>
      <w:r w:rsidR="006E124D" w:rsidRPr="006E124D">
        <w:rPr>
          <w:rFonts w:ascii="Calibri" w:eastAsia="Times New Roman" w:hAnsi="Calibri" w:cs="Calibri"/>
          <w:noProof/>
          <w:color w:val="000000"/>
          <w:bdr w:val="none" w:sz="0" w:space="0" w:color="auto" w:frame="1"/>
        </w:rPr>
        <w:drawing>
          <wp:inline distT="0" distB="0" distL="0" distR="0" wp14:anchorId="233E5637" wp14:editId="0F496BCB">
            <wp:extent cx="4067175" cy="2759229"/>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89975" cy="2774697"/>
                    </a:xfrm>
                    <a:prstGeom prst="rect">
                      <a:avLst/>
                    </a:prstGeom>
                    <a:noFill/>
                    <a:ln>
                      <a:noFill/>
                    </a:ln>
                  </pic:spPr>
                </pic:pic>
              </a:graphicData>
            </a:graphic>
          </wp:inline>
        </w:drawing>
      </w:r>
    </w:p>
    <w:p w14:paraId="7E97CC03" w14:textId="407269CF" w:rsidR="006B525E" w:rsidRDefault="006B525E" w:rsidP="00642CCC">
      <w:pPr>
        <w:spacing w:after="0" w:line="240" w:lineRule="auto"/>
        <w:rPr>
          <w:rFonts w:ascii="Calibri" w:eastAsia="Times New Roman" w:hAnsi="Calibri" w:cs="Calibri"/>
          <w:color w:val="000000"/>
        </w:rPr>
      </w:pPr>
    </w:p>
    <w:p w14:paraId="51550CC4" w14:textId="23A48EF2" w:rsidR="00642CCC" w:rsidRDefault="00642CCC" w:rsidP="00642CCC">
      <w:pPr>
        <w:spacing w:after="0" w:line="240" w:lineRule="auto"/>
        <w:rPr>
          <w:rFonts w:ascii="Calibri" w:eastAsia="Times New Roman" w:hAnsi="Calibri" w:cs="Calibri"/>
          <w:color w:val="000000"/>
        </w:rPr>
      </w:pPr>
    </w:p>
    <w:p w14:paraId="26A245AE" w14:textId="7CB8C6F9" w:rsidR="008F7898" w:rsidRDefault="008F7898" w:rsidP="00642CCC">
      <w:pPr>
        <w:spacing w:after="0" w:line="240" w:lineRule="auto"/>
        <w:rPr>
          <w:rFonts w:ascii="Calibri" w:eastAsia="Times New Roman" w:hAnsi="Calibri" w:cs="Calibri"/>
          <w:color w:val="000000"/>
        </w:rPr>
      </w:pPr>
    </w:p>
    <w:p w14:paraId="285A139E" w14:textId="77777777" w:rsidR="00892A58" w:rsidRDefault="00892A58" w:rsidP="00642CCC">
      <w:pPr>
        <w:spacing w:after="0" w:line="240" w:lineRule="auto"/>
        <w:rPr>
          <w:rFonts w:ascii="Calibri" w:eastAsia="Times New Roman" w:hAnsi="Calibri" w:cs="Calibri"/>
          <w:b/>
          <w:bCs/>
          <w:color w:val="44546A" w:themeColor="text2"/>
          <w:sz w:val="32"/>
          <w:szCs w:val="32"/>
          <w:u w:val="single"/>
        </w:rPr>
      </w:pPr>
    </w:p>
    <w:p w14:paraId="00405990" w14:textId="6DFD4557" w:rsidR="006E124D" w:rsidRPr="006E124D" w:rsidRDefault="00CE2A12" w:rsidP="00642CCC">
      <w:pPr>
        <w:spacing w:after="0" w:line="240" w:lineRule="auto"/>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716608" behindDoc="0" locked="0" layoutInCell="1" allowOverlap="1" wp14:anchorId="1F05B582" wp14:editId="7450A3CB">
                <wp:simplePos x="0" y="0"/>
                <wp:positionH relativeFrom="margin">
                  <wp:posOffset>-81915</wp:posOffset>
                </wp:positionH>
                <wp:positionV relativeFrom="paragraph">
                  <wp:posOffset>136525</wp:posOffset>
                </wp:positionV>
                <wp:extent cx="7553325" cy="790575"/>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7553325" cy="790575"/>
                        </a:xfrm>
                        <a:prstGeom prst="rect">
                          <a:avLst/>
                        </a:prstGeom>
                        <a:noFill/>
                        <a:ln w="6350">
                          <a:noFill/>
                        </a:ln>
                      </wps:spPr>
                      <wps:txbx>
                        <w:txbxContent>
                          <w:p w14:paraId="16C41120" w14:textId="2F94757E" w:rsidR="00CE2A12" w:rsidRPr="002E6DB1" w:rsidRDefault="00E94255" w:rsidP="007F7981">
                            <w:pPr>
                              <w:spacing w:after="0" w:line="240" w:lineRule="auto"/>
                            </w:pPr>
                            <w:r>
                              <w:t>We next conduct similar analysis, using decision tree algorithm</w:t>
                            </w:r>
                            <w:r w:rsidR="00091727">
                              <w:t xml:space="preserve"> (</w:t>
                            </w:r>
                            <w:r w:rsidR="004C6A59">
                              <w:t xml:space="preserve">plotted </w:t>
                            </w:r>
                            <w:r w:rsidR="00091727">
                              <w:t>tree in Fig. 11)</w:t>
                            </w:r>
                            <w:r>
                              <w:t>, on the US Kaggle dataset.</w:t>
                            </w:r>
                            <w:r w:rsidR="00673837">
                              <w:t xml:space="preserve"> </w:t>
                            </w:r>
                            <w:r w:rsidR="000E6D27">
                              <w:t>The optimal combination</w:t>
                            </w:r>
                            <w:r w:rsidR="00184CB5">
                              <w:t xml:space="preserve"> with highest accuracy rate</w:t>
                            </w:r>
                            <w:r w:rsidR="000E6D27">
                              <w:t xml:space="preserve"> is the</w:t>
                            </w:r>
                            <w:r w:rsidR="0084581A">
                              <w:t xml:space="preserve"> incorporation</w:t>
                            </w:r>
                            <w:r w:rsidR="000E6D27">
                              <w:t xml:space="preserve"> of the 6 variables: </w:t>
                            </w:r>
                            <w:r w:rsidR="007C706C">
                              <w:t>gender, age, hypertension, heart disease, BMI, and tobacco user.</w:t>
                            </w:r>
                            <w:r w:rsidR="00283A4C">
                              <w:t xml:space="preserve"> </w:t>
                            </w:r>
                            <w:r w:rsidR="00184CB5">
                              <w:t>This generated a mean cross validation score of 0.9634.</w:t>
                            </w:r>
                            <w:r w:rsidR="00B40CEA">
                              <w:t xml:space="preserve"> The confusion matrices for training and testing dataset (split in 80</w:t>
                            </w:r>
                            <w:proofErr w:type="gramStart"/>
                            <w:r w:rsidR="00B40CEA">
                              <w:t>% :</w:t>
                            </w:r>
                            <w:proofErr w:type="gramEnd"/>
                            <w:r w:rsidR="00B40CEA">
                              <w:t xml:space="preserve"> 20% as for all datasets) </w:t>
                            </w:r>
                            <w:r w:rsidR="006151CC">
                              <w:t xml:space="preserve">are plotted in Fig. 9 and 10 respectively. Interestingly, we note a </w:t>
                            </w:r>
                            <w:r w:rsidR="006151CC" w:rsidRPr="00D1077D">
                              <w:rPr>
                                <w:b/>
                                <w:bCs/>
                              </w:rPr>
                              <w:t>compa</w:t>
                            </w:r>
                            <w:r w:rsidR="00975226" w:rsidRPr="00D1077D">
                              <w:rPr>
                                <w:b/>
                                <w:bCs/>
                              </w:rPr>
                              <w:t>ratively low true</w:t>
                            </w:r>
                            <w:r w:rsidR="00975226">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5B582" id="Text Box 236" o:spid="_x0000_s1045" type="#_x0000_t202" style="position:absolute;margin-left:-6.45pt;margin-top:10.75pt;width:594.75pt;height:62.2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" filled="f" stroked="f" strokeweight=".5pt">
                <v:textbox>
                  <w:txbxContent>
                    <w:p w14:paraId="16C41120" w14:textId="2F94757E" w:rsidR="00CE2A12" w:rsidRPr="002E6DB1" w:rsidRDefault="00E94255" w:rsidP="007F7981">
                      <w:pPr>
                        <w:spacing w:after="0" w:line="240" w:lineRule="auto"/>
                      </w:pPr>
                      <w:r>
                        <w:t>We next conduct similar analysis, using decision tree algorithm</w:t>
                      </w:r>
                      <w:r w:rsidR="00091727">
                        <w:t xml:space="preserve"> (</w:t>
                      </w:r>
                      <w:r w:rsidR="004C6A59">
                        <w:t xml:space="preserve">plotted </w:t>
                      </w:r>
                      <w:r w:rsidR="00091727">
                        <w:t>tree in Fig. 11)</w:t>
                      </w:r>
                      <w:r>
                        <w:t>, on the US Kaggle dataset.</w:t>
                      </w:r>
                      <w:r w:rsidR="00673837">
                        <w:t xml:space="preserve"> </w:t>
                      </w:r>
                      <w:r w:rsidR="000E6D27">
                        <w:t>The optimal combination</w:t>
                      </w:r>
                      <w:r w:rsidR="00184CB5">
                        <w:t xml:space="preserve"> with highest accuracy rate</w:t>
                      </w:r>
                      <w:r w:rsidR="000E6D27">
                        <w:t xml:space="preserve"> is the</w:t>
                      </w:r>
                      <w:r w:rsidR="0084581A">
                        <w:t xml:space="preserve"> incorporation</w:t>
                      </w:r>
                      <w:r w:rsidR="000E6D27">
                        <w:t xml:space="preserve"> of the 6 variables: </w:t>
                      </w:r>
                      <w:r w:rsidR="007C706C">
                        <w:t>gender, age, hypertension, heart disease, BMI, and tobacco user.</w:t>
                      </w:r>
                      <w:r w:rsidR="00283A4C">
                        <w:t xml:space="preserve"> </w:t>
                      </w:r>
                      <w:r w:rsidR="00184CB5">
                        <w:t>This generated a mean cross validation score of 0.9634.</w:t>
                      </w:r>
                      <w:r w:rsidR="00B40CEA">
                        <w:t xml:space="preserve"> The confusion matrices for training and testing dataset (split in 80</w:t>
                      </w:r>
                      <w:proofErr w:type="gramStart"/>
                      <w:r w:rsidR="00B40CEA">
                        <w:t>% :</w:t>
                      </w:r>
                      <w:proofErr w:type="gramEnd"/>
                      <w:r w:rsidR="00B40CEA">
                        <w:t xml:space="preserve"> 20% as for all datasets) </w:t>
                      </w:r>
                      <w:r w:rsidR="006151CC">
                        <w:t xml:space="preserve">are plotted in Fig. 9 and 10 respectively. Interestingly, we note a </w:t>
                      </w:r>
                      <w:r w:rsidR="006151CC" w:rsidRPr="00D1077D">
                        <w:rPr>
                          <w:b/>
                          <w:bCs/>
                        </w:rPr>
                        <w:t>compa</w:t>
                      </w:r>
                      <w:r w:rsidR="00975226" w:rsidRPr="00D1077D">
                        <w:rPr>
                          <w:b/>
                          <w:bCs/>
                        </w:rPr>
                        <w:t>ratively low true</w:t>
                      </w:r>
                      <w:r w:rsidR="00975226">
                        <w:t xml:space="preserve"> </w:t>
                      </w:r>
                    </w:p>
                  </w:txbxContent>
                </v:textbox>
                <w10:wrap anchorx="margin"/>
              </v:shape>
            </w:pict>
          </mc:Fallback>
        </mc:AlternateContent>
      </w:r>
      <w:r w:rsidR="006E124D" w:rsidRPr="006E124D">
        <w:rPr>
          <w:rFonts w:ascii="Calibri" w:eastAsia="Times New Roman" w:hAnsi="Calibri" w:cs="Calibri"/>
          <w:b/>
          <w:bCs/>
          <w:color w:val="44546A" w:themeColor="text2"/>
          <w:sz w:val="32"/>
          <w:szCs w:val="32"/>
          <w:u w:val="single"/>
        </w:rPr>
        <w:t>US Kaggle Dataset Results</w:t>
      </w:r>
    </w:p>
    <w:p w14:paraId="37BA25A1" w14:textId="6A103DB8" w:rsidR="00604EA3" w:rsidRDefault="00604EA3" w:rsidP="006E124D">
      <w:pPr>
        <w:spacing w:after="0" w:line="240" w:lineRule="auto"/>
        <w:rPr>
          <w:rFonts w:ascii="Calibri" w:eastAsia="Times New Roman" w:hAnsi="Calibri" w:cs="Calibri"/>
          <w:color w:val="000000"/>
        </w:rPr>
      </w:pPr>
    </w:p>
    <w:p w14:paraId="3AEECBCA" w14:textId="77777777" w:rsidR="00604EA3" w:rsidRDefault="00604EA3" w:rsidP="006E124D">
      <w:pPr>
        <w:spacing w:after="0" w:line="240" w:lineRule="auto"/>
        <w:rPr>
          <w:rFonts w:ascii="Calibri" w:eastAsia="Times New Roman" w:hAnsi="Calibri" w:cs="Calibri"/>
          <w:color w:val="000000"/>
        </w:rPr>
      </w:pPr>
    </w:p>
    <w:p w14:paraId="63352ABA" w14:textId="12E9F428" w:rsidR="00604EA3" w:rsidRDefault="00604EA3" w:rsidP="006E124D">
      <w:pPr>
        <w:spacing w:after="0" w:line="240" w:lineRule="auto"/>
        <w:rPr>
          <w:rFonts w:ascii="Calibri" w:eastAsia="Times New Roman" w:hAnsi="Calibri" w:cs="Calibri"/>
          <w:color w:val="000000"/>
        </w:rPr>
      </w:pPr>
    </w:p>
    <w:p w14:paraId="02091B32" w14:textId="77DE6143" w:rsidR="00604EA3" w:rsidRDefault="00091727" w:rsidP="006E124D">
      <w:pPr>
        <w:spacing w:after="0" w:line="240" w:lineRule="auto"/>
        <w:rPr>
          <w:rFonts w:ascii="Calibri" w:eastAsia="Times New Roman" w:hAnsi="Calibri" w:cs="Calibri"/>
          <w:color w:val="000000"/>
        </w:rPr>
      </w:pPr>
      <w:r>
        <w:rPr>
          <w:noProof/>
        </w:rPr>
        <w:lastRenderedPageBreak/>
        <mc:AlternateContent>
          <mc:Choice Requires="wps">
            <w:drawing>
              <wp:anchor distT="0" distB="0" distL="114300" distR="114300" simplePos="0" relativeHeight="251724800" behindDoc="0" locked="0" layoutInCell="1" allowOverlap="1" wp14:anchorId="6D45EDC3" wp14:editId="04C8D340">
                <wp:simplePos x="0" y="0"/>
                <wp:positionH relativeFrom="margin">
                  <wp:posOffset>3489960</wp:posOffset>
                </wp:positionH>
                <wp:positionV relativeFrom="paragraph">
                  <wp:posOffset>-72390</wp:posOffset>
                </wp:positionV>
                <wp:extent cx="3962400" cy="1600200"/>
                <wp:effectExtent l="0" t="0" r="0" b="0"/>
                <wp:wrapNone/>
                <wp:docPr id="243" name="Text Box 243"/>
                <wp:cNvGraphicFramePr/>
                <a:graphic xmlns:a="http://schemas.openxmlformats.org/drawingml/2006/main">
                  <a:graphicData uri="http://schemas.microsoft.com/office/word/2010/wordprocessingShape">
                    <wps:wsp>
                      <wps:cNvSpPr txBox="1"/>
                      <wps:spPr>
                        <a:xfrm>
                          <a:off x="0" y="0"/>
                          <a:ext cx="3962400" cy="1600200"/>
                        </a:xfrm>
                        <a:prstGeom prst="rect">
                          <a:avLst/>
                        </a:prstGeom>
                        <a:noFill/>
                        <a:ln w="6350">
                          <a:noFill/>
                        </a:ln>
                      </wps:spPr>
                      <wps:txbx>
                        <w:txbxContent>
                          <w:p w14:paraId="37039A0F" w14:textId="6C3DF593" w:rsidR="00091727" w:rsidRPr="002E6DB1" w:rsidRDefault="00091727" w:rsidP="007F7981">
                            <w:pPr>
                              <w:spacing w:after="0" w:line="240" w:lineRule="auto"/>
                            </w:pPr>
                            <w:r w:rsidRPr="00D1077D">
                              <w:rPr>
                                <w:b/>
                                <w:bCs/>
                              </w:rPr>
                              <w:t xml:space="preserve">positive/high false </w:t>
                            </w:r>
                            <w:r w:rsidRPr="00D1077D">
                              <w:rPr>
                                <w:b/>
                                <w:bCs/>
                              </w:rPr>
                              <w:t>negative</w:t>
                            </w:r>
                            <w:r>
                              <w:t xml:space="preserve"> in Fig. 10, the testing dataset</w:t>
                            </w:r>
                            <w:r w:rsidR="00C94B15">
                              <w:t xml:space="preserve">, compared to the training dataset. This is despite a very high cross validation score demonstrating the accuracy of the algorithm. </w:t>
                            </w:r>
                            <w:r w:rsidR="00537945">
                              <w:t xml:space="preserve">A reason for the low true positive is the lack of stroke cases relative to control cases in the dataset, skewing the machine learning algorithm against predicting for </w:t>
                            </w:r>
                            <w:r w:rsidR="00613A51">
                              <w:t xml:space="preserve">stroke. </w:t>
                            </w:r>
                            <w:r w:rsidR="002A3C94">
                              <w:t>To resolve this in future studies, a few methods are proposed: biased resampling,</w:t>
                            </w:r>
                            <w:r w:rsidR="000D5DD4">
                              <w:t xml:space="preserve"> or </w:t>
                            </w:r>
                            <w:r w:rsidR="002A3C94">
                              <w:t>‘matching’ stroke data from other datasets to complement this dataset</w:t>
                            </w:r>
                            <w:r w:rsidR="000D5DD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5EDC3" id="Text Box 243" o:spid="_x0000_s1046" type="#_x0000_t202" style="position:absolute;margin-left:274.8pt;margin-top:-5.7pt;width:312pt;height:126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" filled="f" stroked="f" strokeweight=".5pt">
                <v:textbox>
                  <w:txbxContent>
                    <w:p w14:paraId="37039A0F" w14:textId="6C3DF593" w:rsidR="00091727" w:rsidRPr="002E6DB1" w:rsidRDefault="00091727" w:rsidP="007F7981">
                      <w:pPr>
                        <w:spacing w:after="0" w:line="240" w:lineRule="auto"/>
                      </w:pPr>
                      <w:r w:rsidRPr="00D1077D">
                        <w:rPr>
                          <w:b/>
                          <w:bCs/>
                        </w:rPr>
                        <w:t xml:space="preserve">positive/high false </w:t>
                      </w:r>
                      <w:r w:rsidRPr="00D1077D">
                        <w:rPr>
                          <w:b/>
                          <w:bCs/>
                        </w:rPr>
                        <w:t>negative</w:t>
                      </w:r>
                      <w:r>
                        <w:t xml:space="preserve"> in Fig. 10, the testing dataset</w:t>
                      </w:r>
                      <w:r w:rsidR="00C94B15">
                        <w:t xml:space="preserve">, compared to the training dataset. This is despite a very high cross validation score demonstrating the accuracy of the algorithm. </w:t>
                      </w:r>
                      <w:r w:rsidR="00537945">
                        <w:t xml:space="preserve">A reason for the low true positive is the lack of stroke cases relative to control cases in the dataset, skewing the machine learning algorithm against predicting for </w:t>
                      </w:r>
                      <w:r w:rsidR="00613A51">
                        <w:t xml:space="preserve">stroke. </w:t>
                      </w:r>
                      <w:r w:rsidR="002A3C94">
                        <w:t>To resolve this in future studies, a few methods are proposed: biased resampling,</w:t>
                      </w:r>
                      <w:r w:rsidR="000D5DD4">
                        <w:t xml:space="preserve"> or </w:t>
                      </w:r>
                      <w:r w:rsidR="002A3C94">
                        <w:t>‘matching’ stroke data from other datasets to complement this dataset</w:t>
                      </w:r>
                      <w:r w:rsidR="000D5DD4">
                        <w:t>.</w:t>
                      </w:r>
                    </w:p>
                  </w:txbxContent>
                </v:textbox>
                <w10:wrap anchorx="margin"/>
              </v:shape>
            </w:pict>
          </mc:Fallback>
        </mc:AlternateContent>
      </w:r>
      <w:r w:rsidR="00604EA3">
        <w:rPr>
          <w:rFonts w:ascii="Times New Roman" w:eastAsia="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573D2FDA" wp14:editId="59B79375">
                <wp:simplePos x="0" y="0"/>
                <wp:positionH relativeFrom="margin">
                  <wp:posOffset>1670685</wp:posOffset>
                </wp:positionH>
                <wp:positionV relativeFrom="paragraph">
                  <wp:posOffset>-91440</wp:posOffset>
                </wp:positionV>
                <wp:extent cx="1924050" cy="1552575"/>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1924050" cy="1552575"/>
                        </a:xfrm>
                        <a:prstGeom prst="rect">
                          <a:avLst/>
                        </a:prstGeom>
                        <a:noFill/>
                        <a:ln w="6350">
                          <a:noFill/>
                        </a:ln>
                      </wps:spPr>
                      <wps:txbx>
                        <w:txbxContent>
                          <w:p w14:paraId="0B07925A" w14:textId="6C119C36" w:rsidR="00604EA3" w:rsidRDefault="00975226">
                            <w:r w:rsidRPr="00975226">
                              <w:drawing>
                                <wp:inline distT="0" distB="0" distL="0" distR="0" wp14:anchorId="7AA2BB33" wp14:editId="4FF48FD5">
                                  <wp:extent cx="1713865" cy="1454785"/>
                                  <wp:effectExtent l="0" t="0" r="635" b="0"/>
                                  <wp:docPr id="91" name="Google Shape;91;p1"/>
                                  <wp:cNvGraphicFramePr/>
                                  <a:graphic xmlns:a="http://schemas.openxmlformats.org/drawingml/2006/main">
                                    <a:graphicData uri="http://schemas.openxmlformats.org/drawingml/2006/picture">
                                      <pic:pic xmlns:pic="http://schemas.openxmlformats.org/drawingml/2006/picture">
                                        <pic:nvPicPr>
                                          <pic:cNvPr id="91" name="Google Shape;91;p1"/>
                                          <pic:cNvPicPr preferRelativeResize="0"/>
                                        </pic:nvPicPr>
                                        <pic:blipFill rotWithShape="1">
                                          <a:blip r:embed="rId19">
                                            <a:alphaModFix/>
                                          </a:blip>
                                          <a:srcRect/>
                                          <a:stretch/>
                                        </pic:blipFill>
                                        <pic:spPr>
                                          <a:xfrm>
                                            <a:off x="0" y="0"/>
                                            <a:ext cx="1713865" cy="14547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D2FDA" id="Text Box 239" o:spid="_x0000_s1047" type="#_x0000_t202" style="position:absolute;margin-left:131.55pt;margin-top:-7.2pt;width:151.5pt;height:122.2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" filled="f" stroked="f" strokeweight=".5pt">
                <v:textbox>
                  <w:txbxContent>
                    <w:p w14:paraId="0B07925A" w14:textId="6C119C36" w:rsidR="00604EA3" w:rsidRDefault="00975226">
                      <w:r w:rsidRPr="00975226">
                        <w:drawing>
                          <wp:inline distT="0" distB="0" distL="0" distR="0" wp14:anchorId="7AA2BB33" wp14:editId="4FF48FD5">
                            <wp:extent cx="1713865" cy="1454785"/>
                            <wp:effectExtent l="0" t="0" r="635" b="0"/>
                            <wp:docPr id="91" name="Google Shape;91;p1"/>
                            <wp:cNvGraphicFramePr/>
                            <a:graphic xmlns:a="http://schemas.openxmlformats.org/drawingml/2006/main">
                              <a:graphicData uri="http://schemas.openxmlformats.org/drawingml/2006/picture">
                                <pic:pic xmlns:pic="http://schemas.openxmlformats.org/drawingml/2006/picture">
                                  <pic:nvPicPr>
                                    <pic:cNvPr id="91" name="Google Shape;91;p1"/>
                                    <pic:cNvPicPr preferRelativeResize="0"/>
                                  </pic:nvPicPr>
                                  <pic:blipFill rotWithShape="1">
                                    <a:blip r:embed="rId19">
                                      <a:alphaModFix/>
                                    </a:blip>
                                    <a:srcRect/>
                                    <a:stretch/>
                                  </pic:blipFill>
                                  <pic:spPr>
                                    <a:xfrm>
                                      <a:off x="0" y="0"/>
                                      <a:ext cx="1713865" cy="1454785"/>
                                    </a:xfrm>
                                    <a:prstGeom prst="rect">
                                      <a:avLst/>
                                    </a:prstGeom>
                                    <a:noFill/>
                                    <a:ln>
                                      <a:noFill/>
                                    </a:ln>
                                  </pic:spPr>
                                </pic:pic>
                              </a:graphicData>
                            </a:graphic>
                          </wp:inline>
                        </w:drawing>
                      </w:r>
                    </w:p>
                  </w:txbxContent>
                </v:textbox>
                <w10:wrap anchorx="margin"/>
              </v:shape>
            </w:pict>
          </mc:Fallback>
        </mc:AlternateContent>
      </w:r>
      <w:r w:rsidR="00604EA3">
        <w:rPr>
          <w:rFonts w:ascii="Times New Roman" w:eastAsia="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57585FAA" wp14:editId="4EDEBC69">
                <wp:simplePos x="0" y="0"/>
                <wp:positionH relativeFrom="margin">
                  <wp:posOffset>-81915</wp:posOffset>
                </wp:positionH>
                <wp:positionV relativeFrom="paragraph">
                  <wp:posOffset>-72390</wp:posOffset>
                </wp:positionV>
                <wp:extent cx="1924050" cy="1552575"/>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1924050" cy="1552575"/>
                        </a:xfrm>
                        <a:prstGeom prst="rect">
                          <a:avLst/>
                        </a:prstGeom>
                        <a:noFill/>
                        <a:ln w="6350">
                          <a:noFill/>
                        </a:ln>
                      </wps:spPr>
                      <wps:txbx>
                        <w:txbxContent>
                          <w:p w14:paraId="30709366" w14:textId="57E8E7F7" w:rsidR="00604EA3" w:rsidRDefault="00604EA3">
                            <w:r w:rsidRPr="006E124D">
                              <w:rPr>
                                <w:rFonts w:ascii="Calibri" w:eastAsia="Times New Roman" w:hAnsi="Calibri" w:cs="Calibri"/>
                                <w:noProof/>
                                <w:color w:val="000000"/>
                                <w:bdr w:val="none" w:sz="0" w:space="0" w:color="auto" w:frame="1"/>
                              </w:rPr>
                              <w:drawing>
                                <wp:inline distT="0" distB="0" distL="0" distR="0" wp14:anchorId="04837728" wp14:editId="550EA9F9">
                                  <wp:extent cx="1712003" cy="14573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2003" cy="14573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85FAA" id="Text Box 237" o:spid="_x0000_s1048" type="#_x0000_t202" style="position:absolute;margin-left:-6.45pt;margin-top:-5.7pt;width:151.5pt;height:122.2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" filled="f" stroked="f" strokeweight=".5pt">
                <v:textbox>
                  <w:txbxContent>
                    <w:p w14:paraId="30709366" w14:textId="57E8E7F7" w:rsidR="00604EA3" w:rsidRDefault="00604EA3">
                      <w:r w:rsidRPr="006E124D">
                        <w:rPr>
                          <w:rFonts w:ascii="Calibri" w:eastAsia="Times New Roman" w:hAnsi="Calibri" w:cs="Calibri"/>
                          <w:noProof/>
                          <w:color w:val="000000"/>
                          <w:bdr w:val="none" w:sz="0" w:space="0" w:color="auto" w:frame="1"/>
                        </w:rPr>
                        <w:drawing>
                          <wp:inline distT="0" distB="0" distL="0" distR="0" wp14:anchorId="04837728" wp14:editId="550EA9F9">
                            <wp:extent cx="1712003" cy="14573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2003" cy="1457325"/>
                                    </a:xfrm>
                                    <a:prstGeom prst="rect">
                                      <a:avLst/>
                                    </a:prstGeom>
                                    <a:noFill/>
                                    <a:ln>
                                      <a:noFill/>
                                    </a:ln>
                                  </pic:spPr>
                                </pic:pic>
                              </a:graphicData>
                            </a:graphic>
                          </wp:inline>
                        </w:drawing>
                      </w:r>
                    </w:p>
                  </w:txbxContent>
                </v:textbox>
                <w10:wrap anchorx="margin"/>
              </v:shape>
            </w:pict>
          </mc:Fallback>
        </mc:AlternateContent>
      </w:r>
    </w:p>
    <w:p w14:paraId="682CA15F" w14:textId="18081D67" w:rsidR="00604EA3" w:rsidRDefault="00604EA3" w:rsidP="006E124D">
      <w:pPr>
        <w:spacing w:after="0" w:line="240" w:lineRule="auto"/>
        <w:rPr>
          <w:rFonts w:ascii="Calibri" w:eastAsia="Times New Roman" w:hAnsi="Calibri" w:cs="Calibri"/>
          <w:color w:val="000000"/>
        </w:rPr>
      </w:pPr>
    </w:p>
    <w:p w14:paraId="58363D2F" w14:textId="27884DEA" w:rsidR="00604EA3" w:rsidRDefault="00604EA3" w:rsidP="006E124D">
      <w:pPr>
        <w:spacing w:after="0" w:line="240" w:lineRule="auto"/>
        <w:rPr>
          <w:rFonts w:ascii="Calibri" w:eastAsia="Times New Roman" w:hAnsi="Calibri" w:cs="Calibri"/>
          <w:color w:val="000000"/>
        </w:rPr>
      </w:pPr>
    </w:p>
    <w:p w14:paraId="354E0247" w14:textId="5B166FDE" w:rsidR="00604EA3" w:rsidRDefault="00604EA3" w:rsidP="006E124D">
      <w:pPr>
        <w:spacing w:after="0" w:line="240" w:lineRule="auto"/>
        <w:rPr>
          <w:rFonts w:ascii="Calibri" w:eastAsia="Times New Roman" w:hAnsi="Calibri" w:cs="Calibri"/>
          <w:color w:val="000000"/>
        </w:rPr>
      </w:pPr>
    </w:p>
    <w:p w14:paraId="5BE456D4" w14:textId="0244D631" w:rsidR="00604EA3" w:rsidRDefault="00604EA3" w:rsidP="006E124D">
      <w:pPr>
        <w:spacing w:after="0" w:line="240" w:lineRule="auto"/>
        <w:rPr>
          <w:rFonts w:ascii="Calibri" w:eastAsia="Times New Roman" w:hAnsi="Calibri" w:cs="Calibri"/>
          <w:color w:val="000000"/>
        </w:rPr>
      </w:pPr>
    </w:p>
    <w:p w14:paraId="7F6B5A68" w14:textId="7442873A" w:rsidR="00604EA3" w:rsidRDefault="00604EA3" w:rsidP="006E124D">
      <w:pPr>
        <w:spacing w:after="0" w:line="240" w:lineRule="auto"/>
        <w:rPr>
          <w:rFonts w:ascii="Calibri" w:eastAsia="Times New Roman" w:hAnsi="Calibri" w:cs="Calibri"/>
          <w:color w:val="000000"/>
        </w:rPr>
      </w:pPr>
    </w:p>
    <w:p w14:paraId="14B62926" w14:textId="5C09EC3C" w:rsidR="00604EA3" w:rsidRDefault="006E124D" w:rsidP="006E124D">
      <w:pPr>
        <w:spacing w:after="0" w:line="240" w:lineRule="auto"/>
        <w:rPr>
          <w:rFonts w:ascii="Calibri" w:eastAsia="Times New Roman" w:hAnsi="Calibri" w:cs="Calibri"/>
          <w:noProof/>
          <w:color w:val="000000"/>
          <w:bdr w:val="none" w:sz="0" w:space="0" w:color="auto" w:frame="1"/>
        </w:rPr>
      </w:pPr>
      <w:r w:rsidRPr="006E124D">
        <w:rPr>
          <w:rFonts w:ascii="Calibri" w:eastAsia="Times New Roman" w:hAnsi="Calibri" w:cs="Calibri"/>
          <w:color w:val="000000"/>
        </w:rPr>
        <w:t xml:space="preserve"> </w:t>
      </w:r>
    </w:p>
    <w:p w14:paraId="2991957B" w14:textId="4D32861C" w:rsidR="006E124D" w:rsidRDefault="009B2230" w:rsidP="006E124D">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722752" behindDoc="0" locked="0" layoutInCell="1" allowOverlap="1" wp14:anchorId="4ADF1471" wp14:editId="3E5C998D">
                <wp:simplePos x="0" y="0"/>
                <wp:positionH relativeFrom="margin">
                  <wp:posOffset>2918460</wp:posOffset>
                </wp:positionH>
                <wp:positionV relativeFrom="paragraph">
                  <wp:posOffset>12065</wp:posOffset>
                </wp:positionV>
                <wp:extent cx="561975" cy="304800"/>
                <wp:effectExtent l="0" t="0" r="28575" b="19050"/>
                <wp:wrapNone/>
                <wp:docPr id="25" name="Text Box 25"/>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30B3B9A2" w14:textId="202A0E73"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1471" id="Text Box 25" o:spid="_x0000_s1049" type="#_x0000_t202" style="position:absolute;margin-left:229.8pt;margin-top:.95pt;width:44.25pt;height:24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" fillcolor="white [3201]" strokecolor="#44546a [3215]" strokeweight=".5pt">
                <v:textbox>
                  <w:txbxContent>
                    <w:p w14:paraId="30B3B9A2" w14:textId="202A0E73"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0</w:t>
                      </w:r>
                    </w:p>
                  </w:txbxContent>
                </v:textbox>
                <w10:wrap anchorx="margin"/>
              </v:shape>
            </w:pict>
          </mc:Fallback>
        </mc:AlternateContent>
      </w:r>
      <w:r>
        <w:rPr>
          <w:noProof/>
        </w:rPr>
        <mc:AlternateContent>
          <mc:Choice Requires="wps">
            <w:drawing>
              <wp:anchor distT="0" distB="0" distL="114300" distR="114300" simplePos="0" relativeHeight="251721728" behindDoc="0" locked="0" layoutInCell="1" allowOverlap="1" wp14:anchorId="3CF5F368" wp14:editId="2F5081E6">
                <wp:simplePos x="0" y="0"/>
                <wp:positionH relativeFrom="margin">
                  <wp:posOffset>1201420</wp:posOffset>
                </wp:positionH>
                <wp:positionV relativeFrom="paragraph">
                  <wp:posOffset>10795</wp:posOffset>
                </wp:positionV>
                <wp:extent cx="523875" cy="304800"/>
                <wp:effectExtent l="0" t="0" r="28575" b="19050"/>
                <wp:wrapNone/>
                <wp:docPr id="24" name="Text Box 24"/>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514AA696" w14:textId="35C7839C"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5F368" id="Text Box 24" o:spid="_x0000_s1050" type="#_x0000_t202" style="position:absolute;margin-left:94.6pt;margin-top:.85pt;width:41.25pt;height:24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" fillcolor="white [3201]" strokecolor="#44546a [3215]" strokeweight=".5pt">
                <v:textbox>
                  <w:txbxContent>
                    <w:p w14:paraId="514AA696" w14:textId="35C7839C"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9</w:t>
                      </w:r>
                    </w:p>
                  </w:txbxContent>
                </v:textbox>
                <w10:wrap anchorx="margin"/>
              </v:shape>
            </w:pict>
          </mc:Fallback>
        </mc:AlternateContent>
      </w:r>
    </w:p>
    <w:p w14:paraId="60809153" w14:textId="5771C0B9" w:rsidR="00604EA3" w:rsidRPr="006E124D" w:rsidRDefault="00604EA3" w:rsidP="006E124D">
      <w:pPr>
        <w:spacing w:after="0" w:line="240" w:lineRule="auto"/>
        <w:rPr>
          <w:rFonts w:ascii="Times New Roman" w:eastAsia="Times New Roman" w:hAnsi="Times New Roman" w:cs="Times New Roman"/>
          <w:sz w:val="24"/>
          <w:szCs w:val="24"/>
        </w:rPr>
      </w:pPr>
    </w:p>
    <w:p w14:paraId="4554CF0A" w14:textId="1DD1CE97" w:rsidR="006E124D" w:rsidRPr="006E124D" w:rsidRDefault="00D36776" w:rsidP="00FF5527">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726848" behindDoc="0" locked="0" layoutInCell="1" allowOverlap="1" wp14:anchorId="133931E4" wp14:editId="364D5F95">
                <wp:simplePos x="0" y="0"/>
                <wp:positionH relativeFrom="margin">
                  <wp:posOffset>4975860</wp:posOffset>
                </wp:positionH>
                <wp:positionV relativeFrom="paragraph">
                  <wp:posOffset>702945</wp:posOffset>
                </wp:positionV>
                <wp:extent cx="2466975" cy="3152775"/>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2466975" cy="3152775"/>
                        </a:xfrm>
                        <a:prstGeom prst="rect">
                          <a:avLst/>
                        </a:prstGeom>
                        <a:noFill/>
                        <a:ln w="6350">
                          <a:noFill/>
                        </a:ln>
                      </wps:spPr>
                      <wps:txbx>
                        <w:txbxContent>
                          <w:p w14:paraId="7AA6F65D" w14:textId="0BEBD5AA" w:rsidR="00D36776" w:rsidRPr="002E6DB1" w:rsidRDefault="00D36776" w:rsidP="007F7981">
                            <w:pPr>
                              <w:spacing w:after="0" w:line="240" w:lineRule="auto"/>
                            </w:pPr>
                            <w:r>
                              <w:t xml:space="preserve">In this section, we attempt to </w:t>
                            </w:r>
                            <w:r w:rsidRPr="006304AC">
                              <w:rPr>
                                <w:b/>
                                <w:bCs/>
                              </w:rPr>
                              <w:t xml:space="preserve">visualize </w:t>
                            </w:r>
                            <w:r w:rsidR="00A973CA">
                              <w:t xml:space="preserve">stroke patients and related factors to complement this study. Unfortunately, no African geospatial data were publicly available online, so we plotted only the US stroke map. Fig. 13 and Fig. 14 were generated using the </w:t>
                            </w:r>
                            <w:r w:rsidR="00A973CA" w:rsidRPr="00EE1FAB">
                              <w:rPr>
                                <w:i/>
                                <w:iCs/>
                                <w:color w:val="44546A" w:themeColor="text2"/>
                              </w:rPr>
                              <w:t>plot.ly</w:t>
                            </w:r>
                            <w:r w:rsidR="00A973CA" w:rsidRPr="00EE1FAB">
                              <w:rPr>
                                <w:color w:val="44546A" w:themeColor="text2"/>
                              </w:rPr>
                              <w:t xml:space="preserve"> </w:t>
                            </w:r>
                            <w:r w:rsidR="00A973CA">
                              <w:t xml:space="preserve">library. Fig. 13 filters </w:t>
                            </w:r>
                            <w:r w:rsidR="00FA2B1F">
                              <w:t xml:space="preserve">only </w:t>
                            </w:r>
                            <w:r w:rsidR="00A973CA">
                              <w:t xml:space="preserve">stroke densities </w:t>
                            </w:r>
                            <w:r w:rsidR="00FA2B1F">
                              <w:t>50/100,000 and above, while Fig. 14 filters only stroke densities of 100</w:t>
                            </w:r>
                            <w:r w:rsidR="00E6325E">
                              <w:t>/100,000</w:t>
                            </w:r>
                            <w:r w:rsidR="00FA2B1F">
                              <w:t xml:space="preserve"> and above. </w:t>
                            </w:r>
                            <w:r w:rsidR="003474D4">
                              <w:t xml:space="preserve">Note that stroke cases are prevalent especially in Southeast regions of USA. These geo-scatter plots are placed beside </w:t>
                            </w:r>
                            <w:r w:rsidR="00A240B9">
                              <w:t>Heart Disease geographical distribution (Fig. 15) and Hypertension geographical distribution (Fig. 16)</w:t>
                            </w:r>
                            <w:r w:rsidR="00C24860">
                              <w:t xml:space="preserve">. </w:t>
                            </w:r>
                            <w:r w:rsidR="00CD0D44">
                              <w:t>These figures are obtained from CDC.</w:t>
                            </w:r>
                            <w:r w:rsidR="00CD0D44" w:rsidRPr="00CD0D44">
                              <w:t xml:space="preserve"> </w:t>
                            </w:r>
                            <w:r w:rsidR="00CD0D44">
                              <w:t>Interestingly, we</w:t>
                            </w:r>
                            <w:r w:rsidR="00CD0D44">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931E4" id="Text Box 244" o:spid="_x0000_s1051" type="#_x0000_t202" style="position:absolute;margin-left:391.8pt;margin-top:55.35pt;width:194.25pt;height:248.2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" filled="f" stroked="f" strokeweight=".5pt">
                <v:textbox>
                  <w:txbxContent>
                    <w:p w14:paraId="7AA6F65D" w14:textId="0BEBD5AA" w:rsidR="00D36776" w:rsidRPr="002E6DB1" w:rsidRDefault="00D36776" w:rsidP="007F7981">
                      <w:pPr>
                        <w:spacing w:after="0" w:line="240" w:lineRule="auto"/>
                      </w:pPr>
                      <w:r>
                        <w:t xml:space="preserve">In this section, we attempt to </w:t>
                      </w:r>
                      <w:r w:rsidRPr="006304AC">
                        <w:rPr>
                          <w:b/>
                          <w:bCs/>
                        </w:rPr>
                        <w:t xml:space="preserve">visualize </w:t>
                      </w:r>
                      <w:r w:rsidR="00A973CA">
                        <w:t xml:space="preserve">stroke patients and related factors to complement this study. Unfortunately, no African geospatial data were publicly available online, so we plotted only the US stroke map. Fig. 13 and Fig. 14 were generated using the </w:t>
                      </w:r>
                      <w:r w:rsidR="00A973CA" w:rsidRPr="00EE1FAB">
                        <w:rPr>
                          <w:i/>
                          <w:iCs/>
                          <w:color w:val="44546A" w:themeColor="text2"/>
                        </w:rPr>
                        <w:t>plot.ly</w:t>
                      </w:r>
                      <w:r w:rsidR="00A973CA" w:rsidRPr="00EE1FAB">
                        <w:rPr>
                          <w:color w:val="44546A" w:themeColor="text2"/>
                        </w:rPr>
                        <w:t xml:space="preserve"> </w:t>
                      </w:r>
                      <w:r w:rsidR="00A973CA">
                        <w:t xml:space="preserve">library. Fig. 13 filters </w:t>
                      </w:r>
                      <w:r w:rsidR="00FA2B1F">
                        <w:t xml:space="preserve">only </w:t>
                      </w:r>
                      <w:r w:rsidR="00A973CA">
                        <w:t xml:space="preserve">stroke densities </w:t>
                      </w:r>
                      <w:r w:rsidR="00FA2B1F">
                        <w:t>50/100,000 and above, while Fig. 14 filters only stroke densities of 100</w:t>
                      </w:r>
                      <w:r w:rsidR="00E6325E">
                        <w:t>/100,000</w:t>
                      </w:r>
                      <w:r w:rsidR="00FA2B1F">
                        <w:t xml:space="preserve"> and above. </w:t>
                      </w:r>
                      <w:r w:rsidR="003474D4">
                        <w:t xml:space="preserve">Note that stroke cases are prevalent especially in Southeast regions of USA. These geo-scatter plots are placed beside </w:t>
                      </w:r>
                      <w:r w:rsidR="00A240B9">
                        <w:t>Heart Disease geographical distribution (Fig. 15) and Hypertension geographical distribution (Fig. 16)</w:t>
                      </w:r>
                      <w:r w:rsidR="00C24860">
                        <w:t xml:space="preserve">. </w:t>
                      </w:r>
                      <w:r w:rsidR="00CD0D44">
                        <w:t>These figures are obtained from CDC.</w:t>
                      </w:r>
                      <w:r w:rsidR="00CD0D44" w:rsidRPr="00CD0D44">
                        <w:t xml:space="preserve"> </w:t>
                      </w:r>
                      <w:r w:rsidR="00CD0D44">
                        <w:t>Interestingly, we</w:t>
                      </w:r>
                      <w:r w:rsidR="00CD0D44">
                        <w:t xml:space="preserve"> </w:t>
                      </w:r>
                    </w:p>
                  </w:txbxContent>
                </v:textbox>
                <w10:wrap anchorx="margin"/>
              </v:shape>
            </w:pict>
          </mc:Fallback>
        </mc:AlternateContent>
      </w:r>
      <w:r w:rsidR="00604EA3">
        <w:rPr>
          <w:noProof/>
        </w:rPr>
        <mc:AlternateContent>
          <mc:Choice Requires="wps">
            <w:drawing>
              <wp:anchor distT="0" distB="0" distL="114300" distR="114300" simplePos="0" relativeHeight="251681792" behindDoc="0" locked="0" layoutInCell="1" allowOverlap="1" wp14:anchorId="301D6465" wp14:editId="54628360">
                <wp:simplePos x="0" y="0"/>
                <wp:positionH relativeFrom="margin">
                  <wp:align>right</wp:align>
                </wp:positionH>
                <wp:positionV relativeFrom="paragraph">
                  <wp:posOffset>8255</wp:posOffset>
                </wp:positionV>
                <wp:extent cx="561975" cy="304800"/>
                <wp:effectExtent l="0" t="0" r="28575" b="19050"/>
                <wp:wrapNone/>
                <wp:docPr id="26" name="Text Box 26"/>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331AFB0E" w14:textId="4E0B7EF0"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D6465" id="Text Box 26" o:spid="_x0000_s1052" type="#_x0000_t202" style="position:absolute;margin-left:-6.95pt;margin-top:.65pt;width:44.25pt;height:24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" fillcolor="white [3201]" strokecolor="#44546a [3215]" strokeweight=".5pt">
                <v:textbox>
                  <w:txbxContent>
                    <w:p w14:paraId="331AFB0E" w14:textId="4E0B7EF0"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1</w:t>
                      </w:r>
                    </w:p>
                  </w:txbxContent>
                </v:textbox>
                <w10:wrap anchorx="margin"/>
              </v:shape>
            </w:pict>
          </mc:Fallback>
        </mc:AlternateContent>
      </w:r>
      <w:r w:rsidR="006E124D" w:rsidRPr="006E124D">
        <w:rPr>
          <w:rFonts w:ascii="Calibri" w:eastAsia="Times New Roman" w:hAnsi="Calibri" w:cs="Calibri"/>
          <w:noProof/>
          <w:color w:val="000000"/>
          <w:bdr w:val="none" w:sz="0" w:space="0" w:color="auto" w:frame="1"/>
        </w:rPr>
        <w:drawing>
          <wp:inline distT="0" distB="0" distL="0" distR="0" wp14:anchorId="5CB1D7AC" wp14:editId="596E29FD">
            <wp:extent cx="7377430" cy="4908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377430" cy="490855"/>
                    </a:xfrm>
                    <a:prstGeom prst="rect">
                      <a:avLst/>
                    </a:prstGeom>
                    <a:noFill/>
                    <a:ln>
                      <a:noFill/>
                    </a:ln>
                  </pic:spPr>
                </pic:pic>
              </a:graphicData>
            </a:graphic>
          </wp:inline>
        </w:drawing>
      </w:r>
      <w:r w:rsidR="006E124D" w:rsidRPr="006E124D">
        <w:rPr>
          <w:rFonts w:ascii="Calibri" w:eastAsia="Times New Roman" w:hAnsi="Calibri" w:cs="Calibri"/>
          <w:b/>
          <w:bCs/>
          <w:color w:val="44546A" w:themeColor="text2"/>
          <w:sz w:val="32"/>
          <w:szCs w:val="32"/>
          <w:u w:val="single"/>
        </w:rPr>
        <w:t>US Stroke Map Visualization and Related Factors</w:t>
      </w:r>
    </w:p>
    <w:p w14:paraId="61977B16" w14:textId="207E03CF" w:rsidR="006E124D" w:rsidRPr="006E124D" w:rsidRDefault="00AA6EBB"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5888" behindDoc="0" locked="0" layoutInCell="1" allowOverlap="1" wp14:anchorId="4274E0F5" wp14:editId="41A4F8D2">
                <wp:simplePos x="0" y="0"/>
                <wp:positionH relativeFrom="margin">
                  <wp:posOffset>4023360</wp:posOffset>
                </wp:positionH>
                <wp:positionV relativeFrom="paragraph">
                  <wp:posOffset>13335</wp:posOffset>
                </wp:positionV>
                <wp:extent cx="561975" cy="304800"/>
                <wp:effectExtent l="0" t="0" r="28575" b="19050"/>
                <wp:wrapNone/>
                <wp:docPr id="28" name="Text Box 28"/>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75E4BEE0" w14:textId="7649BCE4"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4E0F5" id="Text Box 28" o:spid="_x0000_s1053" type="#_x0000_t202" style="position:absolute;margin-left:316.8pt;margin-top:1.05pt;width:44.25pt;height:2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" fillcolor="white [3201]" strokecolor="#44546a [3215]" strokeweight=".5pt">
                <v:textbox>
                  <w:txbxContent>
                    <w:p w14:paraId="75E4BEE0" w14:textId="7649BCE4"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3</w:t>
                      </w:r>
                    </w:p>
                  </w:txbxContent>
                </v:textbox>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6A894F7A" wp14:editId="5ADB71C0">
                <wp:simplePos x="0" y="0"/>
                <wp:positionH relativeFrom="margin">
                  <wp:posOffset>1537335</wp:posOffset>
                </wp:positionH>
                <wp:positionV relativeFrom="paragraph">
                  <wp:posOffset>7620</wp:posOffset>
                </wp:positionV>
                <wp:extent cx="561975" cy="30480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4C81D7C9" w14:textId="0269E4C0"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94F7A" id="Text Box 27" o:spid="_x0000_s1054" type="#_x0000_t202" style="position:absolute;margin-left:121.05pt;margin-top:.6pt;width:44.25pt;height:2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" fillcolor="white [3201]" strokecolor="#44546a [3215]" strokeweight=".5pt">
                <v:textbox>
                  <w:txbxContent>
                    <w:p w14:paraId="4C81D7C9" w14:textId="0269E4C0"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w:t>
                      </w:r>
                      <w:r>
                        <w:rPr>
                          <w:color w:val="44546A" w:themeColor="text2"/>
                          <w:sz w:val="20"/>
                          <w:szCs w:val="20"/>
                        </w:rPr>
                        <w:t>12</w:t>
                      </w:r>
                    </w:p>
                  </w:txbxContent>
                </v:textbox>
                <w10:wrap anchorx="margin"/>
              </v:shape>
            </w:pict>
          </mc:Fallback>
        </mc:AlternateContent>
      </w:r>
      <w:r w:rsidR="006E124D" w:rsidRPr="006E124D">
        <w:rPr>
          <w:rFonts w:ascii="Calibri" w:eastAsia="Times New Roman" w:hAnsi="Calibri" w:cs="Calibri"/>
          <w:noProof/>
          <w:color w:val="000000"/>
          <w:bdr w:val="none" w:sz="0" w:space="0" w:color="auto" w:frame="1"/>
        </w:rPr>
        <w:drawing>
          <wp:inline distT="0" distB="0" distL="0" distR="0" wp14:anchorId="2DABCD02" wp14:editId="182DA9DC">
            <wp:extent cx="2647950" cy="1285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60880" cy="1292154"/>
                    </a:xfrm>
                    <a:prstGeom prst="rect">
                      <a:avLst/>
                    </a:prstGeom>
                    <a:noFill/>
                    <a:ln>
                      <a:noFill/>
                    </a:ln>
                  </pic:spPr>
                </pic:pic>
              </a:graphicData>
            </a:graphic>
          </wp:inline>
        </w:drawing>
      </w:r>
      <w:r w:rsidR="006E124D" w:rsidRPr="006E124D">
        <w:rPr>
          <w:rFonts w:ascii="Calibri" w:eastAsia="Times New Roman" w:hAnsi="Calibri" w:cs="Calibri"/>
          <w:noProof/>
          <w:color w:val="000000"/>
          <w:bdr w:val="none" w:sz="0" w:space="0" w:color="auto" w:frame="1"/>
        </w:rPr>
        <w:drawing>
          <wp:inline distT="0" distB="0" distL="0" distR="0" wp14:anchorId="32E4924E" wp14:editId="1F2DFAF5">
            <wp:extent cx="2352675" cy="1228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78888" cy="1242415"/>
                    </a:xfrm>
                    <a:prstGeom prst="rect">
                      <a:avLst/>
                    </a:prstGeom>
                    <a:noFill/>
                    <a:ln>
                      <a:noFill/>
                    </a:ln>
                  </pic:spPr>
                </pic:pic>
              </a:graphicData>
            </a:graphic>
          </wp:inline>
        </w:drawing>
      </w:r>
    </w:p>
    <w:p w14:paraId="0B59EDA3" w14:textId="6AB21CC3" w:rsidR="006E124D" w:rsidRPr="006E124D" w:rsidRDefault="00AA6EBB"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7936" behindDoc="0" locked="0" layoutInCell="1" allowOverlap="1" wp14:anchorId="719A366F" wp14:editId="63F80458">
                <wp:simplePos x="0" y="0"/>
                <wp:positionH relativeFrom="margin">
                  <wp:posOffset>1775460</wp:posOffset>
                </wp:positionH>
                <wp:positionV relativeFrom="paragraph">
                  <wp:posOffset>337185</wp:posOffset>
                </wp:positionV>
                <wp:extent cx="561975" cy="30480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02E9C10F" w14:textId="16CB00B6"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1</w:t>
                            </w:r>
                            <w:r>
                              <w:rPr>
                                <w:color w:val="44546A" w:themeColor="text2"/>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A366F" id="Text Box 29" o:spid="_x0000_s1055" type="#_x0000_t202" style="position:absolute;margin-left:139.8pt;margin-top:26.55pt;width:44.25pt;height:24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" fillcolor="white [3201]" strokecolor="#44546a [3215]" strokeweight=".5pt">
                <v:textbox>
                  <w:txbxContent>
                    <w:p w14:paraId="02E9C10F" w14:textId="16CB00B6"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1</w:t>
                      </w:r>
                      <w:r>
                        <w:rPr>
                          <w:color w:val="44546A" w:themeColor="text2"/>
                          <w:sz w:val="20"/>
                          <w:szCs w:val="20"/>
                        </w:rPr>
                        <w:t>4</w:t>
                      </w:r>
                    </w:p>
                  </w:txbxContent>
                </v:textbox>
                <w10:wrap anchorx="margin"/>
              </v:shape>
            </w:pict>
          </mc:Fallback>
        </mc:AlternateContent>
      </w:r>
      <w:r w:rsidR="00D36776">
        <w:rPr>
          <w:noProof/>
        </w:rPr>
        <mc:AlternateContent>
          <mc:Choice Requires="wps">
            <w:drawing>
              <wp:anchor distT="0" distB="0" distL="114300" distR="114300" simplePos="0" relativeHeight="251689984" behindDoc="0" locked="0" layoutInCell="1" allowOverlap="1" wp14:anchorId="091E6070" wp14:editId="566ABDE9">
                <wp:simplePos x="0" y="0"/>
                <wp:positionH relativeFrom="margin">
                  <wp:posOffset>4299585</wp:posOffset>
                </wp:positionH>
                <wp:positionV relativeFrom="paragraph">
                  <wp:posOffset>318135</wp:posOffset>
                </wp:positionV>
                <wp:extent cx="561975" cy="304800"/>
                <wp:effectExtent l="0" t="0" r="28575" b="19050"/>
                <wp:wrapNone/>
                <wp:docPr id="30" name="Text Box 30"/>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04E6FB65" w14:textId="1382B629"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1</w:t>
                            </w:r>
                            <w:r>
                              <w:rPr>
                                <w:color w:val="44546A" w:themeColor="text2"/>
                                <w:sz w:val="20"/>
                                <w:szCs w:val="2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E6070" id="Text Box 30" o:spid="_x0000_s1056" type="#_x0000_t202" style="position:absolute;margin-left:338.55pt;margin-top:25.05pt;width:44.25pt;height:2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" fillcolor="white [3201]" strokecolor="#44546a [3215]" strokeweight=".5pt">
                <v:textbox>
                  <w:txbxContent>
                    <w:p w14:paraId="04E6FB65" w14:textId="1382B629" w:rsidR="003353AC" w:rsidRPr="00834878" w:rsidRDefault="003353AC" w:rsidP="003353AC">
                      <w:pPr>
                        <w:rPr>
                          <w:color w:val="44546A" w:themeColor="text2"/>
                          <w:sz w:val="20"/>
                          <w:szCs w:val="20"/>
                        </w:rPr>
                      </w:pPr>
                      <w:r w:rsidRPr="00834878">
                        <w:rPr>
                          <w:color w:val="44546A" w:themeColor="text2"/>
                          <w:sz w:val="20"/>
                          <w:szCs w:val="20"/>
                        </w:rPr>
                        <w:t>Fig.</w:t>
                      </w:r>
                      <w:r>
                        <w:rPr>
                          <w:color w:val="44546A" w:themeColor="text2"/>
                          <w:sz w:val="20"/>
                          <w:szCs w:val="20"/>
                        </w:rPr>
                        <w:t xml:space="preserve"> 1</w:t>
                      </w:r>
                      <w:r>
                        <w:rPr>
                          <w:color w:val="44546A" w:themeColor="text2"/>
                          <w:sz w:val="20"/>
                          <w:szCs w:val="20"/>
                        </w:rPr>
                        <w:t>5</w:t>
                      </w:r>
                    </w:p>
                  </w:txbxContent>
                </v:textbox>
                <w10:wrap anchorx="margin"/>
              </v:shape>
            </w:pict>
          </mc:Fallback>
        </mc:AlternateContent>
      </w:r>
      <w:r w:rsidR="006E124D" w:rsidRPr="006E124D">
        <w:rPr>
          <w:rFonts w:ascii="Calibri" w:eastAsia="Times New Roman" w:hAnsi="Calibri" w:cs="Calibri"/>
          <w:noProof/>
          <w:color w:val="000000"/>
          <w:bdr w:val="none" w:sz="0" w:space="0" w:color="auto" w:frame="1"/>
        </w:rPr>
        <w:drawing>
          <wp:inline distT="0" distB="0" distL="0" distR="0" wp14:anchorId="05CD863E" wp14:editId="4C98B1CE">
            <wp:extent cx="2495550" cy="18356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1904" cy="1855018"/>
                    </a:xfrm>
                    <a:prstGeom prst="rect">
                      <a:avLst/>
                    </a:prstGeom>
                    <a:noFill/>
                    <a:ln>
                      <a:noFill/>
                    </a:ln>
                  </pic:spPr>
                </pic:pic>
              </a:graphicData>
            </a:graphic>
          </wp:inline>
        </w:drawing>
      </w:r>
      <w:r w:rsidR="006E124D" w:rsidRPr="006E124D">
        <w:rPr>
          <w:rFonts w:ascii="Calibri" w:eastAsia="Times New Roman" w:hAnsi="Calibri" w:cs="Calibri"/>
          <w:noProof/>
          <w:color w:val="000000"/>
          <w:bdr w:val="none" w:sz="0" w:space="0" w:color="auto" w:frame="1"/>
        </w:rPr>
        <w:drawing>
          <wp:inline distT="0" distB="0" distL="0" distR="0" wp14:anchorId="38A3AC13" wp14:editId="599D524E">
            <wp:extent cx="2533650" cy="181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7025" cy="1829661"/>
                    </a:xfrm>
                    <a:prstGeom prst="rect">
                      <a:avLst/>
                    </a:prstGeom>
                    <a:noFill/>
                    <a:ln>
                      <a:noFill/>
                    </a:ln>
                  </pic:spPr>
                </pic:pic>
              </a:graphicData>
            </a:graphic>
          </wp:inline>
        </w:drawing>
      </w:r>
    </w:p>
    <w:p w14:paraId="118C52AE" w14:textId="772F2825" w:rsidR="00516E56" w:rsidRPr="00E6325E" w:rsidRDefault="0073390C" w:rsidP="00516E56">
      <w:pPr>
        <w:spacing w:after="0" w:line="240" w:lineRule="auto"/>
      </w:pPr>
      <w:r>
        <w:t>o</w:t>
      </w:r>
      <w:r w:rsidR="00E6325E">
        <w:t>bserve</w:t>
      </w:r>
      <w:r w:rsidR="00E6325E">
        <w:t xml:space="preserve"> </w:t>
      </w:r>
      <w:r w:rsidR="00CD0D44" w:rsidRPr="006304AC">
        <w:rPr>
          <w:b/>
          <w:bCs/>
        </w:rPr>
        <w:t xml:space="preserve">very similar spatial distributions as from our </w:t>
      </w:r>
      <w:r w:rsidR="00EF2067" w:rsidRPr="006304AC">
        <w:rPr>
          <w:b/>
          <w:bCs/>
        </w:rPr>
        <w:t>statistical analyses of the significant risk factor variables</w:t>
      </w:r>
      <w:r w:rsidR="00EF2067">
        <w:t>.</w:t>
      </w:r>
      <w:r w:rsidR="003C22D7">
        <w:t xml:space="preserve"> The southern region,</w:t>
      </w:r>
      <w:r w:rsidR="006E124D" w:rsidRPr="006E124D">
        <w:rPr>
          <w:rFonts w:ascii="Calibri" w:eastAsia="Times New Roman" w:hAnsi="Calibri" w:cs="Calibri"/>
          <w:color w:val="000000"/>
        </w:rPr>
        <w:t xml:space="preserve"> known colloquially as the “Bible Belt</w:t>
      </w:r>
      <w:r w:rsidR="00817888">
        <w:rPr>
          <w:rFonts w:ascii="Calibri" w:eastAsia="Times New Roman" w:hAnsi="Calibri" w:cs="Calibri"/>
          <w:color w:val="000000"/>
        </w:rPr>
        <w:t xml:space="preserve">”, </w:t>
      </w:r>
      <w:r w:rsidR="006E124D" w:rsidRPr="006E124D">
        <w:rPr>
          <w:rFonts w:ascii="Calibri" w:eastAsia="Times New Roman" w:hAnsi="Calibri" w:cs="Calibri"/>
          <w:color w:val="000000"/>
        </w:rPr>
        <w:t>correspond</w:t>
      </w:r>
      <w:r w:rsidR="00817888">
        <w:rPr>
          <w:rFonts w:ascii="Calibri" w:eastAsia="Times New Roman" w:hAnsi="Calibri" w:cs="Calibri"/>
          <w:color w:val="000000"/>
        </w:rPr>
        <w:t>s</w:t>
      </w:r>
      <w:r w:rsidR="006E124D" w:rsidRPr="006E124D">
        <w:rPr>
          <w:rFonts w:ascii="Calibri" w:eastAsia="Times New Roman" w:hAnsi="Calibri" w:cs="Calibri"/>
          <w:color w:val="000000"/>
        </w:rPr>
        <w:t xml:space="preserve"> geographically </w:t>
      </w:r>
      <w:r w:rsidR="00817888">
        <w:rPr>
          <w:rFonts w:ascii="Calibri" w:eastAsia="Times New Roman" w:hAnsi="Calibri" w:cs="Calibri"/>
          <w:color w:val="000000"/>
        </w:rPr>
        <w:t xml:space="preserve">the risk factors </w:t>
      </w:r>
      <w:r w:rsidR="006E124D" w:rsidRPr="006E124D">
        <w:rPr>
          <w:rFonts w:ascii="Calibri" w:eastAsia="Times New Roman" w:hAnsi="Calibri" w:cs="Calibri"/>
          <w:color w:val="000000"/>
        </w:rPr>
        <w:t>to the incidence of stroke. </w:t>
      </w:r>
    </w:p>
    <w:p w14:paraId="18633ABC" w14:textId="4860BF3F" w:rsidR="006E124D" w:rsidRPr="006E124D" w:rsidRDefault="00C9224C" w:rsidP="00516E56">
      <w:pPr>
        <w:spacing w:after="0" w:line="240" w:lineRule="auto"/>
        <w:textAlignment w:val="baseline"/>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728896" behindDoc="0" locked="0" layoutInCell="1" allowOverlap="1" wp14:anchorId="066DB2D7" wp14:editId="2A0EACCA">
                <wp:simplePos x="0" y="0"/>
                <wp:positionH relativeFrom="margin">
                  <wp:align>center</wp:align>
                </wp:positionH>
                <wp:positionV relativeFrom="paragraph">
                  <wp:posOffset>202565</wp:posOffset>
                </wp:positionV>
                <wp:extent cx="7534275" cy="2857500"/>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7534275" cy="2857500"/>
                        </a:xfrm>
                        <a:prstGeom prst="rect">
                          <a:avLst/>
                        </a:prstGeom>
                        <a:noFill/>
                        <a:ln w="6350">
                          <a:noFill/>
                        </a:ln>
                      </wps:spPr>
                      <wps:txbx>
                        <w:txbxContent>
                          <w:p w14:paraId="460331F7" w14:textId="49595511" w:rsidR="00A57D60" w:rsidRPr="00A57D60" w:rsidRDefault="00A57D60" w:rsidP="00A57D60">
                            <w:pPr>
                              <w:spacing w:after="0" w:line="240" w:lineRule="auto"/>
                            </w:pPr>
                            <w:r w:rsidRPr="00A57D60">
                              <w:rPr>
                                <w:b/>
                                <w:bCs/>
                              </w:rPr>
                              <w:t>3 Machine Learning Algorithms</w:t>
                            </w:r>
                            <w:r w:rsidRPr="00A57D60">
                              <w:t xml:space="preserve"> </w:t>
                            </w:r>
                            <w:r>
                              <w:t>(Logistic Regression, K Nearest Neighbors, CART Decision Tree)</w:t>
                            </w:r>
                            <w:r w:rsidR="00906A67">
                              <w:t xml:space="preserve"> </w:t>
                            </w:r>
                            <w:r w:rsidRPr="00A57D60">
                              <w:t>were implemented, and optimized.</w:t>
                            </w:r>
                            <w:r>
                              <w:t xml:space="preserve"> The</w:t>
                            </w:r>
                            <w:r w:rsidRPr="00A57D60">
                              <w:t xml:space="preserve"> </w:t>
                            </w:r>
                            <w:r>
                              <w:t>a</w:t>
                            </w:r>
                            <w:r w:rsidRPr="00A57D60">
                              <w:t xml:space="preserve">lgorithms were compared by </w:t>
                            </w:r>
                            <w:r w:rsidRPr="00A57D60">
                              <w:rPr>
                                <w:b/>
                                <w:bCs/>
                              </w:rPr>
                              <w:t>accuracy rates (with/without Cross Validation), Confusion Matrix and ROC Curve</w:t>
                            </w:r>
                            <w:r w:rsidRPr="00A57D60">
                              <w:t xml:space="preserve">. </w:t>
                            </w:r>
                          </w:p>
                          <w:p w14:paraId="482D328B" w14:textId="13AF902F" w:rsidR="00A57D60" w:rsidRDefault="00A57D60" w:rsidP="00A57D60">
                            <w:pPr>
                              <w:spacing w:after="0" w:line="240" w:lineRule="auto"/>
                            </w:pPr>
                            <w:r w:rsidRPr="00A57D60">
                              <w:t xml:space="preserve">CART </w:t>
                            </w:r>
                            <w:r w:rsidRPr="00A57D60">
                              <w:rPr>
                                <w:b/>
                                <w:bCs/>
                              </w:rPr>
                              <w:t>Decision Tree and Logistic Regression both produced high True Positive and True Negative Rates</w:t>
                            </w:r>
                            <w:r w:rsidRPr="00A57D60">
                              <w:t>, along with relatively high accuracy</w:t>
                            </w:r>
                            <w:r w:rsidR="000A505A">
                              <w:t xml:space="preserve">. There is room for further evaluation of both algorithms because of the </w:t>
                            </w:r>
                            <w:r w:rsidR="000A505A" w:rsidRPr="0057481A">
                              <w:rPr>
                                <w:b/>
                                <w:bCs/>
                              </w:rPr>
                              <w:t>relative differences in false positive and false negative rates for both</w:t>
                            </w:r>
                            <w:r w:rsidR="000A505A">
                              <w:t>.</w:t>
                            </w:r>
                            <w:r w:rsidR="000A505A" w:rsidRPr="00A57D60">
                              <w:t xml:space="preserve"> </w:t>
                            </w:r>
                            <w:r w:rsidRPr="00A57D60">
                              <w:t xml:space="preserve">Based on analysis, some important factors affecting stroke rates </w:t>
                            </w:r>
                            <w:r w:rsidR="00F67396" w:rsidRPr="00A57D60">
                              <w:t>are</w:t>
                            </w:r>
                            <w:r w:rsidRPr="00A57D60">
                              <w:t xml:space="preserve"> </w:t>
                            </w:r>
                            <w:r w:rsidRPr="00A57D60">
                              <w:rPr>
                                <w:b/>
                                <w:bCs/>
                              </w:rPr>
                              <w:t>hypertension, history of stroke, height, heart disease, obesity</w:t>
                            </w:r>
                            <w:r w:rsidR="00A530EA">
                              <w:t>. Lastly, r</w:t>
                            </w:r>
                            <w:r w:rsidRPr="00A57D60">
                              <w:t xml:space="preserve">elationships between some factors and stroke instances in the USA </w:t>
                            </w:r>
                            <w:r w:rsidRPr="00A57D60">
                              <w:rPr>
                                <w:b/>
                                <w:bCs/>
                              </w:rPr>
                              <w:t>are visualized</w:t>
                            </w:r>
                            <w:r w:rsidR="00A530EA">
                              <w:t>.</w:t>
                            </w:r>
                          </w:p>
                          <w:p w14:paraId="3196157C" w14:textId="62C46FC1" w:rsidR="00C9224C" w:rsidRPr="002E6DB1" w:rsidRDefault="00A530EA" w:rsidP="007F7981">
                            <w:pPr>
                              <w:spacing w:after="0" w:line="240" w:lineRule="auto"/>
                            </w:pPr>
                            <w:r>
                              <w:t xml:space="preserve">For </w:t>
                            </w:r>
                            <w:r w:rsidR="00F85564" w:rsidRPr="00B542E3">
                              <w:rPr>
                                <w:i/>
                                <w:iCs/>
                                <w:color w:val="44546A" w:themeColor="text2"/>
                              </w:rPr>
                              <w:t>future</w:t>
                            </w:r>
                            <w:r w:rsidRPr="00B542E3">
                              <w:rPr>
                                <w:i/>
                                <w:iCs/>
                                <w:color w:val="44546A" w:themeColor="text2"/>
                              </w:rPr>
                              <w:t xml:space="preserve"> work</w:t>
                            </w:r>
                            <w:r>
                              <w:t>,</w:t>
                            </w:r>
                            <w:r w:rsidR="00A57D60" w:rsidRPr="00A57D60">
                              <w:t xml:space="preserve"> </w:t>
                            </w:r>
                            <w:r w:rsidR="00F85564">
                              <w:t xml:space="preserve">note </w:t>
                            </w:r>
                            <w:r w:rsidR="00A57D60" w:rsidRPr="00A57D60">
                              <w:t>the low True Positive</w:t>
                            </w:r>
                            <w:r w:rsidR="00F85564">
                              <w:t>/ high False Negative</w:t>
                            </w:r>
                            <w:r w:rsidR="00A57D60" w:rsidRPr="00A57D60">
                              <w:t xml:space="preserve"> rate in the</w:t>
                            </w:r>
                            <w:r w:rsidR="00F85564">
                              <w:t xml:space="preserve"> testing dataset (Fig. 10)</w:t>
                            </w:r>
                            <w:r w:rsidR="00A57D60" w:rsidRPr="00A57D60">
                              <w:t xml:space="preserve"> algorithm on US Kaggle dataset. The likely reason is the low number of stroke cases in the dataset relative to non-stroke cases</w:t>
                            </w:r>
                            <w:r w:rsidR="0028768A">
                              <w:t>, as discussed</w:t>
                            </w:r>
                            <w:r w:rsidR="00A57D60" w:rsidRPr="00A57D60">
                              <w:t>. Changing the proportion could help increase the True Positive prediction accuracy.</w:t>
                            </w:r>
                            <w:r w:rsidR="009D20C9">
                              <w:t xml:space="preserve"> This could involve </w:t>
                            </w:r>
                            <w:r w:rsidR="009D20C9" w:rsidRPr="0022250C">
                              <w:rPr>
                                <w:b/>
                                <w:bCs/>
                              </w:rPr>
                              <w:t>biased resampling, or incorporation of data from other datasets to supplement this dataset</w:t>
                            </w:r>
                            <w:r w:rsidR="009D20C9">
                              <w:t xml:space="preserve">. There is room for further research, upon </w:t>
                            </w:r>
                            <w:r w:rsidR="0019796B">
                              <w:t xml:space="preserve">obtaining the correct data, to determine the extent of </w:t>
                            </w:r>
                            <w:r w:rsidR="0019796B" w:rsidRPr="001B4C45">
                              <w:rPr>
                                <w:b/>
                                <w:bCs/>
                              </w:rPr>
                              <w:t>ability to generalize</w:t>
                            </w:r>
                            <w:r w:rsidR="0019796B">
                              <w:t xml:space="preserve"> the predictor variables from Africa to the United States. </w:t>
                            </w:r>
                            <w:r w:rsidR="0019796B" w:rsidRPr="00386EAE">
                              <w:rPr>
                                <w:b/>
                                <w:bCs/>
                              </w:rPr>
                              <w:t>Height</w:t>
                            </w:r>
                            <w:r w:rsidR="0019796B">
                              <w:t xml:space="preserve"> as a factor, for example has shown a positive correlation in the PCC table (Fig. 2) </w:t>
                            </w:r>
                            <w:r w:rsidR="00BD6532">
                              <w:t xml:space="preserve">for the African SIREN </w:t>
                            </w:r>
                            <w:r w:rsidR="006E557E">
                              <w:t>dataset but</w:t>
                            </w:r>
                            <w:r w:rsidR="00BD6532">
                              <w:t xml:space="preserve"> is traditionally negative correlated. Further study can be done on this front to investigate. Finally,</w:t>
                            </w:r>
                            <w:r w:rsidR="00BD6532" w:rsidRPr="00A57D60">
                              <w:t xml:space="preserve"> </w:t>
                            </w:r>
                            <w:r w:rsidR="00A57D60" w:rsidRPr="00A57D60">
                              <w:rPr>
                                <w:b/>
                                <w:bCs/>
                              </w:rPr>
                              <w:t xml:space="preserve">PCC may not be </w:t>
                            </w:r>
                            <w:r w:rsidR="00BD6532" w:rsidRPr="00386EAE">
                              <w:rPr>
                                <w:b/>
                                <w:bCs/>
                              </w:rPr>
                              <w:t xml:space="preserve">the most </w:t>
                            </w:r>
                            <w:r w:rsidR="00A57D60" w:rsidRPr="00A57D60">
                              <w:rPr>
                                <w:b/>
                                <w:bCs/>
                              </w:rPr>
                              <w:t>optimal for categorical variables.</w:t>
                            </w:r>
                            <w:r w:rsidR="00BD6532" w:rsidRPr="00386EAE">
                              <w:rPr>
                                <w:b/>
                                <w:bCs/>
                              </w:rPr>
                              <w:t xml:space="preserve"> We suggest</w:t>
                            </w:r>
                            <w:r w:rsidR="00A57D60" w:rsidRPr="00A57D60">
                              <w:rPr>
                                <w:b/>
                                <w:bCs/>
                              </w:rPr>
                              <w:t xml:space="preserve"> </w:t>
                            </w:r>
                            <w:r w:rsidR="00BD6532" w:rsidRPr="00386EAE">
                              <w:rPr>
                                <w:b/>
                                <w:bCs/>
                              </w:rPr>
                              <w:t>a</w:t>
                            </w:r>
                            <w:r w:rsidR="00A57D60" w:rsidRPr="00A57D60">
                              <w:rPr>
                                <w:b/>
                                <w:bCs/>
                              </w:rPr>
                              <w:t>ttempt</w:t>
                            </w:r>
                            <w:r w:rsidR="00BD6532" w:rsidRPr="00386EAE">
                              <w:rPr>
                                <w:b/>
                                <w:bCs/>
                              </w:rPr>
                              <w:t>ing</w:t>
                            </w:r>
                            <w:r w:rsidR="00A57D60" w:rsidRPr="00A57D60">
                              <w:rPr>
                                <w:b/>
                                <w:bCs/>
                              </w:rPr>
                              <w:t xml:space="preserve"> Spearman’s rank correlation coefficients</w:t>
                            </w:r>
                            <w:r w:rsidR="00A57D60" w:rsidRPr="00A57D60">
                              <w:t>.</w:t>
                            </w:r>
                            <w:r w:rsidR="00BD6532" w:rsidRPr="00A57D60">
                              <w:t xml:space="preserve"> </w:t>
                            </w:r>
                            <w:r w:rsidR="00BD6532">
                              <w:t>When the data is available, it will also be insightful to v</w:t>
                            </w:r>
                            <w:r w:rsidR="00A57D60" w:rsidRPr="00A57D60">
                              <w:t>isualize African stroke distribution based on geography and time</w:t>
                            </w:r>
                            <w:r w:rsidR="00BD6532">
                              <w:t xml:space="preserve"> and compare the maps against </w:t>
                            </w:r>
                            <w:r w:rsidR="00B40821">
                              <w:t xml:space="preserve">geospatial </w:t>
                            </w:r>
                            <w:r w:rsidR="00BD6532">
                              <w:t>predictor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DB2D7" id="Text Box 245" o:spid="_x0000_s1057" type="#_x0000_t202" style="position:absolute;margin-left:0;margin-top:15.95pt;width:593.25pt;height:225pt;z-index:251728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" filled="f" stroked="f" strokeweight=".5pt">
                <v:textbox>
                  <w:txbxContent>
                    <w:p w14:paraId="460331F7" w14:textId="49595511" w:rsidR="00A57D60" w:rsidRPr="00A57D60" w:rsidRDefault="00A57D60" w:rsidP="00A57D60">
                      <w:pPr>
                        <w:spacing w:after="0" w:line="240" w:lineRule="auto"/>
                      </w:pPr>
                      <w:r w:rsidRPr="00A57D60">
                        <w:rPr>
                          <w:b/>
                          <w:bCs/>
                        </w:rPr>
                        <w:t>3 Machine Learning Algorithms</w:t>
                      </w:r>
                      <w:r w:rsidRPr="00A57D60">
                        <w:t xml:space="preserve"> </w:t>
                      </w:r>
                      <w:r>
                        <w:t>(Logistic Regression, K Nearest Neighbors, CART Decision Tree)</w:t>
                      </w:r>
                      <w:r w:rsidR="00906A67">
                        <w:t xml:space="preserve"> </w:t>
                      </w:r>
                      <w:r w:rsidRPr="00A57D60">
                        <w:t>were implemented, and optimized.</w:t>
                      </w:r>
                      <w:r>
                        <w:t xml:space="preserve"> The</w:t>
                      </w:r>
                      <w:r w:rsidRPr="00A57D60">
                        <w:t xml:space="preserve"> </w:t>
                      </w:r>
                      <w:r>
                        <w:t>a</w:t>
                      </w:r>
                      <w:r w:rsidRPr="00A57D60">
                        <w:t xml:space="preserve">lgorithms were compared by </w:t>
                      </w:r>
                      <w:r w:rsidRPr="00A57D60">
                        <w:rPr>
                          <w:b/>
                          <w:bCs/>
                        </w:rPr>
                        <w:t>accuracy rates (with/without Cross Validation), Confusion Matrix and ROC Curve</w:t>
                      </w:r>
                      <w:r w:rsidRPr="00A57D60">
                        <w:t xml:space="preserve">. </w:t>
                      </w:r>
                    </w:p>
                    <w:p w14:paraId="482D328B" w14:textId="13AF902F" w:rsidR="00A57D60" w:rsidRDefault="00A57D60" w:rsidP="00A57D60">
                      <w:pPr>
                        <w:spacing w:after="0" w:line="240" w:lineRule="auto"/>
                      </w:pPr>
                      <w:r w:rsidRPr="00A57D60">
                        <w:t xml:space="preserve">CART </w:t>
                      </w:r>
                      <w:r w:rsidRPr="00A57D60">
                        <w:rPr>
                          <w:b/>
                          <w:bCs/>
                        </w:rPr>
                        <w:t>Decision Tree and Logistic Regression both produced high True Positive and True Negative Rates</w:t>
                      </w:r>
                      <w:r w:rsidRPr="00A57D60">
                        <w:t>, along with relatively high accuracy</w:t>
                      </w:r>
                      <w:r w:rsidR="000A505A">
                        <w:t xml:space="preserve">. There is room for further evaluation of both algorithms because of the </w:t>
                      </w:r>
                      <w:r w:rsidR="000A505A" w:rsidRPr="0057481A">
                        <w:rPr>
                          <w:b/>
                          <w:bCs/>
                        </w:rPr>
                        <w:t>relative differences in false positive and false negative rates for both</w:t>
                      </w:r>
                      <w:r w:rsidR="000A505A">
                        <w:t>.</w:t>
                      </w:r>
                      <w:r w:rsidR="000A505A" w:rsidRPr="00A57D60">
                        <w:t xml:space="preserve"> </w:t>
                      </w:r>
                      <w:r w:rsidRPr="00A57D60">
                        <w:t xml:space="preserve">Based on analysis, some important factors affecting stroke rates </w:t>
                      </w:r>
                      <w:r w:rsidR="00F67396" w:rsidRPr="00A57D60">
                        <w:t>are</w:t>
                      </w:r>
                      <w:r w:rsidRPr="00A57D60">
                        <w:t xml:space="preserve"> </w:t>
                      </w:r>
                      <w:r w:rsidRPr="00A57D60">
                        <w:rPr>
                          <w:b/>
                          <w:bCs/>
                        </w:rPr>
                        <w:t>hypertension, history of stroke, height, heart disease, obesity</w:t>
                      </w:r>
                      <w:r w:rsidR="00A530EA">
                        <w:t>. Lastly, r</w:t>
                      </w:r>
                      <w:r w:rsidRPr="00A57D60">
                        <w:t xml:space="preserve">elationships between some factors and stroke instances in the USA </w:t>
                      </w:r>
                      <w:r w:rsidRPr="00A57D60">
                        <w:rPr>
                          <w:b/>
                          <w:bCs/>
                        </w:rPr>
                        <w:t>are visualized</w:t>
                      </w:r>
                      <w:r w:rsidR="00A530EA">
                        <w:t>.</w:t>
                      </w:r>
                    </w:p>
                    <w:p w14:paraId="3196157C" w14:textId="62C46FC1" w:rsidR="00C9224C" w:rsidRPr="002E6DB1" w:rsidRDefault="00A530EA" w:rsidP="007F7981">
                      <w:pPr>
                        <w:spacing w:after="0" w:line="240" w:lineRule="auto"/>
                      </w:pPr>
                      <w:r>
                        <w:t xml:space="preserve">For </w:t>
                      </w:r>
                      <w:r w:rsidR="00F85564" w:rsidRPr="00B542E3">
                        <w:rPr>
                          <w:i/>
                          <w:iCs/>
                          <w:color w:val="44546A" w:themeColor="text2"/>
                        </w:rPr>
                        <w:t>future</w:t>
                      </w:r>
                      <w:r w:rsidRPr="00B542E3">
                        <w:rPr>
                          <w:i/>
                          <w:iCs/>
                          <w:color w:val="44546A" w:themeColor="text2"/>
                        </w:rPr>
                        <w:t xml:space="preserve"> work</w:t>
                      </w:r>
                      <w:r>
                        <w:t>,</w:t>
                      </w:r>
                      <w:r w:rsidR="00A57D60" w:rsidRPr="00A57D60">
                        <w:t xml:space="preserve"> </w:t>
                      </w:r>
                      <w:r w:rsidR="00F85564">
                        <w:t xml:space="preserve">note </w:t>
                      </w:r>
                      <w:r w:rsidR="00A57D60" w:rsidRPr="00A57D60">
                        <w:t>the low True Positive</w:t>
                      </w:r>
                      <w:r w:rsidR="00F85564">
                        <w:t>/ high False Negative</w:t>
                      </w:r>
                      <w:r w:rsidR="00A57D60" w:rsidRPr="00A57D60">
                        <w:t xml:space="preserve"> rate in the</w:t>
                      </w:r>
                      <w:r w:rsidR="00F85564">
                        <w:t xml:space="preserve"> testing dataset (Fig. 10)</w:t>
                      </w:r>
                      <w:r w:rsidR="00A57D60" w:rsidRPr="00A57D60">
                        <w:t xml:space="preserve"> algorithm on US Kaggle dataset. The likely reason is the low number of stroke cases in the dataset relative to non-stroke cases</w:t>
                      </w:r>
                      <w:r w:rsidR="0028768A">
                        <w:t>, as discussed</w:t>
                      </w:r>
                      <w:r w:rsidR="00A57D60" w:rsidRPr="00A57D60">
                        <w:t>. Changing the proportion could help increase the True Positive prediction accuracy.</w:t>
                      </w:r>
                      <w:r w:rsidR="009D20C9">
                        <w:t xml:space="preserve"> This could involve </w:t>
                      </w:r>
                      <w:r w:rsidR="009D20C9" w:rsidRPr="0022250C">
                        <w:rPr>
                          <w:b/>
                          <w:bCs/>
                        </w:rPr>
                        <w:t>biased resampling, or incorporation of data from other datasets to supplement this dataset</w:t>
                      </w:r>
                      <w:r w:rsidR="009D20C9">
                        <w:t xml:space="preserve">. There is room for further research, upon </w:t>
                      </w:r>
                      <w:r w:rsidR="0019796B">
                        <w:t xml:space="preserve">obtaining the correct data, to determine the extent of </w:t>
                      </w:r>
                      <w:r w:rsidR="0019796B" w:rsidRPr="001B4C45">
                        <w:rPr>
                          <w:b/>
                          <w:bCs/>
                        </w:rPr>
                        <w:t>ability to generalize</w:t>
                      </w:r>
                      <w:r w:rsidR="0019796B">
                        <w:t xml:space="preserve"> the predictor variables from Africa to the United States. </w:t>
                      </w:r>
                      <w:r w:rsidR="0019796B" w:rsidRPr="00386EAE">
                        <w:rPr>
                          <w:b/>
                          <w:bCs/>
                        </w:rPr>
                        <w:t>Height</w:t>
                      </w:r>
                      <w:r w:rsidR="0019796B">
                        <w:t xml:space="preserve"> as a factor, for example has shown a positive correlation in the PCC table (Fig. 2) </w:t>
                      </w:r>
                      <w:r w:rsidR="00BD6532">
                        <w:t xml:space="preserve">for the African SIREN </w:t>
                      </w:r>
                      <w:r w:rsidR="006E557E">
                        <w:t>dataset but</w:t>
                      </w:r>
                      <w:r w:rsidR="00BD6532">
                        <w:t xml:space="preserve"> is traditionally negative correlated. Further study can be done on this front to investigate. Finally,</w:t>
                      </w:r>
                      <w:r w:rsidR="00BD6532" w:rsidRPr="00A57D60">
                        <w:t xml:space="preserve"> </w:t>
                      </w:r>
                      <w:r w:rsidR="00A57D60" w:rsidRPr="00A57D60">
                        <w:rPr>
                          <w:b/>
                          <w:bCs/>
                        </w:rPr>
                        <w:t xml:space="preserve">PCC may not be </w:t>
                      </w:r>
                      <w:r w:rsidR="00BD6532" w:rsidRPr="00386EAE">
                        <w:rPr>
                          <w:b/>
                          <w:bCs/>
                        </w:rPr>
                        <w:t xml:space="preserve">the most </w:t>
                      </w:r>
                      <w:r w:rsidR="00A57D60" w:rsidRPr="00A57D60">
                        <w:rPr>
                          <w:b/>
                          <w:bCs/>
                        </w:rPr>
                        <w:t>optimal for categorical variables.</w:t>
                      </w:r>
                      <w:r w:rsidR="00BD6532" w:rsidRPr="00386EAE">
                        <w:rPr>
                          <w:b/>
                          <w:bCs/>
                        </w:rPr>
                        <w:t xml:space="preserve"> We suggest</w:t>
                      </w:r>
                      <w:r w:rsidR="00A57D60" w:rsidRPr="00A57D60">
                        <w:rPr>
                          <w:b/>
                          <w:bCs/>
                        </w:rPr>
                        <w:t xml:space="preserve"> </w:t>
                      </w:r>
                      <w:r w:rsidR="00BD6532" w:rsidRPr="00386EAE">
                        <w:rPr>
                          <w:b/>
                          <w:bCs/>
                        </w:rPr>
                        <w:t>a</w:t>
                      </w:r>
                      <w:r w:rsidR="00A57D60" w:rsidRPr="00A57D60">
                        <w:rPr>
                          <w:b/>
                          <w:bCs/>
                        </w:rPr>
                        <w:t>ttempt</w:t>
                      </w:r>
                      <w:r w:rsidR="00BD6532" w:rsidRPr="00386EAE">
                        <w:rPr>
                          <w:b/>
                          <w:bCs/>
                        </w:rPr>
                        <w:t>ing</w:t>
                      </w:r>
                      <w:r w:rsidR="00A57D60" w:rsidRPr="00A57D60">
                        <w:rPr>
                          <w:b/>
                          <w:bCs/>
                        </w:rPr>
                        <w:t xml:space="preserve"> Spearman’s rank correlation coefficients</w:t>
                      </w:r>
                      <w:r w:rsidR="00A57D60" w:rsidRPr="00A57D60">
                        <w:t>.</w:t>
                      </w:r>
                      <w:r w:rsidR="00BD6532" w:rsidRPr="00A57D60">
                        <w:t xml:space="preserve"> </w:t>
                      </w:r>
                      <w:r w:rsidR="00BD6532">
                        <w:t>When the data is available, it will also be insightful to v</w:t>
                      </w:r>
                      <w:r w:rsidR="00A57D60" w:rsidRPr="00A57D60">
                        <w:t>isualize African stroke distribution based on geography and time</w:t>
                      </w:r>
                      <w:r w:rsidR="00BD6532">
                        <w:t xml:space="preserve"> and compare the maps against </w:t>
                      </w:r>
                      <w:r w:rsidR="00B40821">
                        <w:t xml:space="preserve">geospatial </w:t>
                      </w:r>
                      <w:r w:rsidR="00BD6532">
                        <w:t>predictor variables.</w:t>
                      </w:r>
                    </w:p>
                  </w:txbxContent>
                </v:textbox>
                <w10:wrap anchorx="margin"/>
              </v:shape>
            </w:pict>
          </mc:Fallback>
        </mc:AlternateContent>
      </w:r>
      <w:r w:rsidR="006E124D" w:rsidRPr="006E124D">
        <w:rPr>
          <w:rFonts w:ascii="Calibri" w:eastAsia="Times New Roman" w:hAnsi="Calibri" w:cs="Calibri"/>
          <w:b/>
          <w:bCs/>
          <w:color w:val="44546A" w:themeColor="text2"/>
          <w:sz w:val="32"/>
          <w:szCs w:val="32"/>
          <w:u w:val="single"/>
        </w:rPr>
        <w:t>Conclusion and Future Work</w:t>
      </w:r>
    </w:p>
    <w:p w14:paraId="6FBA9F95" w14:textId="0777D84D" w:rsidR="003F35A5" w:rsidRDefault="003F35A5" w:rsidP="006E124D">
      <w:pPr>
        <w:spacing w:after="0" w:line="240" w:lineRule="auto"/>
        <w:rPr>
          <w:rFonts w:ascii="Calibri" w:eastAsia="Times New Roman" w:hAnsi="Calibri" w:cs="Calibri"/>
          <w:color w:val="000000"/>
        </w:rPr>
      </w:pPr>
    </w:p>
    <w:p w14:paraId="52FB5B8B" w14:textId="37EEC364" w:rsidR="003F35A5" w:rsidRDefault="003F35A5" w:rsidP="006E124D">
      <w:pPr>
        <w:spacing w:after="0" w:line="240" w:lineRule="auto"/>
        <w:rPr>
          <w:rFonts w:ascii="Calibri" w:eastAsia="Times New Roman" w:hAnsi="Calibri" w:cs="Calibri"/>
          <w:color w:val="000000"/>
        </w:rPr>
      </w:pPr>
    </w:p>
    <w:p w14:paraId="1A5A0FFB" w14:textId="0C23C397" w:rsidR="003F35A5" w:rsidRDefault="003F35A5" w:rsidP="006E124D">
      <w:pPr>
        <w:spacing w:after="0" w:line="240" w:lineRule="auto"/>
        <w:rPr>
          <w:rFonts w:ascii="Calibri" w:eastAsia="Times New Roman" w:hAnsi="Calibri" w:cs="Calibri"/>
          <w:color w:val="000000"/>
        </w:rPr>
      </w:pPr>
    </w:p>
    <w:p w14:paraId="53131C32" w14:textId="1F2D87AD" w:rsidR="003F35A5" w:rsidRDefault="003F35A5" w:rsidP="006E124D">
      <w:pPr>
        <w:spacing w:after="0" w:line="240" w:lineRule="auto"/>
        <w:rPr>
          <w:rFonts w:ascii="Calibri" w:eastAsia="Times New Roman" w:hAnsi="Calibri" w:cs="Calibri"/>
          <w:color w:val="000000"/>
        </w:rPr>
      </w:pPr>
    </w:p>
    <w:p w14:paraId="30BAC5B3" w14:textId="083F334E" w:rsidR="003F35A5" w:rsidRDefault="003F35A5" w:rsidP="006E124D">
      <w:pPr>
        <w:spacing w:after="0" w:line="240" w:lineRule="auto"/>
        <w:rPr>
          <w:rFonts w:ascii="Calibri" w:eastAsia="Times New Roman" w:hAnsi="Calibri" w:cs="Calibri"/>
          <w:color w:val="000000"/>
        </w:rPr>
      </w:pPr>
    </w:p>
    <w:p w14:paraId="7B9FF18D" w14:textId="4202B398" w:rsidR="003F35A5" w:rsidRDefault="003F35A5" w:rsidP="006E124D">
      <w:pPr>
        <w:spacing w:after="0" w:line="240" w:lineRule="auto"/>
        <w:rPr>
          <w:rFonts w:ascii="Calibri" w:eastAsia="Times New Roman" w:hAnsi="Calibri" w:cs="Calibri"/>
          <w:color w:val="000000"/>
        </w:rPr>
      </w:pPr>
    </w:p>
    <w:p w14:paraId="7CB0B458" w14:textId="220383EA" w:rsidR="003F35A5" w:rsidRDefault="003F35A5" w:rsidP="006E124D">
      <w:pPr>
        <w:spacing w:after="0" w:line="240" w:lineRule="auto"/>
        <w:rPr>
          <w:rFonts w:ascii="Calibri" w:eastAsia="Times New Roman" w:hAnsi="Calibri" w:cs="Calibri"/>
          <w:color w:val="000000"/>
        </w:rPr>
      </w:pPr>
    </w:p>
    <w:p w14:paraId="7BE869DE" w14:textId="1E325CE4" w:rsidR="003F35A5" w:rsidRDefault="003F35A5" w:rsidP="006E124D">
      <w:pPr>
        <w:spacing w:after="0" w:line="240" w:lineRule="auto"/>
        <w:rPr>
          <w:rFonts w:ascii="Calibri" w:eastAsia="Times New Roman" w:hAnsi="Calibri" w:cs="Calibri"/>
          <w:color w:val="000000"/>
        </w:rPr>
      </w:pPr>
    </w:p>
    <w:p w14:paraId="0D225865" w14:textId="79A5CBB1" w:rsidR="003F35A5" w:rsidRDefault="003F35A5" w:rsidP="006E124D">
      <w:pPr>
        <w:spacing w:after="0" w:line="240" w:lineRule="auto"/>
        <w:rPr>
          <w:rFonts w:ascii="Calibri" w:eastAsia="Times New Roman" w:hAnsi="Calibri" w:cs="Calibri"/>
          <w:color w:val="000000"/>
        </w:rPr>
      </w:pPr>
    </w:p>
    <w:p w14:paraId="68843D8F" w14:textId="343A8552" w:rsidR="003F35A5" w:rsidRDefault="003F35A5" w:rsidP="006E124D">
      <w:pPr>
        <w:spacing w:after="0" w:line="240" w:lineRule="auto"/>
        <w:rPr>
          <w:rFonts w:ascii="Calibri" w:eastAsia="Times New Roman" w:hAnsi="Calibri" w:cs="Calibri"/>
          <w:color w:val="000000"/>
        </w:rPr>
      </w:pPr>
    </w:p>
    <w:p w14:paraId="4419639F" w14:textId="1D0F9385" w:rsidR="003F35A5" w:rsidRDefault="003F35A5" w:rsidP="006E124D">
      <w:pPr>
        <w:spacing w:after="0" w:line="240" w:lineRule="auto"/>
        <w:rPr>
          <w:rFonts w:ascii="Calibri" w:eastAsia="Times New Roman" w:hAnsi="Calibri" w:cs="Calibri"/>
          <w:color w:val="000000"/>
        </w:rPr>
      </w:pPr>
    </w:p>
    <w:p w14:paraId="799B171A" w14:textId="4DD22CB7" w:rsidR="003F35A5" w:rsidRDefault="003F35A5" w:rsidP="006E124D">
      <w:pPr>
        <w:spacing w:after="0" w:line="240" w:lineRule="auto"/>
        <w:rPr>
          <w:rFonts w:ascii="Calibri" w:eastAsia="Times New Roman" w:hAnsi="Calibri" w:cs="Calibri"/>
          <w:color w:val="000000"/>
        </w:rPr>
      </w:pPr>
    </w:p>
    <w:p w14:paraId="130A5475" w14:textId="0E56B62B" w:rsidR="003F35A5" w:rsidRDefault="003F35A5" w:rsidP="006E124D">
      <w:pPr>
        <w:spacing w:after="0" w:line="240" w:lineRule="auto"/>
        <w:rPr>
          <w:rFonts w:ascii="Calibri" w:eastAsia="Times New Roman" w:hAnsi="Calibri" w:cs="Calibri"/>
          <w:color w:val="000000"/>
        </w:rPr>
      </w:pPr>
    </w:p>
    <w:p w14:paraId="2F9742CC" w14:textId="58EA6845" w:rsidR="003F35A5" w:rsidRDefault="003F35A5" w:rsidP="006E124D">
      <w:pPr>
        <w:spacing w:after="0" w:line="240" w:lineRule="auto"/>
        <w:rPr>
          <w:rFonts w:ascii="Calibri" w:eastAsia="Times New Roman" w:hAnsi="Calibri" w:cs="Calibri"/>
          <w:color w:val="000000"/>
        </w:rPr>
      </w:pPr>
    </w:p>
    <w:p w14:paraId="33AF08F1" w14:textId="5CF6D247" w:rsidR="003F35A5" w:rsidRDefault="003F35A5" w:rsidP="006E124D">
      <w:pPr>
        <w:spacing w:after="0" w:line="240" w:lineRule="auto"/>
        <w:rPr>
          <w:rFonts w:ascii="Calibri" w:eastAsia="Times New Roman" w:hAnsi="Calibri" w:cs="Calibri"/>
          <w:color w:val="000000"/>
        </w:rPr>
      </w:pPr>
    </w:p>
    <w:p w14:paraId="13C6E512" w14:textId="77777777" w:rsidR="003F35A5" w:rsidRDefault="003F35A5" w:rsidP="006E124D">
      <w:pPr>
        <w:spacing w:after="0" w:line="240" w:lineRule="auto"/>
        <w:rPr>
          <w:rFonts w:ascii="Calibri" w:eastAsia="Times New Roman" w:hAnsi="Calibri" w:cs="Calibri"/>
          <w:color w:val="000000"/>
        </w:rPr>
      </w:pPr>
    </w:p>
    <w:p w14:paraId="5CA11D96" w14:textId="2A7E086B" w:rsidR="00E132A6" w:rsidRPr="006E124D" w:rsidRDefault="006E124D" w:rsidP="006E124D">
      <w:pPr>
        <w:spacing w:after="0" w:line="240" w:lineRule="auto"/>
        <w:rPr>
          <w:rFonts w:ascii="Times New Roman" w:eastAsia="Times New Roman" w:hAnsi="Times New Roman" w:cs="Times New Roman"/>
          <w:b/>
          <w:bCs/>
          <w:sz w:val="24"/>
          <w:szCs w:val="24"/>
          <w:u w:val="single"/>
        </w:rPr>
      </w:pPr>
      <w:r w:rsidRPr="006E124D">
        <w:rPr>
          <w:rFonts w:ascii="Calibri" w:eastAsia="Times New Roman" w:hAnsi="Calibri" w:cs="Calibri"/>
          <w:b/>
          <w:bCs/>
          <w:color w:val="000000"/>
          <w:u w:val="single"/>
        </w:rPr>
        <w:t>Group Member Contributions: All members contributed to the entire data science process and preparation of poster/report.</w:t>
      </w:r>
    </w:p>
    <w:p w14:paraId="227DE273" w14:textId="3B5EA941" w:rsidR="00F44361" w:rsidRPr="006E124D" w:rsidRDefault="006E124D" w:rsidP="006E124D">
      <w:pPr>
        <w:spacing w:after="0" w:line="240" w:lineRule="auto"/>
        <w:rPr>
          <w:rFonts w:ascii="Calibri" w:eastAsia="Times New Roman" w:hAnsi="Calibri" w:cs="Calibri"/>
          <w:b/>
          <w:bCs/>
          <w:i/>
          <w:iCs/>
          <w:color w:val="000000"/>
          <w:sz w:val="20"/>
          <w:szCs w:val="20"/>
        </w:rPr>
      </w:pPr>
      <w:r w:rsidRPr="006E124D">
        <w:rPr>
          <w:rFonts w:ascii="Calibri" w:eastAsia="Times New Roman" w:hAnsi="Calibri" w:cs="Calibri"/>
          <w:b/>
          <w:bCs/>
          <w:i/>
          <w:iCs/>
          <w:color w:val="000000"/>
          <w:sz w:val="20"/>
          <w:szCs w:val="20"/>
        </w:rPr>
        <w:t>References</w:t>
      </w:r>
    </w:p>
    <w:p w14:paraId="3F15CC89" w14:textId="296818BD" w:rsidR="00EA7EAC" w:rsidRPr="006E124D" w:rsidRDefault="00F44361" w:rsidP="00EA7EAC">
      <w:pPr>
        <w:spacing w:after="0" w:line="240" w:lineRule="auto"/>
        <w:ind w:hanging="480"/>
        <w:contextualSpacing/>
        <w:rPr>
          <w:rFonts w:eastAsia="Times New Roman" w:cstheme="minorHAnsi"/>
          <w:sz w:val="20"/>
          <w:szCs w:val="20"/>
        </w:rPr>
      </w:pPr>
      <w:r w:rsidRPr="00EA7EAC">
        <w:rPr>
          <w:rFonts w:ascii="Times New Roman" w:eastAsia="Times New Roman" w:hAnsi="Times New Roman" w:cs="Times New Roman"/>
          <w:sz w:val="20"/>
          <w:szCs w:val="20"/>
        </w:rPr>
        <w:t xml:space="preserve">        </w:t>
      </w:r>
      <w:r w:rsidR="00E132A6">
        <w:rPr>
          <w:rFonts w:ascii="Times New Roman" w:eastAsia="Times New Roman" w:hAnsi="Times New Roman" w:cs="Times New Roman"/>
          <w:sz w:val="20"/>
          <w:szCs w:val="20"/>
        </w:rPr>
        <w:t>[1]</w:t>
      </w:r>
      <w:proofErr w:type="spellStart"/>
      <w:r w:rsidR="00EA7EAC" w:rsidRPr="006E124D">
        <w:rPr>
          <w:rFonts w:eastAsia="Times New Roman" w:cstheme="minorHAnsi"/>
          <w:sz w:val="20"/>
          <w:szCs w:val="20"/>
        </w:rPr>
        <w:fldChar w:fldCharType="begin"/>
      </w:r>
      <w:r w:rsidR="00EA7EAC" w:rsidRPr="006E124D">
        <w:rPr>
          <w:rFonts w:eastAsia="Times New Roman" w:cstheme="minorHAnsi"/>
          <w:sz w:val="20"/>
          <w:szCs w:val="20"/>
        </w:rPr>
        <w:instrText xml:space="preserve"> HYPERLINK "http://paperpile.com/b/TnBKZS/gMD7" </w:instrText>
      </w:r>
      <w:r w:rsidR="00EA7EAC" w:rsidRPr="006E124D">
        <w:rPr>
          <w:rFonts w:eastAsia="Times New Roman" w:cstheme="minorHAnsi"/>
          <w:sz w:val="20"/>
          <w:szCs w:val="20"/>
        </w:rPr>
        <w:fldChar w:fldCharType="separate"/>
      </w:r>
      <w:r w:rsidR="00EA7EAC" w:rsidRPr="006E124D">
        <w:rPr>
          <w:rFonts w:eastAsia="Times New Roman" w:cstheme="minorHAnsi"/>
          <w:color w:val="000000"/>
          <w:sz w:val="20"/>
          <w:szCs w:val="20"/>
        </w:rPr>
        <w:t>Akpalu</w:t>
      </w:r>
      <w:proofErr w:type="spellEnd"/>
      <w:r w:rsidR="00EA7EAC" w:rsidRPr="006E124D">
        <w:rPr>
          <w:rFonts w:eastAsia="Times New Roman" w:cstheme="minorHAnsi"/>
          <w:color w:val="000000"/>
          <w:sz w:val="20"/>
          <w:szCs w:val="20"/>
        </w:rPr>
        <w:t xml:space="preserve">, Albert, Fred Stephen Sarfo, Bruce </w:t>
      </w:r>
      <w:proofErr w:type="spellStart"/>
      <w:r w:rsidR="00EA7EAC" w:rsidRPr="006E124D">
        <w:rPr>
          <w:rFonts w:eastAsia="Times New Roman" w:cstheme="minorHAnsi"/>
          <w:color w:val="000000"/>
          <w:sz w:val="20"/>
          <w:szCs w:val="20"/>
        </w:rPr>
        <w:t>Ovbiagele</w:t>
      </w:r>
      <w:proofErr w:type="spellEnd"/>
      <w:r w:rsidR="00EA7EAC" w:rsidRPr="006E124D">
        <w:rPr>
          <w:rFonts w:eastAsia="Times New Roman" w:cstheme="minorHAnsi"/>
          <w:color w:val="000000"/>
          <w:sz w:val="20"/>
          <w:szCs w:val="20"/>
        </w:rPr>
        <w:t xml:space="preserve">, Rufus Akinyemi, </w:t>
      </w:r>
      <w:proofErr w:type="spellStart"/>
      <w:r w:rsidR="00EA7EAC" w:rsidRPr="006E124D">
        <w:rPr>
          <w:rFonts w:eastAsia="Times New Roman" w:cstheme="minorHAnsi"/>
          <w:color w:val="000000"/>
          <w:sz w:val="20"/>
          <w:szCs w:val="20"/>
        </w:rPr>
        <w:t>Mulugeta</w:t>
      </w:r>
      <w:proofErr w:type="spellEnd"/>
      <w:r w:rsidR="00EA7EAC" w:rsidRPr="006E124D">
        <w:rPr>
          <w:rFonts w:eastAsia="Times New Roman" w:cstheme="minorHAnsi"/>
          <w:color w:val="000000"/>
          <w:sz w:val="20"/>
          <w:szCs w:val="20"/>
        </w:rPr>
        <w:t xml:space="preserve"> </w:t>
      </w:r>
      <w:proofErr w:type="spellStart"/>
      <w:r w:rsidR="00EA7EAC" w:rsidRPr="006E124D">
        <w:rPr>
          <w:rFonts w:eastAsia="Times New Roman" w:cstheme="minorHAnsi"/>
          <w:color w:val="000000"/>
          <w:sz w:val="20"/>
          <w:szCs w:val="20"/>
        </w:rPr>
        <w:t>Gebregziabher</w:t>
      </w:r>
      <w:proofErr w:type="spellEnd"/>
      <w:r w:rsidR="00EA7EAC" w:rsidRPr="006E124D">
        <w:rPr>
          <w:rFonts w:eastAsia="Times New Roman" w:cstheme="minorHAnsi"/>
          <w:color w:val="000000"/>
          <w:sz w:val="20"/>
          <w:szCs w:val="20"/>
        </w:rPr>
        <w:t xml:space="preserve">, Reginald </w:t>
      </w:r>
      <w:proofErr w:type="spellStart"/>
      <w:r w:rsidR="00EA7EAC" w:rsidRPr="006E124D">
        <w:rPr>
          <w:rFonts w:eastAsia="Times New Roman" w:cstheme="minorHAnsi"/>
          <w:color w:val="000000"/>
          <w:sz w:val="20"/>
          <w:szCs w:val="20"/>
        </w:rPr>
        <w:t>Obiako</w:t>
      </w:r>
      <w:proofErr w:type="spellEnd"/>
      <w:r w:rsidR="00EA7EAC" w:rsidRPr="006E124D">
        <w:rPr>
          <w:rFonts w:eastAsia="Times New Roman" w:cstheme="minorHAnsi"/>
          <w:color w:val="000000"/>
          <w:sz w:val="20"/>
          <w:szCs w:val="20"/>
        </w:rPr>
        <w:t xml:space="preserve">, Lukman Owolabi, et al. 2015. “Phenotyping Stroke in Sub-Saharan Africa: Stroke Investigative Research and Education Network (SIREN) Phenomics Protocol.” </w:t>
      </w:r>
      <w:r w:rsidR="00EA7EAC" w:rsidRPr="006E124D">
        <w:rPr>
          <w:rFonts w:eastAsia="Times New Roman" w:cstheme="minorHAnsi"/>
          <w:i/>
          <w:iCs/>
          <w:color w:val="000000"/>
          <w:sz w:val="20"/>
          <w:szCs w:val="20"/>
        </w:rPr>
        <w:t>Neuroepidemiology</w:t>
      </w:r>
      <w:r w:rsidR="00EA7EAC" w:rsidRPr="006E124D">
        <w:rPr>
          <w:rFonts w:eastAsia="Times New Roman" w:cstheme="minorHAnsi"/>
          <w:color w:val="000000"/>
          <w:sz w:val="20"/>
          <w:szCs w:val="20"/>
        </w:rPr>
        <w:t xml:space="preserve"> 45 (2): 73–82.</w:t>
      </w:r>
      <w:r w:rsidR="00EA7EAC" w:rsidRPr="006E124D">
        <w:rPr>
          <w:rFonts w:eastAsia="Times New Roman" w:cstheme="minorHAnsi"/>
          <w:sz w:val="20"/>
          <w:szCs w:val="20"/>
        </w:rPr>
        <w:fldChar w:fldCharType="end"/>
      </w:r>
    </w:p>
    <w:p w14:paraId="7810F7A1" w14:textId="7D4FD3A9" w:rsidR="00EA7EAC" w:rsidRDefault="00EA7EAC" w:rsidP="00EA7EAC">
      <w:pPr>
        <w:spacing w:after="0" w:line="240" w:lineRule="auto"/>
        <w:ind w:hanging="720"/>
        <w:contextualSpacing/>
        <w:rPr>
          <w:rFonts w:eastAsia="Times New Roman" w:cstheme="minorHAnsi"/>
          <w:sz w:val="20"/>
          <w:szCs w:val="20"/>
        </w:rPr>
      </w:pPr>
      <w:r w:rsidRPr="00EA7EAC">
        <w:rPr>
          <w:rFonts w:eastAsia="Times New Roman" w:cstheme="minorHAnsi"/>
          <w:color w:val="000000"/>
          <w:sz w:val="20"/>
          <w:szCs w:val="20"/>
        </w:rPr>
        <w:t xml:space="preserve">              </w:t>
      </w:r>
      <w:r w:rsidR="00E132A6">
        <w:rPr>
          <w:rFonts w:eastAsia="Times New Roman" w:cstheme="minorHAnsi"/>
          <w:color w:val="000000"/>
          <w:sz w:val="20"/>
          <w:szCs w:val="20"/>
        </w:rPr>
        <w:t>[</w:t>
      </w:r>
      <w:proofErr w:type="gramStart"/>
      <w:r w:rsidR="00E132A6">
        <w:rPr>
          <w:rFonts w:eastAsia="Times New Roman" w:cstheme="minorHAnsi"/>
          <w:color w:val="000000"/>
          <w:sz w:val="20"/>
          <w:szCs w:val="20"/>
        </w:rPr>
        <w:t>2]</w:t>
      </w:r>
      <w:r w:rsidRPr="006E124D">
        <w:rPr>
          <w:rFonts w:eastAsia="Times New Roman" w:cstheme="minorHAnsi"/>
          <w:color w:val="000000"/>
          <w:sz w:val="20"/>
          <w:szCs w:val="20"/>
        </w:rPr>
        <w:t>Owolabi</w:t>
      </w:r>
      <w:proofErr w:type="gramEnd"/>
      <w:r w:rsidRPr="006E124D">
        <w:rPr>
          <w:rFonts w:eastAsia="Times New Roman" w:cstheme="minorHAnsi"/>
          <w:color w:val="000000"/>
          <w:sz w:val="20"/>
          <w:szCs w:val="20"/>
        </w:rPr>
        <w:t xml:space="preserve">, M., Sarfo, F., Akinyemi, R., </w:t>
      </w:r>
      <w:proofErr w:type="spellStart"/>
      <w:r w:rsidRPr="006E124D">
        <w:rPr>
          <w:rFonts w:eastAsia="Times New Roman" w:cstheme="minorHAnsi"/>
          <w:color w:val="000000"/>
          <w:sz w:val="20"/>
          <w:szCs w:val="20"/>
        </w:rPr>
        <w:t>Gebregziabher</w:t>
      </w:r>
      <w:proofErr w:type="spellEnd"/>
      <w:r w:rsidRPr="006E124D">
        <w:rPr>
          <w:rFonts w:eastAsia="Times New Roman" w:cstheme="minorHAnsi"/>
          <w:color w:val="000000"/>
          <w:sz w:val="20"/>
          <w:szCs w:val="20"/>
        </w:rPr>
        <w:t xml:space="preserve">, M., </w:t>
      </w:r>
      <w:proofErr w:type="spellStart"/>
      <w:r w:rsidRPr="006E124D">
        <w:rPr>
          <w:rFonts w:eastAsia="Times New Roman" w:cstheme="minorHAnsi"/>
          <w:color w:val="000000"/>
          <w:sz w:val="20"/>
          <w:szCs w:val="20"/>
        </w:rPr>
        <w:t>Akpa</w:t>
      </w:r>
      <w:proofErr w:type="spellEnd"/>
      <w:r w:rsidRPr="006E124D">
        <w:rPr>
          <w:rFonts w:eastAsia="Times New Roman" w:cstheme="minorHAnsi"/>
          <w:color w:val="000000"/>
          <w:sz w:val="20"/>
          <w:szCs w:val="20"/>
        </w:rPr>
        <w:t xml:space="preserve">, O., </w:t>
      </w:r>
      <w:proofErr w:type="spellStart"/>
      <w:r w:rsidRPr="006E124D">
        <w:rPr>
          <w:rFonts w:eastAsia="Times New Roman" w:cstheme="minorHAnsi"/>
          <w:color w:val="000000"/>
          <w:sz w:val="20"/>
          <w:szCs w:val="20"/>
        </w:rPr>
        <w:t>Akpalu</w:t>
      </w:r>
      <w:proofErr w:type="spellEnd"/>
      <w:r w:rsidRPr="006E124D">
        <w:rPr>
          <w:rFonts w:eastAsia="Times New Roman" w:cstheme="minorHAnsi"/>
          <w:color w:val="000000"/>
          <w:sz w:val="20"/>
          <w:szCs w:val="20"/>
        </w:rPr>
        <w:t xml:space="preserve">, A., … </w:t>
      </w:r>
      <w:proofErr w:type="spellStart"/>
      <w:r w:rsidRPr="006E124D">
        <w:rPr>
          <w:rFonts w:eastAsia="Times New Roman" w:cstheme="minorHAnsi"/>
          <w:color w:val="000000"/>
          <w:sz w:val="20"/>
          <w:szCs w:val="20"/>
        </w:rPr>
        <w:t>Ovbiagele</w:t>
      </w:r>
      <w:proofErr w:type="spellEnd"/>
      <w:r w:rsidRPr="006E124D">
        <w:rPr>
          <w:rFonts w:eastAsia="Times New Roman" w:cstheme="minorHAnsi"/>
          <w:color w:val="000000"/>
          <w:sz w:val="20"/>
          <w:szCs w:val="20"/>
        </w:rPr>
        <w:t xml:space="preserve">, B. (2018). Dominant modifiable risk factors for stroke in Ghana and Nigeria (SIREN): a case-control study. </w:t>
      </w:r>
      <w:r w:rsidRPr="006E124D">
        <w:rPr>
          <w:rFonts w:eastAsia="Times New Roman" w:cstheme="minorHAnsi"/>
          <w:i/>
          <w:iCs/>
          <w:color w:val="000000"/>
          <w:sz w:val="20"/>
          <w:szCs w:val="20"/>
        </w:rPr>
        <w:t>The Lancet Global Health</w:t>
      </w:r>
      <w:r w:rsidRPr="006E124D">
        <w:rPr>
          <w:rFonts w:eastAsia="Times New Roman" w:cstheme="minorHAnsi"/>
          <w:color w:val="000000"/>
          <w:sz w:val="20"/>
          <w:szCs w:val="20"/>
        </w:rPr>
        <w:t xml:space="preserve">, </w:t>
      </w:r>
      <w:r w:rsidRPr="006E124D">
        <w:rPr>
          <w:rFonts w:eastAsia="Times New Roman" w:cstheme="minorHAnsi"/>
          <w:i/>
          <w:iCs/>
          <w:color w:val="000000"/>
          <w:sz w:val="20"/>
          <w:szCs w:val="20"/>
        </w:rPr>
        <w:t>6</w:t>
      </w:r>
      <w:r w:rsidRPr="006E124D">
        <w:rPr>
          <w:rFonts w:eastAsia="Times New Roman" w:cstheme="minorHAnsi"/>
          <w:color w:val="000000"/>
          <w:sz w:val="20"/>
          <w:szCs w:val="20"/>
        </w:rPr>
        <w:t xml:space="preserve">(4). </w:t>
      </w:r>
      <w:proofErr w:type="spellStart"/>
      <w:r w:rsidRPr="006E124D">
        <w:rPr>
          <w:rFonts w:eastAsia="Times New Roman" w:cstheme="minorHAnsi"/>
          <w:color w:val="000000"/>
          <w:sz w:val="20"/>
          <w:szCs w:val="20"/>
        </w:rPr>
        <w:t>doi</w:t>
      </w:r>
      <w:proofErr w:type="spellEnd"/>
      <w:r w:rsidRPr="006E124D">
        <w:rPr>
          <w:rFonts w:eastAsia="Times New Roman" w:cstheme="minorHAnsi"/>
          <w:color w:val="000000"/>
          <w:sz w:val="20"/>
          <w:szCs w:val="20"/>
        </w:rPr>
        <w:t>: 10.1016/S2214-109</w:t>
      </w:r>
      <w:proofErr w:type="gramStart"/>
      <w:r w:rsidRPr="006E124D">
        <w:rPr>
          <w:rFonts w:eastAsia="Times New Roman" w:cstheme="minorHAnsi"/>
          <w:color w:val="000000"/>
          <w:sz w:val="20"/>
          <w:szCs w:val="20"/>
        </w:rPr>
        <w:t>X(</w:t>
      </w:r>
      <w:proofErr w:type="gramEnd"/>
      <w:r w:rsidRPr="006E124D">
        <w:rPr>
          <w:rFonts w:eastAsia="Times New Roman" w:cstheme="minorHAnsi"/>
          <w:color w:val="000000"/>
          <w:sz w:val="20"/>
          <w:szCs w:val="20"/>
        </w:rPr>
        <w:t>18)30002-0</w:t>
      </w:r>
    </w:p>
    <w:p w14:paraId="26DF8642" w14:textId="71506E63" w:rsidR="00EA7EAC" w:rsidRDefault="00EA7EAC" w:rsidP="00EA7EAC">
      <w:pPr>
        <w:spacing w:after="0" w:line="240" w:lineRule="auto"/>
        <w:ind w:hanging="720"/>
        <w:contextualSpacing/>
        <w:rPr>
          <w:rFonts w:eastAsia="Times New Roman" w:cstheme="minorHAnsi"/>
          <w:sz w:val="20"/>
          <w:szCs w:val="20"/>
        </w:rPr>
      </w:pPr>
      <w:r>
        <w:rPr>
          <w:rFonts w:eastAsia="Times New Roman" w:cstheme="minorHAnsi"/>
          <w:sz w:val="20"/>
          <w:szCs w:val="20"/>
        </w:rPr>
        <w:t xml:space="preserve">              </w:t>
      </w:r>
      <w:r w:rsidR="00E132A6">
        <w:rPr>
          <w:rFonts w:eastAsia="Times New Roman" w:cstheme="minorHAnsi"/>
          <w:sz w:val="20"/>
          <w:szCs w:val="20"/>
        </w:rPr>
        <w:t>[</w:t>
      </w:r>
      <w:proofErr w:type="gramStart"/>
      <w:r w:rsidR="00E132A6">
        <w:rPr>
          <w:rFonts w:eastAsia="Times New Roman" w:cstheme="minorHAnsi"/>
          <w:sz w:val="20"/>
          <w:szCs w:val="20"/>
        </w:rPr>
        <w:t>3]</w:t>
      </w:r>
      <w:proofErr w:type="spellStart"/>
      <w:r w:rsidRPr="006E124D">
        <w:rPr>
          <w:rFonts w:eastAsia="Times New Roman" w:cstheme="minorHAnsi"/>
          <w:color w:val="000000"/>
          <w:sz w:val="20"/>
          <w:szCs w:val="20"/>
        </w:rPr>
        <w:t>Sanuade</w:t>
      </w:r>
      <w:proofErr w:type="spellEnd"/>
      <w:proofErr w:type="gramEnd"/>
      <w:r w:rsidRPr="006E124D">
        <w:rPr>
          <w:rFonts w:eastAsia="Times New Roman" w:cstheme="minorHAnsi"/>
          <w:color w:val="000000"/>
          <w:sz w:val="20"/>
          <w:szCs w:val="20"/>
        </w:rPr>
        <w:t xml:space="preserve">, O. A., </w:t>
      </w:r>
      <w:proofErr w:type="spellStart"/>
      <w:r w:rsidRPr="006E124D">
        <w:rPr>
          <w:rFonts w:eastAsia="Times New Roman" w:cstheme="minorHAnsi"/>
          <w:color w:val="000000"/>
          <w:sz w:val="20"/>
          <w:szCs w:val="20"/>
        </w:rPr>
        <w:t>Dodoo</w:t>
      </w:r>
      <w:proofErr w:type="spellEnd"/>
      <w:r w:rsidRPr="006E124D">
        <w:rPr>
          <w:rFonts w:eastAsia="Times New Roman" w:cstheme="minorHAnsi"/>
          <w:color w:val="000000"/>
          <w:sz w:val="20"/>
          <w:szCs w:val="20"/>
        </w:rPr>
        <w:t xml:space="preserve">, F. N.-A., </w:t>
      </w:r>
      <w:proofErr w:type="spellStart"/>
      <w:r w:rsidRPr="006E124D">
        <w:rPr>
          <w:rFonts w:eastAsia="Times New Roman" w:cstheme="minorHAnsi"/>
          <w:color w:val="000000"/>
          <w:sz w:val="20"/>
          <w:szCs w:val="20"/>
        </w:rPr>
        <w:t>Koram</w:t>
      </w:r>
      <w:proofErr w:type="spellEnd"/>
      <w:r w:rsidRPr="006E124D">
        <w:rPr>
          <w:rFonts w:eastAsia="Times New Roman" w:cstheme="minorHAnsi"/>
          <w:color w:val="000000"/>
          <w:sz w:val="20"/>
          <w:szCs w:val="20"/>
        </w:rPr>
        <w:t xml:space="preserve">, K., &amp; </w:t>
      </w:r>
      <w:proofErr w:type="spellStart"/>
      <w:r w:rsidRPr="006E124D">
        <w:rPr>
          <w:rFonts w:eastAsia="Times New Roman" w:cstheme="minorHAnsi"/>
          <w:color w:val="000000"/>
          <w:sz w:val="20"/>
          <w:szCs w:val="20"/>
        </w:rPr>
        <w:t>Aikins</w:t>
      </w:r>
      <w:proofErr w:type="spellEnd"/>
      <w:r w:rsidRPr="006E124D">
        <w:rPr>
          <w:rFonts w:eastAsia="Times New Roman" w:cstheme="minorHAnsi"/>
          <w:color w:val="000000"/>
          <w:sz w:val="20"/>
          <w:szCs w:val="20"/>
        </w:rPr>
        <w:t xml:space="preserve">, A. D.-G. (2019). Prevalence and correlates of stroke among older adults in Ghana: Evidence from the Study on Global </w:t>
      </w:r>
      <w:proofErr w:type="spellStart"/>
      <w:r w:rsidRPr="006E124D">
        <w:rPr>
          <w:rFonts w:eastAsia="Times New Roman" w:cstheme="minorHAnsi"/>
          <w:color w:val="000000"/>
          <w:sz w:val="20"/>
          <w:szCs w:val="20"/>
        </w:rPr>
        <w:t>AGEing</w:t>
      </w:r>
      <w:proofErr w:type="spellEnd"/>
      <w:r w:rsidRPr="006E124D">
        <w:rPr>
          <w:rFonts w:eastAsia="Times New Roman" w:cstheme="minorHAnsi"/>
          <w:color w:val="000000"/>
          <w:sz w:val="20"/>
          <w:szCs w:val="20"/>
        </w:rPr>
        <w:t xml:space="preserve"> and adult health (SAGE). </w:t>
      </w:r>
      <w:proofErr w:type="spellStart"/>
      <w:r w:rsidRPr="006E124D">
        <w:rPr>
          <w:rFonts w:eastAsia="Times New Roman" w:cstheme="minorHAnsi"/>
          <w:i/>
          <w:iCs/>
          <w:color w:val="000000"/>
          <w:sz w:val="20"/>
          <w:szCs w:val="20"/>
        </w:rPr>
        <w:t>Plos</w:t>
      </w:r>
      <w:proofErr w:type="spellEnd"/>
      <w:r w:rsidRPr="006E124D">
        <w:rPr>
          <w:rFonts w:eastAsia="Times New Roman" w:cstheme="minorHAnsi"/>
          <w:i/>
          <w:iCs/>
          <w:color w:val="000000"/>
          <w:sz w:val="20"/>
          <w:szCs w:val="20"/>
        </w:rPr>
        <w:t xml:space="preserve"> One</w:t>
      </w:r>
      <w:r w:rsidRPr="006E124D">
        <w:rPr>
          <w:rFonts w:eastAsia="Times New Roman" w:cstheme="minorHAnsi"/>
          <w:color w:val="000000"/>
          <w:sz w:val="20"/>
          <w:szCs w:val="20"/>
        </w:rPr>
        <w:t xml:space="preserve">, </w:t>
      </w:r>
      <w:r w:rsidRPr="006E124D">
        <w:rPr>
          <w:rFonts w:eastAsia="Times New Roman" w:cstheme="minorHAnsi"/>
          <w:i/>
          <w:iCs/>
          <w:color w:val="000000"/>
          <w:sz w:val="20"/>
          <w:szCs w:val="20"/>
        </w:rPr>
        <w:t>14</w:t>
      </w:r>
      <w:r w:rsidRPr="006E124D">
        <w:rPr>
          <w:rFonts w:eastAsia="Times New Roman" w:cstheme="minorHAnsi"/>
          <w:color w:val="000000"/>
          <w:sz w:val="20"/>
          <w:szCs w:val="20"/>
        </w:rPr>
        <w:t xml:space="preserve">(3). </w:t>
      </w:r>
      <w:proofErr w:type="spellStart"/>
      <w:r w:rsidRPr="006E124D">
        <w:rPr>
          <w:rFonts w:eastAsia="Times New Roman" w:cstheme="minorHAnsi"/>
          <w:color w:val="000000"/>
          <w:sz w:val="20"/>
          <w:szCs w:val="20"/>
        </w:rPr>
        <w:t>doi</w:t>
      </w:r>
      <w:proofErr w:type="spellEnd"/>
      <w:r w:rsidRPr="006E124D">
        <w:rPr>
          <w:rFonts w:eastAsia="Times New Roman" w:cstheme="minorHAnsi"/>
          <w:color w:val="000000"/>
          <w:sz w:val="20"/>
          <w:szCs w:val="20"/>
        </w:rPr>
        <w:t>: 10.1371/journal.pone.0212623</w:t>
      </w:r>
    </w:p>
    <w:p w14:paraId="2601E3F1" w14:textId="1F217728" w:rsidR="00531082" w:rsidRPr="006E16DE" w:rsidRDefault="00EA7EAC" w:rsidP="006E16DE">
      <w:pPr>
        <w:spacing w:after="0" w:line="240" w:lineRule="auto"/>
        <w:ind w:hanging="720"/>
        <w:contextualSpacing/>
        <w:rPr>
          <w:rFonts w:eastAsia="Times New Roman" w:cstheme="minorHAnsi"/>
          <w:sz w:val="20"/>
          <w:szCs w:val="20"/>
        </w:rPr>
      </w:pPr>
      <w:r>
        <w:rPr>
          <w:rFonts w:eastAsia="Times New Roman" w:cstheme="minorHAnsi"/>
          <w:sz w:val="20"/>
          <w:szCs w:val="20"/>
        </w:rPr>
        <w:t xml:space="preserve">              </w:t>
      </w:r>
      <w:r w:rsidR="00E132A6">
        <w:rPr>
          <w:rFonts w:eastAsia="Times New Roman" w:cstheme="minorHAnsi"/>
          <w:sz w:val="20"/>
          <w:szCs w:val="20"/>
        </w:rPr>
        <w:t>[</w:t>
      </w:r>
      <w:proofErr w:type="gramStart"/>
      <w:r w:rsidR="00E132A6">
        <w:rPr>
          <w:rFonts w:eastAsia="Times New Roman" w:cstheme="minorHAnsi"/>
          <w:sz w:val="20"/>
          <w:szCs w:val="20"/>
        </w:rPr>
        <w:t>4]</w:t>
      </w:r>
      <w:r w:rsidRPr="006E124D">
        <w:rPr>
          <w:rFonts w:eastAsia="Times New Roman" w:cstheme="minorHAnsi"/>
          <w:color w:val="000000"/>
          <w:sz w:val="20"/>
          <w:szCs w:val="20"/>
        </w:rPr>
        <w:t>Yan</w:t>
      </w:r>
      <w:proofErr w:type="gramEnd"/>
      <w:r w:rsidRPr="006E124D">
        <w:rPr>
          <w:rFonts w:eastAsia="Times New Roman" w:cstheme="minorHAnsi"/>
          <w:color w:val="000000"/>
          <w:sz w:val="20"/>
          <w:szCs w:val="20"/>
        </w:rPr>
        <w:t xml:space="preserve">, L. L., Li, C., Chen, J., Miranda, J. J., Luo, R., </w:t>
      </w:r>
      <w:proofErr w:type="spellStart"/>
      <w:r w:rsidRPr="006E124D">
        <w:rPr>
          <w:rFonts w:eastAsia="Times New Roman" w:cstheme="minorHAnsi"/>
          <w:color w:val="000000"/>
          <w:sz w:val="20"/>
          <w:szCs w:val="20"/>
        </w:rPr>
        <w:t>Bettger</w:t>
      </w:r>
      <w:proofErr w:type="spellEnd"/>
      <w:r w:rsidRPr="006E124D">
        <w:rPr>
          <w:rFonts w:eastAsia="Times New Roman" w:cstheme="minorHAnsi"/>
          <w:color w:val="000000"/>
          <w:sz w:val="20"/>
          <w:szCs w:val="20"/>
        </w:rPr>
        <w:t xml:space="preserve">, J., … Wu, Y. (2016). Prevention, management, and rehabilitation of stroke in low- and middle-income countries. </w:t>
      </w:r>
      <w:proofErr w:type="spellStart"/>
      <w:r w:rsidRPr="006E124D">
        <w:rPr>
          <w:rFonts w:eastAsia="Times New Roman" w:cstheme="minorHAnsi"/>
          <w:i/>
          <w:iCs/>
          <w:color w:val="000000"/>
          <w:sz w:val="20"/>
          <w:szCs w:val="20"/>
        </w:rPr>
        <w:t>ENeurologicalSci</w:t>
      </w:r>
      <w:proofErr w:type="spellEnd"/>
      <w:r w:rsidRPr="006E124D">
        <w:rPr>
          <w:rFonts w:eastAsia="Times New Roman" w:cstheme="minorHAnsi"/>
          <w:color w:val="000000"/>
          <w:sz w:val="20"/>
          <w:szCs w:val="20"/>
        </w:rPr>
        <w:t xml:space="preserve">, </w:t>
      </w:r>
      <w:r w:rsidRPr="006E124D">
        <w:rPr>
          <w:rFonts w:eastAsia="Times New Roman" w:cstheme="minorHAnsi"/>
          <w:i/>
          <w:iCs/>
          <w:color w:val="000000"/>
          <w:sz w:val="20"/>
          <w:szCs w:val="20"/>
        </w:rPr>
        <w:t>2</w:t>
      </w:r>
      <w:r w:rsidRPr="006E124D">
        <w:rPr>
          <w:rFonts w:eastAsia="Times New Roman" w:cstheme="minorHAnsi"/>
          <w:color w:val="000000"/>
          <w:sz w:val="20"/>
          <w:szCs w:val="20"/>
        </w:rPr>
        <w:t xml:space="preserve">, 21–30. </w:t>
      </w:r>
      <w:proofErr w:type="spellStart"/>
      <w:r w:rsidRPr="006E124D">
        <w:rPr>
          <w:rFonts w:eastAsia="Times New Roman" w:cstheme="minorHAnsi"/>
          <w:color w:val="000000"/>
          <w:sz w:val="20"/>
          <w:szCs w:val="20"/>
        </w:rPr>
        <w:t>doi</w:t>
      </w:r>
      <w:proofErr w:type="spellEnd"/>
      <w:r w:rsidRPr="006E124D">
        <w:rPr>
          <w:rFonts w:eastAsia="Times New Roman" w:cstheme="minorHAnsi"/>
          <w:color w:val="000000"/>
          <w:sz w:val="20"/>
          <w:szCs w:val="20"/>
        </w:rPr>
        <w:t>: 10.1016/j.ensci.2016.02.011</w:t>
      </w:r>
    </w:p>
    <w:sectPr w:rsidR="00531082" w:rsidRPr="006E16DE" w:rsidSect="006E124D">
      <w:pgSz w:w="11906" w:h="16838"/>
      <w:pgMar w:top="144" w:right="144" w:bottom="144" w:left="14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29B5"/>
    <w:multiLevelType w:val="multilevel"/>
    <w:tmpl w:val="742E75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664F8"/>
    <w:multiLevelType w:val="multilevel"/>
    <w:tmpl w:val="B93813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0F3B5B"/>
    <w:multiLevelType w:val="multilevel"/>
    <w:tmpl w:val="87AAF8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274871"/>
    <w:multiLevelType w:val="multilevel"/>
    <w:tmpl w:val="D3D8AB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AF13BD"/>
    <w:multiLevelType w:val="multilevel"/>
    <w:tmpl w:val="CE52A8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BF0F2C"/>
    <w:multiLevelType w:val="hybridMultilevel"/>
    <w:tmpl w:val="87508954"/>
    <w:lvl w:ilvl="0" w:tplc="BDB07DFA">
      <w:start w:val="1"/>
      <w:numFmt w:val="bullet"/>
      <w:lvlText w:val="●"/>
      <w:lvlJc w:val="left"/>
      <w:pPr>
        <w:tabs>
          <w:tab w:val="num" w:pos="720"/>
        </w:tabs>
        <w:ind w:left="720" w:hanging="360"/>
      </w:pPr>
      <w:rPr>
        <w:rFonts w:ascii="Helvetica Neue" w:hAnsi="Helvetica Neue" w:hint="default"/>
      </w:rPr>
    </w:lvl>
    <w:lvl w:ilvl="1" w:tplc="87A42FB2" w:tentative="1">
      <w:start w:val="1"/>
      <w:numFmt w:val="bullet"/>
      <w:lvlText w:val="●"/>
      <w:lvlJc w:val="left"/>
      <w:pPr>
        <w:tabs>
          <w:tab w:val="num" w:pos="1440"/>
        </w:tabs>
        <w:ind w:left="1440" w:hanging="360"/>
      </w:pPr>
      <w:rPr>
        <w:rFonts w:ascii="Helvetica Neue" w:hAnsi="Helvetica Neue" w:hint="default"/>
      </w:rPr>
    </w:lvl>
    <w:lvl w:ilvl="2" w:tplc="10D06436" w:tentative="1">
      <w:start w:val="1"/>
      <w:numFmt w:val="bullet"/>
      <w:lvlText w:val="●"/>
      <w:lvlJc w:val="left"/>
      <w:pPr>
        <w:tabs>
          <w:tab w:val="num" w:pos="2160"/>
        </w:tabs>
        <w:ind w:left="2160" w:hanging="360"/>
      </w:pPr>
      <w:rPr>
        <w:rFonts w:ascii="Helvetica Neue" w:hAnsi="Helvetica Neue" w:hint="default"/>
      </w:rPr>
    </w:lvl>
    <w:lvl w:ilvl="3" w:tplc="FE26A82C" w:tentative="1">
      <w:start w:val="1"/>
      <w:numFmt w:val="bullet"/>
      <w:lvlText w:val="●"/>
      <w:lvlJc w:val="left"/>
      <w:pPr>
        <w:tabs>
          <w:tab w:val="num" w:pos="2880"/>
        </w:tabs>
        <w:ind w:left="2880" w:hanging="360"/>
      </w:pPr>
      <w:rPr>
        <w:rFonts w:ascii="Helvetica Neue" w:hAnsi="Helvetica Neue" w:hint="default"/>
      </w:rPr>
    </w:lvl>
    <w:lvl w:ilvl="4" w:tplc="482420D4" w:tentative="1">
      <w:start w:val="1"/>
      <w:numFmt w:val="bullet"/>
      <w:lvlText w:val="●"/>
      <w:lvlJc w:val="left"/>
      <w:pPr>
        <w:tabs>
          <w:tab w:val="num" w:pos="3600"/>
        </w:tabs>
        <w:ind w:left="3600" w:hanging="360"/>
      </w:pPr>
      <w:rPr>
        <w:rFonts w:ascii="Helvetica Neue" w:hAnsi="Helvetica Neue" w:hint="default"/>
      </w:rPr>
    </w:lvl>
    <w:lvl w:ilvl="5" w:tplc="AA806A90" w:tentative="1">
      <w:start w:val="1"/>
      <w:numFmt w:val="bullet"/>
      <w:lvlText w:val="●"/>
      <w:lvlJc w:val="left"/>
      <w:pPr>
        <w:tabs>
          <w:tab w:val="num" w:pos="4320"/>
        </w:tabs>
        <w:ind w:left="4320" w:hanging="360"/>
      </w:pPr>
      <w:rPr>
        <w:rFonts w:ascii="Helvetica Neue" w:hAnsi="Helvetica Neue" w:hint="default"/>
      </w:rPr>
    </w:lvl>
    <w:lvl w:ilvl="6" w:tplc="8D90309A" w:tentative="1">
      <w:start w:val="1"/>
      <w:numFmt w:val="bullet"/>
      <w:lvlText w:val="●"/>
      <w:lvlJc w:val="left"/>
      <w:pPr>
        <w:tabs>
          <w:tab w:val="num" w:pos="5040"/>
        </w:tabs>
        <w:ind w:left="5040" w:hanging="360"/>
      </w:pPr>
      <w:rPr>
        <w:rFonts w:ascii="Helvetica Neue" w:hAnsi="Helvetica Neue" w:hint="default"/>
      </w:rPr>
    </w:lvl>
    <w:lvl w:ilvl="7" w:tplc="E20A2A5A" w:tentative="1">
      <w:start w:val="1"/>
      <w:numFmt w:val="bullet"/>
      <w:lvlText w:val="●"/>
      <w:lvlJc w:val="left"/>
      <w:pPr>
        <w:tabs>
          <w:tab w:val="num" w:pos="5760"/>
        </w:tabs>
        <w:ind w:left="5760" w:hanging="360"/>
      </w:pPr>
      <w:rPr>
        <w:rFonts w:ascii="Helvetica Neue" w:hAnsi="Helvetica Neue" w:hint="default"/>
      </w:rPr>
    </w:lvl>
    <w:lvl w:ilvl="8" w:tplc="3E0230D0" w:tentative="1">
      <w:start w:val="1"/>
      <w:numFmt w:val="bullet"/>
      <w:lvlText w:val="●"/>
      <w:lvlJc w:val="left"/>
      <w:pPr>
        <w:tabs>
          <w:tab w:val="num" w:pos="6480"/>
        </w:tabs>
        <w:ind w:left="6480" w:hanging="360"/>
      </w:pPr>
      <w:rPr>
        <w:rFonts w:ascii="Helvetica Neue" w:hAnsi="Helvetica Neue" w:hint="default"/>
      </w:rPr>
    </w:lvl>
  </w:abstractNum>
  <w:abstractNum w:abstractNumId="6" w15:restartNumberingAfterBreak="0">
    <w:nsid w:val="5E0652A2"/>
    <w:multiLevelType w:val="hybridMultilevel"/>
    <w:tmpl w:val="8BCCB4C2"/>
    <w:lvl w:ilvl="0" w:tplc="AFAAA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AB18A1"/>
    <w:multiLevelType w:val="multilevel"/>
    <w:tmpl w:val="F7285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DA3D23"/>
    <w:multiLevelType w:val="hybridMultilevel"/>
    <w:tmpl w:val="3D86AC96"/>
    <w:lvl w:ilvl="0" w:tplc="963050FA">
      <w:start w:val="1"/>
      <w:numFmt w:val="bullet"/>
      <w:lvlText w:val="●"/>
      <w:lvlJc w:val="left"/>
      <w:pPr>
        <w:tabs>
          <w:tab w:val="num" w:pos="720"/>
        </w:tabs>
        <w:ind w:left="720" w:hanging="360"/>
      </w:pPr>
      <w:rPr>
        <w:rFonts w:ascii="Helvetica Neue" w:hAnsi="Helvetica Neue" w:hint="default"/>
      </w:rPr>
    </w:lvl>
    <w:lvl w:ilvl="1" w:tplc="EE443BF2" w:tentative="1">
      <w:start w:val="1"/>
      <w:numFmt w:val="bullet"/>
      <w:lvlText w:val="●"/>
      <w:lvlJc w:val="left"/>
      <w:pPr>
        <w:tabs>
          <w:tab w:val="num" w:pos="1440"/>
        </w:tabs>
        <w:ind w:left="1440" w:hanging="360"/>
      </w:pPr>
      <w:rPr>
        <w:rFonts w:ascii="Helvetica Neue" w:hAnsi="Helvetica Neue" w:hint="default"/>
      </w:rPr>
    </w:lvl>
    <w:lvl w:ilvl="2" w:tplc="292A8308" w:tentative="1">
      <w:start w:val="1"/>
      <w:numFmt w:val="bullet"/>
      <w:lvlText w:val="●"/>
      <w:lvlJc w:val="left"/>
      <w:pPr>
        <w:tabs>
          <w:tab w:val="num" w:pos="2160"/>
        </w:tabs>
        <w:ind w:left="2160" w:hanging="360"/>
      </w:pPr>
      <w:rPr>
        <w:rFonts w:ascii="Helvetica Neue" w:hAnsi="Helvetica Neue" w:hint="default"/>
      </w:rPr>
    </w:lvl>
    <w:lvl w:ilvl="3" w:tplc="654A4F0A" w:tentative="1">
      <w:start w:val="1"/>
      <w:numFmt w:val="bullet"/>
      <w:lvlText w:val="●"/>
      <w:lvlJc w:val="left"/>
      <w:pPr>
        <w:tabs>
          <w:tab w:val="num" w:pos="2880"/>
        </w:tabs>
        <w:ind w:left="2880" w:hanging="360"/>
      </w:pPr>
      <w:rPr>
        <w:rFonts w:ascii="Helvetica Neue" w:hAnsi="Helvetica Neue" w:hint="default"/>
      </w:rPr>
    </w:lvl>
    <w:lvl w:ilvl="4" w:tplc="C7906DE2" w:tentative="1">
      <w:start w:val="1"/>
      <w:numFmt w:val="bullet"/>
      <w:lvlText w:val="●"/>
      <w:lvlJc w:val="left"/>
      <w:pPr>
        <w:tabs>
          <w:tab w:val="num" w:pos="3600"/>
        </w:tabs>
        <w:ind w:left="3600" w:hanging="360"/>
      </w:pPr>
      <w:rPr>
        <w:rFonts w:ascii="Helvetica Neue" w:hAnsi="Helvetica Neue" w:hint="default"/>
      </w:rPr>
    </w:lvl>
    <w:lvl w:ilvl="5" w:tplc="D2E8A1DE" w:tentative="1">
      <w:start w:val="1"/>
      <w:numFmt w:val="bullet"/>
      <w:lvlText w:val="●"/>
      <w:lvlJc w:val="left"/>
      <w:pPr>
        <w:tabs>
          <w:tab w:val="num" w:pos="4320"/>
        </w:tabs>
        <w:ind w:left="4320" w:hanging="360"/>
      </w:pPr>
      <w:rPr>
        <w:rFonts w:ascii="Helvetica Neue" w:hAnsi="Helvetica Neue" w:hint="default"/>
      </w:rPr>
    </w:lvl>
    <w:lvl w:ilvl="6" w:tplc="72FCACF4" w:tentative="1">
      <w:start w:val="1"/>
      <w:numFmt w:val="bullet"/>
      <w:lvlText w:val="●"/>
      <w:lvlJc w:val="left"/>
      <w:pPr>
        <w:tabs>
          <w:tab w:val="num" w:pos="5040"/>
        </w:tabs>
        <w:ind w:left="5040" w:hanging="360"/>
      </w:pPr>
      <w:rPr>
        <w:rFonts w:ascii="Helvetica Neue" w:hAnsi="Helvetica Neue" w:hint="default"/>
      </w:rPr>
    </w:lvl>
    <w:lvl w:ilvl="7" w:tplc="BE88E58A" w:tentative="1">
      <w:start w:val="1"/>
      <w:numFmt w:val="bullet"/>
      <w:lvlText w:val="●"/>
      <w:lvlJc w:val="left"/>
      <w:pPr>
        <w:tabs>
          <w:tab w:val="num" w:pos="5760"/>
        </w:tabs>
        <w:ind w:left="5760" w:hanging="360"/>
      </w:pPr>
      <w:rPr>
        <w:rFonts w:ascii="Helvetica Neue" w:hAnsi="Helvetica Neue" w:hint="default"/>
      </w:rPr>
    </w:lvl>
    <w:lvl w:ilvl="8" w:tplc="A2E4B78A" w:tentative="1">
      <w:start w:val="1"/>
      <w:numFmt w:val="bullet"/>
      <w:lvlText w:val="●"/>
      <w:lvlJc w:val="left"/>
      <w:pPr>
        <w:tabs>
          <w:tab w:val="num" w:pos="6480"/>
        </w:tabs>
        <w:ind w:left="6480" w:hanging="360"/>
      </w:pPr>
      <w:rPr>
        <w:rFonts w:ascii="Helvetica Neue" w:hAnsi="Helvetica Neue" w:hint="default"/>
      </w:rPr>
    </w:lvl>
  </w:abstractNum>
  <w:num w:numId="1">
    <w:abstractNumId w:val="7"/>
  </w:num>
  <w:num w:numId="2">
    <w:abstractNumId w:val="4"/>
    <w:lvlOverride w:ilvl="0">
      <w:lvl w:ilvl="0">
        <w:numFmt w:val="decimal"/>
        <w:lvlText w:val="%1."/>
        <w:lvlJc w:val="left"/>
      </w:lvl>
    </w:lvlOverride>
  </w:num>
  <w:num w:numId="3">
    <w:abstractNumId w:val="1"/>
    <w:lvlOverride w:ilvl="0">
      <w:lvl w:ilvl="0">
        <w:numFmt w:val="decimal"/>
        <w:lvlText w:val="%1."/>
        <w:lvlJc w:val="left"/>
      </w:lvl>
    </w:lvlOverride>
  </w:num>
  <w:num w:numId="4">
    <w:abstractNumId w:val="0"/>
    <w:lvlOverride w:ilvl="0">
      <w:lvl w:ilvl="0">
        <w:numFmt w:val="decimal"/>
        <w:lvlText w:val="%1."/>
        <w:lvlJc w:val="left"/>
      </w:lvl>
    </w:lvlOverride>
  </w:num>
  <w:num w:numId="5">
    <w:abstractNumId w:val="2"/>
    <w:lvlOverride w:ilvl="0">
      <w:lvl w:ilvl="0">
        <w:numFmt w:val="decimal"/>
        <w:lvlText w:val="%1."/>
        <w:lvlJc w:val="left"/>
      </w:lvl>
    </w:lvlOverride>
  </w:num>
  <w:num w:numId="6">
    <w:abstractNumId w:val="3"/>
    <w:lvlOverride w:ilvl="0">
      <w:lvl w:ilvl="0">
        <w:numFmt w:val="decimal"/>
        <w:lvlText w:val="%1."/>
        <w:lvlJc w:val="left"/>
      </w:lvl>
    </w:lvlOverride>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TazMDE2NzEzMDZU0lEKTi0uzszPAykwrAUAzeh3nywAAAA="/>
  </w:docVars>
  <w:rsids>
    <w:rsidRoot w:val="006E124D"/>
    <w:rsid w:val="00007C15"/>
    <w:rsid w:val="000131AA"/>
    <w:rsid w:val="000350DC"/>
    <w:rsid w:val="000411BE"/>
    <w:rsid w:val="00060AC0"/>
    <w:rsid w:val="00075C0C"/>
    <w:rsid w:val="00083218"/>
    <w:rsid w:val="000844AB"/>
    <w:rsid w:val="00086C84"/>
    <w:rsid w:val="00091727"/>
    <w:rsid w:val="000920C5"/>
    <w:rsid w:val="000A505A"/>
    <w:rsid w:val="000C1E76"/>
    <w:rsid w:val="000C5618"/>
    <w:rsid w:val="000D5DD4"/>
    <w:rsid w:val="000E6D27"/>
    <w:rsid w:val="000F4045"/>
    <w:rsid w:val="00101469"/>
    <w:rsid w:val="00107E61"/>
    <w:rsid w:val="00123B23"/>
    <w:rsid w:val="0012510C"/>
    <w:rsid w:val="00143F86"/>
    <w:rsid w:val="0015316F"/>
    <w:rsid w:val="00153CCD"/>
    <w:rsid w:val="00182EEA"/>
    <w:rsid w:val="0018401F"/>
    <w:rsid w:val="00184CB5"/>
    <w:rsid w:val="001879C3"/>
    <w:rsid w:val="00196BC9"/>
    <w:rsid w:val="0019796B"/>
    <w:rsid w:val="001B1452"/>
    <w:rsid w:val="001B4B34"/>
    <w:rsid w:val="001B4C45"/>
    <w:rsid w:val="001F257A"/>
    <w:rsid w:val="00211F24"/>
    <w:rsid w:val="002203FB"/>
    <w:rsid w:val="0022250C"/>
    <w:rsid w:val="002237FE"/>
    <w:rsid w:val="002364AB"/>
    <w:rsid w:val="00253B12"/>
    <w:rsid w:val="00283A4C"/>
    <w:rsid w:val="0028768A"/>
    <w:rsid w:val="002909B2"/>
    <w:rsid w:val="00294E21"/>
    <w:rsid w:val="002A3C94"/>
    <w:rsid w:val="002A7FE1"/>
    <w:rsid w:val="002B3967"/>
    <w:rsid w:val="002B6367"/>
    <w:rsid w:val="002C658B"/>
    <w:rsid w:val="002E25E6"/>
    <w:rsid w:val="002E26EF"/>
    <w:rsid w:val="002E2E80"/>
    <w:rsid w:val="002E66C1"/>
    <w:rsid w:val="002E6DB1"/>
    <w:rsid w:val="002F3A42"/>
    <w:rsid w:val="002F6630"/>
    <w:rsid w:val="002F78B9"/>
    <w:rsid w:val="00302BB1"/>
    <w:rsid w:val="00304C1C"/>
    <w:rsid w:val="003172A8"/>
    <w:rsid w:val="003353AC"/>
    <w:rsid w:val="003364CF"/>
    <w:rsid w:val="003474D4"/>
    <w:rsid w:val="00354CA4"/>
    <w:rsid w:val="003619B4"/>
    <w:rsid w:val="0037251D"/>
    <w:rsid w:val="00377C02"/>
    <w:rsid w:val="003842A2"/>
    <w:rsid w:val="00386EAE"/>
    <w:rsid w:val="00387100"/>
    <w:rsid w:val="003A279E"/>
    <w:rsid w:val="003B4B70"/>
    <w:rsid w:val="003C0208"/>
    <w:rsid w:val="003C22D7"/>
    <w:rsid w:val="003C7BF2"/>
    <w:rsid w:val="003D2AA6"/>
    <w:rsid w:val="003D620A"/>
    <w:rsid w:val="003F35A5"/>
    <w:rsid w:val="0040307D"/>
    <w:rsid w:val="0040321B"/>
    <w:rsid w:val="00406158"/>
    <w:rsid w:val="00410A03"/>
    <w:rsid w:val="00411512"/>
    <w:rsid w:val="00416FFC"/>
    <w:rsid w:val="00430DFD"/>
    <w:rsid w:val="004355B5"/>
    <w:rsid w:val="004449DF"/>
    <w:rsid w:val="0046264D"/>
    <w:rsid w:val="00471459"/>
    <w:rsid w:val="00494720"/>
    <w:rsid w:val="004A1AF1"/>
    <w:rsid w:val="004B32A3"/>
    <w:rsid w:val="004B4225"/>
    <w:rsid w:val="004B623B"/>
    <w:rsid w:val="004C629D"/>
    <w:rsid w:val="004C6A59"/>
    <w:rsid w:val="004C751E"/>
    <w:rsid w:val="004D3F5E"/>
    <w:rsid w:val="004D67D5"/>
    <w:rsid w:val="004F359F"/>
    <w:rsid w:val="004F6717"/>
    <w:rsid w:val="00502175"/>
    <w:rsid w:val="00516E56"/>
    <w:rsid w:val="00537945"/>
    <w:rsid w:val="005411E4"/>
    <w:rsid w:val="0055042B"/>
    <w:rsid w:val="005507BB"/>
    <w:rsid w:val="005635EF"/>
    <w:rsid w:val="0057481A"/>
    <w:rsid w:val="00583E8C"/>
    <w:rsid w:val="00590950"/>
    <w:rsid w:val="00593C18"/>
    <w:rsid w:val="005A6C42"/>
    <w:rsid w:val="005A796C"/>
    <w:rsid w:val="005B285D"/>
    <w:rsid w:val="005C067B"/>
    <w:rsid w:val="005D02E8"/>
    <w:rsid w:val="005D4D5D"/>
    <w:rsid w:val="005F79F4"/>
    <w:rsid w:val="006046E3"/>
    <w:rsid w:val="00604EA3"/>
    <w:rsid w:val="00613A51"/>
    <w:rsid w:val="006151CC"/>
    <w:rsid w:val="006304AC"/>
    <w:rsid w:val="00642CCC"/>
    <w:rsid w:val="006672F8"/>
    <w:rsid w:val="00673837"/>
    <w:rsid w:val="006804BA"/>
    <w:rsid w:val="00687A66"/>
    <w:rsid w:val="006A013A"/>
    <w:rsid w:val="006B525E"/>
    <w:rsid w:val="006E124D"/>
    <w:rsid w:val="006E16DE"/>
    <w:rsid w:val="006E3502"/>
    <w:rsid w:val="006E557E"/>
    <w:rsid w:val="006F74F0"/>
    <w:rsid w:val="006F7E66"/>
    <w:rsid w:val="00731F72"/>
    <w:rsid w:val="0073390C"/>
    <w:rsid w:val="00764F8B"/>
    <w:rsid w:val="00774749"/>
    <w:rsid w:val="00774E89"/>
    <w:rsid w:val="00791BEC"/>
    <w:rsid w:val="00792395"/>
    <w:rsid w:val="007A1963"/>
    <w:rsid w:val="007A6C20"/>
    <w:rsid w:val="007B73E3"/>
    <w:rsid w:val="007C706C"/>
    <w:rsid w:val="007E120A"/>
    <w:rsid w:val="007E4C68"/>
    <w:rsid w:val="007F6E8F"/>
    <w:rsid w:val="007F7981"/>
    <w:rsid w:val="008070E5"/>
    <w:rsid w:val="00817888"/>
    <w:rsid w:val="00830C49"/>
    <w:rsid w:val="008336EA"/>
    <w:rsid w:val="0084581A"/>
    <w:rsid w:val="00862B92"/>
    <w:rsid w:val="008634E7"/>
    <w:rsid w:val="00870DE7"/>
    <w:rsid w:val="0087370C"/>
    <w:rsid w:val="00886DCB"/>
    <w:rsid w:val="00887B68"/>
    <w:rsid w:val="00892A58"/>
    <w:rsid w:val="008C18C1"/>
    <w:rsid w:val="008D2938"/>
    <w:rsid w:val="008D786D"/>
    <w:rsid w:val="008E187A"/>
    <w:rsid w:val="008E5007"/>
    <w:rsid w:val="008F2AF9"/>
    <w:rsid w:val="008F3E81"/>
    <w:rsid w:val="008F7898"/>
    <w:rsid w:val="00905232"/>
    <w:rsid w:val="00906A67"/>
    <w:rsid w:val="009202A8"/>
    <w:rsid w:val="00930899"/>
    <w:rsid w:val="00932DD8"/>
    <w:rsid w:val="00941706"/>
    <w:rsid w:val="00943D74"/>
    <w:rsid w:val="009623C0"/>
    <w:rsid w:val="00966472"/>
    <w:rsid w:val="00975226"/>
    <w:rsid w:val="00975AF2"/>
    <w:rsid w:val="00983A67"/>
    <w:rsid w:val="009A2E60"/>
    <w:rsid w:val="009A3126"/>
    <w:rsid w:val="009A7382"/>
    <w:rsid w:val="009B2230"/>
    <w:rsid w:val="009B498F"/>
    <w:rsid w:val="009B61E5"/>
    <w:rsid w:val="009B649E"/>
    <w:rsid w:val="009C603D"/>
    <w:rsid w:val="009D20C9"/>
    <w:rsid w:val="009E1B65"/>
    <w:rsid w:val="00A03F78"/>
    <w:rsid w:val="00A10DA3"/>
    <w:rsid w:val="00A240B9"/>
    <w:rsid w:val="00A24B78"/>
    <w:rsid w:val="00A45068"/>
    <w:rsid w:val="00A530EA"/>
    <w:rsid w:val="00A539D0"/>
    <w:rsid w:val="00A57D60"/>
    <w:rsid w:val="00A63D6A"/>
    <w:rsid w:val="00A81A7D"/>
    <w:rsid w:val="00A90345"/>
    <w:rsid w:val="00A90B85"/>
    <w:rsid w:val="00A9693E"/>
    <w:rsid w:val="00A96DB6"/>
    <w:rsid w:val="00A973CA"/>
    <w:rsid w:val="00AA6EBB"/>
    <w:rsid w:val="00AB2518"/>
    <w:rsid w:val="00AB5D9A"/>
    <w:rsid w:val="00AE2858"/>
    <w:rsid w:val="00AE7D05"/>
    <w:rsid w:val="00B1422E"/>
    <w:rsid w:val="00B262EA"/>
    <w:rsid w:val="00B40821"/>
    <w:rsid w:val="00B40CEA"/>
    <w:rsid w:val="00B41D6A"/>
    <w:rsid w:val="00B41EAF"/>
    <w:rsid w:val="00B428A3"/>
    <w:rsid w:val="00B4450B"/>
    <w:rsid w:val="00B47375"/>
    <w:rsid w:val="00B477C6"/>
    <w:rsid w:val="00B50BF3"/>
    <w:rsid w:val="00B542E3"/>
    <w:rsid w:val="00B72A66"/>
    <w:rsid w:val="00B826C3"/>
    <w:rsid w:val="00B931B2"/>
    <w:rsid w:val="00BC1382"/>
    <w:rsid w:val="00BC567D"/>
    <w:rsid w:val="00BD6532"/>
    <w:rsid w:val="00BD71A2"/>
    <w:rsid w:val="00BE06A1"/>
    <w:rsid w:val="00BE3014"/>
    <w:rsid w:val="00C04FC5"/>
    <w:rsid w:val="00C07002"/>
    <w:rsid w:val="00C121FF"/>
    <w:rsid w:val="00C21852"/>
    <w:rsid w:val="00C22C8D"/>
    <w:rsid w:val="00C24860"/>
    <w:rsid w:val="00C26F46"/>
    <w:rsid w:val="00C426E0"/>
    <w:rsid w:val="00C42B31"/>
    <w:rsid w:val="00C47E27"/>
    <w:rsid w:val="00C63725"/>
    <w:rsid w:val="00C83AFB"/>
    <w:rsid w:val="00C92102"/>
    <w:rsid w:val="00C9224C"/>
    <w:rsid w:val="00C94B15"/>
    <w:rsid w:val="00CD0D44"/>
    <w:rsid w:val="00CE2A12"/>
    <w:rsid w:val="00CF0D99"/>
    <w:rsid w:val="00CF289A"/>
    <w:rsid w:val="00CF6679"/>
    <w:rsid w:val="00D1077D"/>
    <w:rsid w:val="00D1779B"/>
    <w:rsid w:val="00D23E07"/>
    <w:rsid w:val="00D27E79"/>
    <w:rsid w:val="00D36776"/>
    <w:rsid w:val="00D45271"/>
    <w:rsid w:val="00D54ACE"/>
    <w:rsid w:val="00D56A48"/>
    <w:rsid w:val="00D577DC"/>
    <w:rsid w:val="00D57F8B"/>
    <w:rsid w:val="00D6066C"/>
    <w:rsid w:val="00D769B0"/>
    <w:rsid w:val="00D82DB3"/>
    <w:rsid w:val="00D8667E"/>
    <w:rsid w:val="00DA1E63"/>
    <w:rsid w:val="00DA5943"/>
    <w:rsid w:val="00DB60D2"/>
    <w:rsid w:val="00DC5BCB"/>
    <w:rsid w:val="00DF550A"/>
    <w:rsid w:val="00E02DF8"/>
    <w:rsid w:val="00E132A6"/>
    <w:rsid w:val="00E27420"/>
    <w:rsid w:val="00E27AFC"/>
    <w:rsid w:val="00E34BC3"/>
    <w:rsid w:val="00E34D12"/>
    <w:rsid w:val="00E6325E"/>
    <w:rsid w:val="00E94255"/>
    <w:rsid w:val="00EA0D15"/>
    <w:rsid w:val="00EA7802"/>
    <w:rsid w:val="00EA7EAC"/>
    <w:rsid w:val="00EB5EB8"/>
    <w:rsid w:val="00EB7F1E"/>
    <w:rsid w:val="00EC066A"/>
    <w:rsid w:val="00EE0278"/>
    <w:rsid w:val="00EE1FAB"/>
    <w:rsid w:val="00EE3E60"/>
    <w:rsid w:val="00EE420C"/>
    <w:rsid w:val="00EF2067"/>
    <w:rsid w:val="00EF3893"/>
    <w:rsid w:val="00EF6372"/>
    <w:rsid w:val="00EF7C70"/>
    <w:rsid w:val="00F12E98"/>
    <w:rsid w:val="00F25193"/>
    <w:rsid w:val="00F414F9"/>
    <w:rsid w:val="00F44361"/>
    <w:rsid w:val="00F505C1"/>
    <w:rsid w:val="00F54C6C"/>
    <w:rsid w:val="00F67396"/>
    <w:rsid w:val="00F80D63"/>
    <w:rsid w:val="00F85564"/>
    <w:rsid w:val="00F87995"/>
    <w:rsid w:val="00F92A8A"/>
    <w:rsid w:val="00FA2B1F"/>
    <w:rsid w:val="00FB3F6B"/>
    <w:rsid w:val="00FB4395"/>
    <w:rsid w:val="00FB59B4"/>
    <w:rsid w:val="00FC0EAA"/>
    <w:rsid w:val="00FD4251"/>
    <w:rsid w:val="00FD7C8E"/>
    <w:rsid w:val="00FE6F09"/>
    <w:rsid w:val="00FE7947"/>
    <w:rsid w:val="00FF0B34"/>
    <w:rsid w:val="00FF3492"/>
    <w:rsid w:val="00FF5527"/>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C616E"/>
  <w15:chartTrackingRefBased/>
  <w15:docId w15:val="{BE4DCA24-6E35-4926-977A-E068C070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124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E124D"/>
    <w:rPr>
      <w:color w:val="0000FF"/>
      <w:u w:val="single"/>
    </w:rPr>
  </w:style>
  <w:style w:type="paragraph" w:styleId="ListParagraph">
    <w:name w:val="List Paragraph"/>
    <w:basedOn w:val="Normal"/>
    <w:uiPriority w:val="34"/>
    <w:qFormat/>
    <w:rsid w:val="00DB60D2"/>
    <w:pPr>
      <w:ind w:left="720"/>
      <w:contextualSpacing/>
    </w:pPr>
  </w:style>
  <w:style w:type="table" w:styleId="TableGrid">
    <w:name w:val="Table Grid"/>
    <w:basedOn w:val="TableNormal"/>
    <w:uiPriority w:val="39"/>
    <w:rsid w:val="00125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2510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5">
    <w:name w:val="Grid Table 1 Light Accent 5"/>
    <w:basedOn w:val="TableNormal"/>
    <w:uiPriority w:val="46"/>
    <w:rsid w:val="0012510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12510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6460">
      <w:bodyDiv w:val="1"/>
      <w:marLeft w:val="0"/>
      <w:marRight w:val="0"/>
      <w:marTop w:val="0"/>
      <w:marBottom w:val="0"/>
      <w:divBdr>
        <w:top w:val="none" w:sz="0" w:space="0" w:color="auto"/>
        <w:left w:val="none" w:sz="0" w:space="0" w:color="auto"/>
        <w:bottom w:val="none" w:sz="0" w:space="0" w:color="auto"/>
        <w:right w:val="none" w:sz="0" w:space="0" w:color="auto"/>
      </w:divBdr>
    </w:div>
    <w:div w:id="511147903">
      <w:bodyDiv w:val="1"/>
      <w:marLeft w:val="0"/>
      <w:marRight w:val="0"/>
      <w:marTop w:val="0"/>
      <w:marBottom w:val="0"/>
      <w:divBdr>
        <w:top w:val="none" w:sz="0" w:space="0" w:color="auto"/>
        <w:left w:val="none" w:sz="0" w:space="0" w:color="auto"/>
        <w:bottom w:val="none" w:sz="0" w:space="0" w:color="auto"/>
        <w:right w:val="none" w:sz="0" w:space="0" w:color="auto"/>
      </w:divBdr>
      <w:divsChild>
        <w:div w:id="1057584614">
          <w:marLeft w:val="547"/>
          <w:marRight w:val="0"/>
          <w:marTop w:val="0"/>
          <w:marBottom w:val="0"/>
          <w:divBdr>
            <w:top w:val="none" w:sz="0" w:space="0" w:color="auto"/>
            <w:left w:val="none" w:sz="0" w:space="0" w:color="auto"/>
            <w:bottom w:val="none" w:sz="0" w:space="0" w:color="auto"/>
            <w:right w:val="none" w:sz="0" w:space="0" w:color="auto"/>
          </w:divBdr>
        </w:div>
        <w:div w:id="1016688836">
          <w:marLeft w:val="547"/>
          <w:marRight w:val="0"/>
          <w:marTop w:val="0"/>
          <w:marBottom w:val="0"/>
          <w:divBdr>
            <w:top w:val="none" w:sz="0" w:space="0" w:color="auto"/>
            <w:left w:val="none" w:sz="0" w:space="0" w:color="auto"/>
            <w:bottom w:val="none" w:sz="0" w:space="0" w:color="auto"/>
            <w:right w:val="none" w:sz="0" w:space="0" w:color="auto"/>
          </w:divBdr>
        </w:div>
        <w:div w:id="1794056713">
          <w:marLeft w:val="547"/>
          <w:marRight w:val="0"/>
          <w:marTop w:val="0"/>
          <w:marBottom w:val="0"/>
          <w:divBdr>
            <w:top w:val="none" w:sz="0" w:space="0" w:color="auto"/>
            <w:left w:val="none" w:sz="0" w:space="0" w:color="auto"/>
            <w:bottom w:val="none" w:sz="0" w:space="0" w:color="auto"/>
            <w:right w:val="none" w:sz="0" w:space="0" w:color="auto"/>
          </w:divBdr>
        </w:div>
        <w:div w:id="953944359">
          <w:marLeft w:val="547"/>
          <w:marRight w:val="0"/>
          <w:marTop w:val="0"/>
          <w:marBottom w:val="0"/>
          <w:divBdr>
            <w:top w:val="none" w:sz="0" w:space="0" w:color="auto"/>
            <w:left w:val="none" w:sz="0" w:space="0" w:color="auto"/>
            <w:bottom w:val="none" w:sz="0" w:space="0" w:color="auto"/>
            <w:right w:val="none" w:sz="0" w:space="0" w:color="auto"/>
          </w:divBdr>
        </w:div>
        <w:div w:id="1756854518">
          <w:marLeft w:val="547"/>
          <w:marRight w:val="0"/>
          <w:marTop w:val="0"/>
          <w:marBottom w:val="0"/>
          <w:divBdr>
            <w:top w:val="none" w:sz="0" w:space="0" w:color="auto"/>
            <w:left w:val="none" w:sz="0" w:space="0" w:color="auto"/>
            <w:bottom w:val="none" w:sz="0" w:space="0" w:color="auto"/>
            <w:right w:val="none" w:sz="0" w:space="0" w:color="auto"/>
          </w:divBdr>
        </w:div>
      </w:divsChild>
    </w:div>
    <w:div w:id="1821388561">
      <w:bodyDiv w:val="1"/>
      <w:marLeft w:val="0"/>
      <w:marRight w:val="0"/>
      <w:marTop w:val="0"/>
      <w:marBottom w:val="0"/>
      <w:divBdr>
        <w:top w:val="none" w:sz="0" w:space="0" w:color="auto"/>
        <w:left w:val="none" w:sz="0" w:space="0" w:color="auto"/>
        <w:bottom w:val="none" w:sz="0" w:space="0" w:color="auto"/>
        <w:right w:val="none" w:sz="0" w:space="0" w:color="auto"/>
      </w:divBdr>
      <w:divsChild>
        <w:div w:id="407508837">
          <w:marLeft w:val="547"/>
          <w:marRight w:val="0"/>
          <w:marTop w:val="0"/>
          <w:marBottom w:val="0"/>
          <w:divBdr>
            <w:top w:val="none" w:sz="0" w:space="0" w:color="auto"/>
            <w:left w:val="none" w:sz="0" w:space="0" w:color="auto"/>
            <w:bottom w:val="none" w:sz="0" w:space="0" w:color="auto"/>
            <w:right w:val="none" w:sz="0" w:space="0" w:color="auto"/>
          </w:divBdr>
        </w:div>
        <w:div w:id="1684086156">
          <w:marLeft w:val="547"/>
          <w:marRight w:val="0"/>
          <w:marTop w:val="0"/>
          <w:marBottom w:val="0"/>
          <w:divBdr>
            <w:top w:val="none" w:sz="0" w:space="0" w:color="auto"/>
            <w:left w:val="none" w:sz="0" w:space="0" w:color="auto"/>
            <w:bottom w:val="none" w:sz="0" w:space="0" w:color="auto"/>
            <w:right w:val="none" w:sz="0" w:space="0" w:color="auto"/>
          </w:divBdr>
        </w:div>
        <w:div w:id="163263840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asaumya/healthcare-dataset-stroke-data" TargetMode="External"/><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chronicdata.cdc.gov/Heart-Disease-Stroke-Prevention/Stroke-Mortality-Data-Among-US-Adults-35-by-State-/v246-z5tb" TargetMode="Externa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C632B8F49AD9439F07EEA459838724" ma:contentTypeVersion="13" ma:contentTypeDescription="Create a new document." ma:contentTypeScope="" ma:versionID="61f6a7ce41277c180b75c07e5ec7abb7">
  <xsd:schema xmlns:xsd="http://www.w3.org/2001/XMLSchema" xmlns:xs="http://www.w3.org/2001/XMLSchema" xmlns:p="http://schemas.microsoft.com/office/2006/metadata/properties" xmlns:ns3="2309e5e0-290a-4965-ab5a-01b8887e639a" xmlns:ns4="45791369-96a2-4a5c-9b9a-1293d3748b03" targetNamespace="http://schemas.microsoft.com/office/2006/metadata/properties" ma:root="true" ma:fieldsID="612d36e3712d449ae9da5159e6bc8869" ns3:_="" ns4:_="">
    <xsd:import namespace="2309e5e0-290a-4965-ab5a-01b8887e639a"/>
    <xsd:import namespace="45791369-96a2-4a5c-9b9a-1293d3748b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9e5e0-290a-4965-ab5a-01b8887e6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791369-96a2-4a5c-9b9a-1293d3748b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2BB3A-CD44-4F5E-B448-B06F548FC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9e5e0-290a-4965-ab5a-01b8887e639a"/>
    <ds:schemaRef ds:uri="45791369-96a2-4a5c-9b9a-1293d3748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1A2BC4-28A1-434B-AA6A-6E21EE7B61C4}">
  <ds:schemaRefs>
    <ds:schemaRef ds:uri="http://schemas.microsoft.com/sharepoint/v3/contenttype/forms"/>
  </ds:schemaRefs>
</ds:datastoreItem>
</file>

<file path=customXml/itemProps3.xml><?xml version="1.0" encoding="utf-8"?>
<ds:datastoreItem xmlns:ds="http://schemas.openxmlformats.org/officeDocument/2006/customXml" ds:itemID="{68D52D1A-CD98-4FA4-8C3F-A7C285DAA577}">
  <ds:schemaRefs>
    <ds:schemaRef ds:uri="http://www.w3.org/XML/1998/namespace"/>
    <ds:schemaRef ds:uri="http://schemas.microsoft.com/office/infopath/2007/PartnerControls"/>
    <ds:schemaRef ds:uri="http://purl.org/dc/elements/1.1/"/>
    <ds:schemaRef ds:uri="2309e5e0-290a-4965-ab5a-01b8887e639a"/>
    <ds:schemaRef ds:uri="http://purl.org/dc/terms/"/>
    <ds:schemaRef ds:uri="http://schemas.openxmlformats.org/package/2006/metadata/core-properties"/>
    <ds:schemaRef ds:uri="http://schemas.microsoft.com/office/2006/documentManagement/types"/>
    <ds:schemaRef ds:uri="45791369-96a2-4a5c-9b9a-1293d3748b03"/>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758540B4-AF6B-4BD2-8187-E464511FC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Pages>
  <Words>1426</Words>
  <Characters>813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n</dc:creator>
  <cp:keywords/>
  <dc:description/>
  <cp:lastModifiedBy>Bruce Wen</cp:lastModifiedBy>
  <cp:revision>338</cp:revision>
  <dcterms:created xsi:type="dcterms:W3CDTF">2020-03-12T02:27:00Z</dcterms:created>
  <dcterms:modified xsi:type="dcterms:W3CDTF">2020-03-1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C632B8F49AD9439F07EEA459838724</vt:lpwstr>
  </property>
</Properties>
</file>